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F24CF1" w14:textId="77777777" w:rsidR="00CA1394" w:rsidRPr="00A600C2" w:rsidRDefault="00CA1394" w:rsidP="00A600C2">
      <w:pPr>
        <w:rPr>
          <w:sz w:val="8"/>
          <w:szCs w:val="8"/>
        </w:rPr>
      </w:pPr>
      <w:bookmarkStart w:id="0" w:name="_GoBack"/>
      <w:bookmarkEnd w:id="0"/>
    </w:p>
    <w:sdt>
      <w:sdtPr>
        <w:rPr>
          <w:sz w:val="16"/>
          <w:szCs w:val="16"/>
        </w:rPr>
        <w:alias w:val="Group"/>
        <w:tag w:val="14499481-1191025488"/>
        <w:id w:val="1191025488"/>
        <w:placeholder>
          <w:docPart w:val="2CAF46F7D30449C49A59C86E69902D10"/>
        </w:placeholder>
        <w15:color w:val="993300"/>
      </w:sdtPr>
      <w:sdtEndPr>
        <w:rPr>
          <w:sz w:val="18"/>
          <w:szCs w:val="18"/>
        </w:rPr>
      </w:sdtEndPr>
      <w:sdtContent>
        <w:p w14:paraId="0408D98C" w14:textId="77777777" w:rsidR="00CA1394" w:rsidRPr="0099453B" w:rsidRDefault="00CA1394">
          <w:pPr>
            <w:rPr>
              <w:sz w:val="2"/>
              <w:szCs w:val="2"/>
            </w:rPr>
          </w:pPr>
        </w:p>
        <w:tbl>
          <w:tblPr>
            <w:tblStyle w:val="TableGrid"/>
            <w:tblW w:w="5000" w:type="pct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ayout w:type="fixed"/>
            <w:tblCellMar>
              <w:left w:w="57" w:type="dxa"/>
              <w:right w:w="57" w:type="dxa"/>
            </w:tblCellMar>
            <w:tblLook w:val="04A0" w:firstRow="1" w:lastRow="0" w:firstColumn="1" w:lastColumn="0" w:noHBand="0" w:noVBand="1"/>
          </w:tblPr>
          <w:tblGrid>
            <w:gridCol w:w="1888"/>
            <w:gridCol w:w="1889"/>
            <w:gridCol w:w="5195"/>
            <w:gridCol w:w="1417"/>
            <w:gridCol w:w="1417"/>
            <w:gridCol w:w="1417"/>
            <w:gridCol w:w="1417"/>
            <w:gridCol w:w="1417"/>
            <w:gridCol w:w="1417"/>
            <w:gridCol w:w="1417"/>
            <w:gridCol w:w="1417"/>
            <w:gridCol w:w="1781"/>
            <w:gridCol w:w="1526"/>
          </w:tblGrid>
          <w:tr w:rsidR="00604B1A" w:rsidRPr="00E12401" w14:paraId="603A7C85" w14:textId="77777777" w:rsidTr="00B80F34">
            <w:trPr>
              <w:cantSplit/>
              <w:tblHeader/>
            </w:trPr>
            <w:tc>
              <w:tcPr>
                <w:tcW w:w="400" w:type="pct"/>
              </w:tcPr>
              <w:p w14:paraId="628E7E2A" w14:textId="77777777" w:rsidR="00CA1394" w:rsidRPr="00E12401" w:rsidRDefault="004F6AAA" w:rsidP="00F51994">
                <w:pPr>
                  <w:rPr>
                    <w:b/>
                    <w:bCs/>
                    <w:sz w:val="18"/>
                    <w:szCs w:val="18"/>
                  </w:rPr>
                </w:pPr>
                <w:sdt>
                  <w:sdtPr>
                    <w:rPr>
                      <w:sz w:val="18"/>
                      <w:szCs w:val="18"/>
                    </w:rPr>
                    <w:alias w:val="Label"/>
                    <w:tag w:val="14499481-880288722"/>
                    <w:id w:val="880288722"/>
                    <w:placeholder>
                      <w:docPart w:val="BFE791F65F384BA59B26C36993483ADD"/>
                    </w:placeholder>
                    <w15:color w:val="FFCC00"/>
                  </w:sdtPr>
                  <w:sdtEndPr/>
                  <w:sdtContent>
                    <w:r w:rsidR="00CA1394" w:rsidRPr="00E12401">
                      <w:rPr>
                        <w:sz w:val="18"/>
                        <w:szCs w:val="18"/>
                      </w:rPr>
                      <w:t>Journal</w:t>
                    </w:r>
                  </w:sdtContent>
                </w:sdt>
              </w:p>
            </w:tc>
            <w:tc>
              <w:tcPr>
                <w:tcW w:w="400" w:type="pct"/>
              </w:tcPr>
              <w:p w14:paraId="0F8AF4D7" w14:textId="77777777" w:rsidR="00CA1394" w:rsidRPr="00E12401" w:rsidRDefault="004F6AAA" w:rsidP="00F51994">
                <w:pPr>
                  <w:rPr>
                    <w:b/>
                    <w:bCs/>
                    <w:sz w:val="18"/>
                    <w:szCs w:val="18"/>
                  </w:rPr>
                </w:pPr>
                <w:sdt>
                  <w:sdtPr>
                    <w:rPr>
                      <w:sz w:val="18"/>
                      <w:szCs w:val="18"/>
                    </w:rPr>
                    <w:alias w:val="Field"/>
                    <w:tag w:val="14499481-2157721730"/>
                    <w:id w:val="-2137245566"/>
                    <w:placeholder>
                      <w:docPart w:val="6BF5AD2DA257495FB8736A127C800FB3"/>
                    </w:placeholder>
                  </w:sdtPr>
                  <w:sdtEndPr/>
                  <w:sdtContent>
                    <w:proofErr w:type="spellStart"/>
                    <w:r w:rsidR="00CA1394" w:rsidRPr="00E12401">
                      <w:rPr>
                        <w:sz w:val="18"/>
                        <w:szCs w:val="18"/>
                      </w:rPr>
                      <w:t>JournalId</w:t>
                    </w:r>
                    <w:proofErr w:type="spellEnd"/>
                  </w:sdtContent>
                </w:sdt>
              </w:p>
            </w:tc>
            <w:tc>
              <w:tcPr>
                <w:tcW w:w="1100" w:type="pct"/>
              </w:tcPr>
              <w:p w14:paraId="60DF9EF1" w14:textId="77777777" w:rsidR="00CA1394" w:rsidRPr="00E12401" w:rsidRDefault="00CA1394" w:rsidP="00F51994">
                <w:pPr>
                  <w:rPr>
                    <w:b/>
                    <w:bCs/>
                    <w:sz w:val="18"/>
                    <w:szCs w:val="18"/>
                  </w:rPr>
                </w:pPr>
              </w:p>
            </w:tc>
            <w:tc>
              <w:tcPr>
                <w:tcW w:w="300" w:type="pct"/>
              </w:tcPr>
              <w:p w14:paraId="7DE15E49" w14:textId="77777777" w:rsidR="00CA1394" w:rsidRPr="00E12401" w:rsidRDefault="00CA1394" w:rsidP="00F51994">
                <w:pPr>
                  <w:rPr>
                    <w:b/>
                    <w:bCs/>
                    <w:sz w:val="18"/>
                    <w:szCs w:val="18"/>
                  </w:rPr>
                </w:pPr>
              </w:p>
            </w:tc>
            <w:tc>
              <w:tcPr>
                <w:tcW w:w="300" w:type="pct"/>
              </w:tcPr>
              <w:p w14:paraId="49EB1573" w14:textId="77777777" w:rsidR="00CA1394" w:rsidRPr="00E12401" w:rsidRDefault="00CA1394" w:rsidP="00F51994">
                <w:pPr>
                  <w:rPr>
                    <w:b/>
                    <w:bCs/>
                    <w:sz w:val="18"/>
                    <w:szCs w:val="18"/>
                  </w:rPr>
                </w:pPr>
              </w:p>
            </w:tc>
            <w:tc>
              <w:tcPr>
                <w:tcW w:w="300" w:type="pct"/>
              </w:tcPr>
              <w:p w14:paraId="5AA2AB3A" w14:textId="77777777" w:rsidR="00CA1394" w:rsidRPr="00E12401" w:rsidRDefault="00CA1394" w:rsidP="00F51994">
                <w:pPr>
                  <w:rPr>
                    <w:b/>
                    <w:bCs/>
                    <w:sz w:val="18"/>
                    <w:szCs w:val="18"/>
                  </w:rPr>
                </w:pPr>
              </w:p>
            </w:tc>
            <w:tc>
              <w:tcPr>
                <w:tcW w:w="300" w:type="pct"/>
              </w:tcPr>
              <w:p w14:paraId="2D8FB0BB" w14:textId="77777777" w:rsidR="00CA1394" w:rsidRPr="00E12401" w:rsidRDefault="00CA1394" w:rsidP="00F51994">
                <w:pPr>
                  <w:rPr>
                    <w:b/>
                    <w:bCs/>
                    <w:sz w:val="18"/>
                    <w:szCs w:val="18"/>
                  </w:rPr>
                </w:pPr>
              </w:p>
            </w:tc>
            <w:tc>
              <w:tcPr>
                <w:tcW w:w="300" w:type="pct"/>
              </w:tcPr>
              <w:p w14:paraId="7C7BB58B" w14:textId="77777777" w:rsidR="00CA1394" w:rsidRPr="00E12401" w:rsidRDefault="00CA1394" w:rsidP="00F51994">
                <w:pPr>
                  <w:rPr>
                    <w:b/>
                    <w:bCs/>
                    <w:sz w:val="18"/>
                    <w:szCs w:val="18"/>
                  </w:rPr>
                </w:pPr>
              </w:p>
            </w:tc>
            <w:tc>
              <w:tcPr>
                <w:tcW w:w="300" w:type="pct"/>
              </w:tcPr>
              <w:p w14:paraId="30F09DDE" w14:textId="77777777" w:rsidR="00CA1394" w:rsidRPr="00E12401" w:rsidRDefault="00CA1394" w:rsidP="00F51994">
                <w:pPr>
                  <w:rPr>
                    <w:b/>
                    <w:bCs/>
                    <w:sz w:val="18"/>
                    <w:szCs w:val="18"/>
                  </w:rPr>
                </w:pPr>
              </w:p>
            </w:tc>
            <w:tc>
              <w:tcPr>
                <w:tcW w:w="300" w:type="pct"/>
              </w:tcPr>
              <w:p w14:paraId="19E5179B" w14:textId="77777777" w:rsidR="00CA1394" w:rsidRPr="00E12401" w:rsidRDefault="00CA1394" w:rsidP="00F51994">
                <w:pPr>
                  <w:rPr>
                    <w:b/>
                    <w:bCs/>
                    <w:sz w:val="18"/>
                    <w:szCs w:val="18"/>
                  </w:rPr>
                </w:pPr>
              </w:p>
            </w:tc>
            <w:tc>
              <w:tcPr>
                <w:tcW w:w="300" w:type="pct"/>
              </w:tcPr>
              <w:p w14:paraId="04C75381" w14:textId="77777777" w:rsidR="00CA1394" w:rsidRPr="00E12401" w:rsidRDefault="00CA1394" w:rsidP="00F51994">
                <w:pPr>
                  <w:rPr>
                    <w:b/>
                    <w:bCs/>
                    <w:sz w:val="18"/>
                    <w:szCs w:val="18"/>
                  </w:rPr>
                </w:pPr>
              </w:p>
            </w:tc>
            <w:tc>
              <w:tcPr>
                <w:tcW w:w="300" w:type="pct"/>
              </w:tcPr>
              <w:p w14:paraId="6DDB2632" w14:textId="77777777" w:rsidR="00CA1394" w:rsidRPr="00E12401" w:rsidRDefault="00CA1394" w:rsidP="00F51994">
                <w:pPr>
                  <w:rPr>
                    <w:b/>
                    <w:bCs/>
                    <w:sz w:val="18"/>
                    <w:szCs w:val="18"/>
                  </w:rPr>
                </w:pPr>
              </w:p>
            </w:tc>
            <w:tc>
              <w:tcPr>
                <w:tcW w:w="300" w:type="pct"/>
              </w:tcPr>
              <w:p w14:paraId="0B553E0F" w14:textId="77777777" w:rsidR="00CA1394" w:rsidRPr="00E12401" w:rsidRDefault="00CA1394" w:rsidP="00F51994">
                <w:pPr>
                  <w:rPr>
                    <w:b/>
                    <w:bCs/>
                    <w:sz w:val="18"/>
                    <w:szCs w:val="18"/>
                  </w:rPr>
                </w:pPr>
              </w:p>
            </w:tc>
          </w:tr>
          <w:tr w:rsidR="00604B1A" w:rsidRPr="00E12401" w14:paraId="1E53204A" w14:textId="77777777" w:rsidTr="00B80F34">
            <w:trPr>
              <w:cantSplit/>
              <w:tblHeader/>
            </w:trPr>
            <w:tc>
              <w:tcPr>
                <w:tcW w:w="400" w:type="pct"/>
                <w:tcBorders>
                  <w:bottom w:val="single" w:sz="4" w:space="0" w:color="auto"/>
                </w:tcBorders>
                <w:vAlign w:val="bottom"/>
              </w:tcPr>
              <w:p w14:paraId="3EC7E790" w14:textId="77777777" w:rsidR="00CA1394" w:rsidRPr="00E12401" w:rsidRDefault="004F6AAA" w:rsidP="00F51994">
                <w:pPr>
                  <w:rPr>
                    <w:b/>
                    <w:bCs/>
                    <w:sz w:val="18"/>
                    <w:szCs w:val="18"/>
                  </w:rPr>
                </w:pPr>
                <w:sdt>
                  <w:sdtPr>
                    <w:rPr>
                      <w:b/>
                      <w:bCs/>
                      <w:sz w:val="18"/>
                      <w:szCs w:val="18"/>
                    </w:rPr>
                    <w:alias w:val="Label"/>
                    <w:tag w:val="14499481-1865008932"/>
                    <w:id w:val="1865008932"/>
                    <w:placeholder>
                      <w:docPart w:val="3FA1FF74CABB4FC2ADBD69EDADB15372"/>
                    </w:placeholder>
                    <w15:color w:val="FFCC00"/>
                  </w:sdtPr>
                  <w:sdtEndPr/>
                  <w:sdtContent>
                    <w:r w:rsidR="00CA1394" w:rsidRPr="00E12401">
                      <w:rPr>
                        <w:b/>
                        <w:bCs/>
                        <w:sz w:val="18"/>
                        <w:szCs w:val="18"/>
                      </w:rPr>
                      <w:t>Date</w:t>
                    </w:r>
                  </w:sdtContent>
                </w:sdt>
              </w:p>
            </w:tc>
            <w:tc>
              <w:tcPr>
                <w:tcW w:w="400" w:type="pct"/>
                <w:tcBorders>
                  <w:bottom w:val="single" w:sz="4" w:space="0" w:color="auto"/>
                </w:tcBorders>
                <w:vAlign w:val="bottom"/>
              </w:tcPr>
              <w:p w14:paraId="160B52B6" w14:textId="77777777" w:rsidR="00CA1394" w:rsidRPr="00E12401" w:rsidRDefault="004F6AAA" w:rsidP="00F51994">
                <w:pPr>
                  <w:rPr>
                    <w:b/>
                    <w:bCs/>
                    <w:sz w:val="18"/>
                    <w:szCs w:val="18"/>
                  </w:rPr>
                </w:pPr>
                <w:sdt>
                  <w:sdtPr>
                    <w:rPr>
                      <w:b/>
                      <w:bCs/>
                      <w:sz w:val="18"/>
                      <w:szCs w:val="18"/>
                    </w:rPr>
                    <w:alias w:val="Label"/>
                    <w:tag w:val="14499481-700987466"/>
                    <w:id w:val="700987466"/>
                    <w:placeholder>
                      <w:docPart w:val="D60FEEE2005F4230A71905C29162E2E8"/>
                    </w:placeholder>
                    <w15:color w:val="FFCC00"/>
                  </w:sdtPr>
                  <w:sdtEndPr/>
                  <w:sdtContent>
                    <w:r w:rsidR="00CA1394" w:rsidRPr="00E12401">
                      <w:rPr>
                        <w:b/>
                        <w:bCs/>
                        <w:sz w:val="18"/>
                        <w:szCs w:val="18"/>
                      </w:rPr>
                      <w:t>Item number</w:t>
                    </w:r>
                  </w:sdtContent>
                </w:sdt>
              </w:p>
            </w:tc>
            <w:tc>
              <w:tcPr>
                <w:tcW w:w="1100" w:type="pct"/>
                <w:tcBorders>
                  <w:bottom w:val="single" w:sz="4" w:space="0" w:color="auto"/>
                </w:tcBorders>
                <w:vAlign w:val="bottom"/>
              </w:tcPr>
              <w:p w14:paraId="4B70C9F6" w14:textId="77777777" w:rsidR="00CA1394" w:rsidRPr="00E12401" w:rsidRDefault="004F6AAA" w:rsidP="00F51994">
                <w:pPr>
                  <w:rPr>
                    <w:b/>
                    <w:bCs/>
                    <w:sz w:val="18"/>
                    <w:szCs w:val="18"/>
                  </w:rPr>
                </w:pPr>
                <w:sdt>
                  <w:sdtPr>
                    <w:rPr>
                      <w:b/>
                      <w:bCs/>
                      <w:sz w:val="18"/>
                      <w:szCs w:val="18"/>
                    </w:rPr>
                    <w:alias w:val="Label"/>
                    <w:tag w:val="14499481-3255295892"/>
                    <w:id w:val="-1039671404"/>
                    <w:placeholder>
                      <w:docPart w:val="FAE36C67976B47838CA47FDFDC9B43CA"/>
                    </w:placeholder>
                    <w15:color w:val="FFCC00"/>
                  </w:sdtPr>
                  <w:sdtEndPr/>
                  <w:sdtContent>
                    <w:r w:rsidR="00CA1394" w:rsidRPr="00E12401">
                      <w:rPr>
                        <w:b/>
                        <w:bCs/>
                        <w:sz w:val="18"/>
                        <w:szCs w:val="18"/>
                      </w:rPr>
                      <w:t>Product name</w:t>
                    </w:r>
                  </w:sdtContent>
                </w:sdt>
              </w:p>
            </w:tc>
            <w:tc>
              <w:tcPr>
                <w:tcW w:w="300" w:type="pct"/>
                <w:tcBorders>
                  <w:bottom w:val="single" w:sz="4" w:space="0" w:color="auto"/>
                </w:tcBorders>
                <w:vAlign w:val="bottom"/>
              </w:tcPr>
              <w:p w14:paraId="4100C4E6" w14:textId="77777777" w:rsidR="00CA1394" w:rsidRPr="00E12401" w:rsidRDefault="004F6AAA" w:rsidP="00F51994">
                <w:pPr>
                  <w:rPr>
                    <w:b/>
                    <w:bCs/>
                    <w:sz w:val="18"/>
                    <w:szCs w:val="18"/>
                  </w:rPr>
                </w:pPr>
                <w:sdt>
                  <w:sdtPr>
                    <w:rPr>
                      <w:b/>
                      <w:bCs/>
                      <w:sz w:val="18"/>
                      <w:szCs w:val="18"/>
                    </w:rPr>
                    <w:alias w:val="Label"/>
                    <w:tag w:val="14499481-2774038333"/>
                    <w:id w:val="-1520928963"/>
                    <w:placeholder>
                      <w:docPart w:val="29C7435C7BB44B0CA04E055E1CEF22DD"/>
                    </w:placeholder>
                    <w15:color w:val="FFCC00"/>
                  </w:sdtPr>
                  <w:sdtEndPr/>
                  <w:sdtContent>
                    <w:r w:rsidR="00CA1394" w:rsidRPr="00E12401">
                      <w:rPr>
                        <w:b/>
                        <w:bCs/>
                        <w:sz w:val="18"/>
                        <w:szCs w:val="18"/>
                      </w:rPr>
                      <w:t>Configuration</w:t>
                    </w:r>
                  </w:sdtContent>
                </w:sdt>
              </w:p>
            </w:tc>
            <w:tc>
              <w:tcPr>
                <w:tcW w:w="300" w:type="pct"/>
                <w:tcBorders>
                  <w:bottom w:val="single" w:sz="4" w:space="0" w:color="auto"/>
                </w:tcBorders>
                <w:vAlign w:val="bottom"/>
              </w:tcPr>
              <w:p w14:paraId="558E7FEC" w14:textId="77777777" w:rsidR="00CA1394" w:rsidRPr="00E12401" w:rsidRDefault="004F6AAA" w:rsidP="00F51994">
                <w:pPr>
                  <w:rPr>
                    <w:b/>
                    <w:bCs/>
                    <w:sz w:val="18"/>
                    <w:szCs w:val="18"/>
                  </w:rPr>
                </w:pPr>
                <w:sdt>
                  <w:sdtPr>
                    <w:rPr>
                      <w:b/>
                      <w:bCs/>
                      <w:sz w:val="18"/>
                      <w:szCs w:val="18"/>
                    </w:rPr>
                    <w:alias w:val="Label"/>
                    <w:tag w:val="14499481-3444090048"/>
                    <w:id w:val="-850877248"/>
                    <w:placeholder>
                      <w:docPart w:val="64831F5BE63E4B23995B68F537B6392E"/>
                    </w:placeholder>
                    <w15:color w:val="FFCC00"/>
                  </w:sdtPr>
                  <w:sdtEndPr/>
                  <w:sdtContent>
                    <w:r w:rsidR="00CA1394" w:rsidRPr="00E12401">
                      <w:rPr>
                        <w:b/>
                        <w:bCs/>
                        <w:sz w:val="18"/>
                        <w:szCs w:val="18"/>
                      </w:rPr>
                      <w:t>Size</w:t>
                    </w:r>
                  </w:sdtContent>
                </w:sdt>
              </w:p>
            </w:tc>
            <w:tc>
              <w:tcPr>
                <w:tcW w:w="300" w:type="pct"/>
                <w:tcBorders>
                  <w:bottom w:val="single" w:sz="4" w:space="0" w:color="auto"/>
                </w:tcBorders>
                <w:vAlign w:val="bottom"/>
              </w:tcPr>
              <w:p w14:paraId="56CE6ECE" w14:textId="77777777" w:rsidR="00CA1394" w:rsidRPr="00E12401" w:rsidRDefault="004F6AAA" w:rsidP="00F51994">
                <w:pPr>
                  <w:rPr>
                    <w:b/>
                    <w:bCs/>
                    <w:sz w:val="18"/>
                    <w:szCs w:val="18"/>
                  </w:rPr>
                </w:pPr>
                <w:sdt>
                  <w:sdtPr>
                    <w:rPr>
                      <w:b/>
                      <w:bCs/>
                      <w:sz w:val="18"/>
                      <w:szCs w:val="18"/>
                    </w:rPr>
                    <w:alias w:val="Label"/>
                    <w:tag w:val="14499481-3069906283"/>
                    <w:id w:val="-1225061013"/>
                    <w:placeholder>
                      <w:docPart w:val="2BC48243DC9440689034D65DE7755641"/>
                    </w:placeholder>
                    <w15:color w:val="FFCC00"/>
                  </w:sdtPr>
                  <w:sdtEndPr/>
                  <w:sdtContent>
                    <w:r w:rsidR="00CA1394" w:rsidRPr="00E12401">
                      <w:rPr>
                        <w:b/>
                        <w:bCs/>
                        <w:sz w:val="18"/>
                        <w:szCs w:val="18"/>
                      </w:rPr>
                      <w:t>Color</w:t>
                    </w:r>
                  </w:sdtContent>
                </w:sdt>
              </w:p>
            </w:tc>
            <w:tc>
              <w:tcPr>
                <w:tcW w:w="300" w:type="pct"/>
                <w:tcBorders>
                  <w:bottom w:val="single" w:sz="4" w:space="0" w:color="auto"/>
                </w:tcBorders>
                <w:vAlign w:val="bottom"/>
              </w:tcPr>
              <w:p w14:paraId="487DA828" w14:textId="77777777" w:rsidR="00CA1394" w:rsidRPr="00E12401" w:rsidRDefault="004F6AAA" w:rsidP="00F51994">
                <w:pPr>
                  <w:rPr>
                    <w:b/>
                    <w:bCs/>
                    <w:sz w:val="18"/>
                    <w:szCs w:val="18"/>
                  </w:rPr>
                </w:pPr>
                <w:sdt>
                  <w:sdtPr>
                    <w:rPr>
                      <w:b/>
                      <w:bCs/>
                      <w:sz w:val="18"/>
                      <w:szCs w:val="18"/>
                    </w:rPr>
                    <w:alias w:val="Label"/>
                    <w:tag w:val="14499481-132376514"/>
                    <w:id w:val="132376514"/>
                    <w:placeholder>
                      <w:docPart w:val="3F77A072791D4AA186BD87A524B515B9"/>
                    </w:placeholder>
                    <w15:color w:val="FFCC00"/>
                  </w:sdtPr>
                  <w:sdtEndPr/>
                  <w:sdtContent>
                    <w:r w:rsidR="00CA1394" w:rsidRPr="00E12401">
                      <w:rPr>
                        <w:b/>
                        <w:bCs/>
                        <w:sz w:val="18"/>
                        <w:szCs w:val="18"/>
                      </w:rPr>
                      <w:t>Style</w:t>
                    </w:r>
                  </w:sdtContent>
                </w:sdt>
              </w:p>
            </w:tc>
            <w:sdt>
              <w:sdtPr>
                <w:rPr>
                  <w:b/>
                  <w:bCs/>
                  <w:sz w:val="18"/>
                  <w:szCs w:val="18"/>
                </w:rPr>
                <w:alias w:val="If"/>
                <w:tag w:val="14499481-1658495024"/>
                <w:id w:val="1658495024"/>
                <w:placeholder>
                  <w:docPart w:val="59DC396B71D74722B77A5F88C4BE13FF"/>
                </w:placeholder>
                <w15:color w:val="0000FF"/>
              </w:sdtPr>
              <w:sdtEndPr/>
              <w:sdtContent>
                <w:tc>
                  <w:tcPr>
                    <w:tcW w:w="300" w:type="pct"/>
                    <w:tcBorders>
                      <w:bottom w:val="single" w:sz="4" w:space="0" w:color="auto"/>
                    </w:tcBorders>
                    <w:vAlign w:val="bottom"/>
                  </w:tcPr>
                  <w:p w14:paraId="17A8DFC6" w14:textId="77777777" w:rsidR="00CA1394" w:rsidRPr="00E12401" w:rsidRDefault="004F6AAA" w:rsidP="00F51994">
                    <w:pPr>
                      <w:rPr>
                        <w:b/>
                        <w:bCs/>
                        <w:sz w:val="18"/>
                        <w:szCs w:val="18"/>
                      </w:rPr>
                    </w:pPr>
                    <w:sdt>
                      <w:sdtPr>
                        <w:rPr>
                          <w:b/>
                          <w:bCs/>
                          <w:sz w:val="18"/>
                          <w:szCs w:val="18"/>
                        </w:rPr>
                        <w:alias w:val="Label"/>
                        <w:tag w:val="14499481-3123797780"/>
                        <w:id w:val="-1171169516"/>
                        <w:placeholder>
                          <w:docPart w:val="BDE247A1BE5447919E294696613CD6EC"/>
                        </w:placeholder>
                        <w15:color w:val="FFCC00"/>
                      </w:sdtPr>
                      <w:sdtEndPr/>
                      <w:sdtContent>
                        <w:r w:rsidR="00CA1394" w:rsidRPr="00E12401">
                          <w:rPr>
                            <w:b/>
                            <w:bCs/>
                            <w:sz w:val="18"/>
                            <w:szCs w:val="18"/>
                          </w:rPr>
                          <w:t>Site</w:t>
                        </w:r>
                      </w:sdtContent>
                    </w:sdt>
                  </w:p>
                </w:tc>
              </w:sdtContent>
            </w:sdt>
            <w:tc>
              <w:tcPr>
                <w:tcW w:w="300" w:type="pct"/>
                <w:tcBorders>
                  <w:bottom w:val="single" w:sz="4" w:space="0" w:color="auto"/>
                </w:tcBorders>
                <w:vAlign w:val="bottom"/>
              </w:tcPr>
              <w:p w14:paraId="449D6F38" w14:textId="77777777" w:rsidR="00CA1394" w:rsidRPr="00E12401" w:rsidRDefault="004F6AAA" w:rsidP="00F51994">
                <w:pPr>
                  <w:rPr>
                    <w:b/>
                    <w:bCs/>
                    <w:sz w:val="18"/>
                    <w:szCs w:val="18"/>
                  </w:rPr>
                </w:pPr>
                <w:sdt>
                  <w:sdtPr>
                    <w:rPr>
                      <w:b/>
                      <w:bCs/>
                      <w:sz w:val="18"/>
                      <w:szCs w:val="18"/>
                    </w:rPr>
                    <w:alias w:val="Label"/>
                    <w:tag w:val="14499481-3512849841"/>
                    <w:id w:val="-782117455"/>
                    <w:placeholder>
                      <w:docPart w:val="C5390A9BF6274FE58399C419B49D77D5"/>
                    </w:placeholder>
                    <w15:color w:val="FFCC00"/>
                  </w:sdtPr>
                  <w:sdtEndPr/>
                  <w:sdtContent>
                    <w:r w:rsidR="00CA1394" w:rsidRPr="00E12401">
                      <w:rPr>
                        <w:b/>
                        <w:bCs/>
                        <w:sz w:val="18"/>
                        <w:szCs w:val="18"/>
                      </w:rPr>
                      <w:t>Warehouse</w:t>
                    </w:r>
                  </w:sdtContent>
                </w:sdt>
              </w:p>
            </w:tc>
            <w:tc>
              <w:tcPr>
                <w:tcW w:w="300" w:type="pct"/>
                <w:tcBorders>
                  <w:bottom w:val="single" w:sz="4" w:space="0" w:color="auto"/>
                </w:tcBorders>
                <w:vAlign w:val="bottom"/>
              </w:tcPr>
              <w:p w14:paraId="66C08B56" w14:textId="77777777" w:rsidR="00CA1394" w:rsidRPr="00E12401" w:rsidRDefault="004F6AAA" w:rsidP="00F51994">
                <w:pPr>
                  <w:rPr>
                    <w:b/>
                    <w:bCs/>
                    <w:sz w:val="18"/>
                    <w:szCs w:val="18"/>
                  </w:rPr>
                </w:pPr>
                <w:sdt>
                  <w:sdtPr>
                    <w:rPr>
                      <w:b/>
                      <w:bCs/>
                      <w:sz w:val="18"/>
                      <w:szCs w:val="18"/>
                    </w:rPr>
                    <w:alias w:val="Label"/>
                    <w:tag w:val="14499481-1501855380"/>
                    <w:id w:val="1501855380"/>
                    <w:placeholder>
                      <w:docPart w:val="2BA6AA51D58B4206A5B4A57C6044E488"/>
                    </w:placeholder>
                    <w15:color w:val="FFCC00"/>
                  </w:sdtPr>
                  <w:sdtEndPr/>
                  <w:sdtContent>
                    <w:r w:rsidR="00CA1394" w:rsidRPr="00E12401">
                      <w:rPr>
                        <w:b/>
                        <w:bCs/>
                        <w:sz w:val="18"/>
                        <w:szCs w:val="18"/>
                      </w:rPr>
                      <w:t>Batch number</w:t>
                    </w:r>
                  </w:sdtContent>
                </w:sdt>
              </w:p>
            </w:tc>
            <w:tc>
              <w:tcPr>
                <w:tcW w:w="300" w:type="pct"/>
                <w:tcBorders>
                  <w:bottom w:val="single" w:sz="4" w:space="0" w:color="auto"/>
                </w:tcBorders>
                <w:vAlign w:val="bottom"/>
              </w:tcPr>
              <w:p w14:paraId="03AE53D6" w14:textId="77777777" w:rsidR="00CA1394" w:rsidRPr="00E12401" w:rsidRDefault="004F6AAA" w:rsidP="00F51994">
                <w:pPr>
                  <w:rPr>
                    <w:b/>
                    <w:bCs/>
                    <w:sz w:val="18"/>
                    <w:szCs w:val="18"/>
                  </w:rPr>
                </w:pPr>
                <w:sdt>
                  <w:sdtPr>
                    <w:rPr>
                      <w:b/>
                      <w:bCs/>
                      <w:sz w:val="18"/>
                      <w:szCs w:val="18"/>
                    </w:rPr>
                    <w:alias w:val="Label"/>
                    <w:tag w:val="14499481-1459692486"/>
                    <w:id w:val="1459692486"/>
                    <w:placeholder>
                      <w:docPart w:val="A4AE02E699C44348B361D04487C02002"/>
                    </w:placeholder>
                    <w15:color w:val="FFCC00"/>
                  </w:sdtPr>
                  <w:sdtEndPr/>
                  <w:sdtContent>
                    <w:r w:rsidR="00CA1394" w:rsidRPr="00E12401">
                      <w:rPr>
                        <w:b/>
                        <w:bCs/>
                        <w:sz w:val="18"/>
                        <w:szCs w:val="18"/>
                      </w:rPr>
                      <w:t>Location</w:t>
                    </w:r>
                  </w:sdtContent>
                </w:sdt>
              </w:p>
            </w:tc>
            <w:tc>
              <w:tcPr>
                <w:tcW w:w="300" w:type="pct"/>
                <w:tcBorders>
                  <w:bottom w:val="single" w:sz="4" w:space="0" w:color="auto"/>
                </w:tcBorders>
                <w:vAlign w:val="bottom"/>
              </w:tcPr>
              <w:p w14:paraId="51D2FA4E" w14:textId="77777777" w:rsidR="00CA1394" w:rsidRPr="00E12401" w:rsidRDefault="004F6AAA" w:rsidP="00F51994">
                <w:pPr>
                  <w:rPr>
                    <w:b/>
                    <w:bCs/>
                    <w:sz w:val="18"/>
                    <w:szCs w:val="18"/>
                  </w:rPr>
                </w:pPr>
                <w:sdt>
                  <w:sdtPr>
                    <w:rPr>
                      <w:b/>
                      <w:bCs/>
                      <w:sz w:val="18"/>
                      <w:szCs w:val="18"/>
                    </w:rPr>
                    <w:alias w:val="Label"/>
                    <w:tag w:val="14499481-2957662307"/>
                    <w:id w:val="-1337304989"/>
                    <w:placeholder>
                      <w:docPart w:val="6BB14A5D83634A0382FC56BEA923A6DE"/>
                    </w:placeholder>
                    <w15:color w:val="FFCC00"/>
                  </w:sdtPr>
                  <w:sdtEndPr/>
                  <w:sdtContent>
                    <w:r w:rsidR="00CA1394" w:rsidRPr="00E12401">
                      <w:rPr>
                        <w:b/>
                        <w:bCs/>
                        <w:sz w:val="18"/>
                        <w:szCs w:val="18"/>
                      </w:rPr>
                      <w:t>Serial number</w:t>
                    </w:r>
                  </w:sdtContent>
                </w:sdt>
              </w:p>
            </w:tc>
            <w:tc>
              <w:tcPr>
                <w:tcW w:w="300" w:type="pct"/>
                <w:tcBorders>
                  <w:bottom w:val="single" w:sz="4" w:space="0" w:color="auto"/>
                </w:tcBorders>
                <w:vAlign w:val="bottom"/>
              </w:tcPr>
              <w:p w14:paraId="25D959B4" w14:textId="77777777" w:rsidR="00CA1394" w:rsidRPr="00E12401" w:rsidRDefault="004F6AAA" w:rsidP="00F51994">
                <w:pPr>
                  <w:jc w:val="right"/>
                  <w:rPr>
                    <w:b/>
                    <w:bCs/>
                    <w:sz w:val="18"/>
                    <w:szCs w:val="18"/>
                  </w:rPr>
                </w:pPr>
                <w:sdt>
                  <w:sdtPr>
                    <w:rPr>
                      <w:b/>
                      <w:bCs/>
                      <w:sz w:val="18"/>
                      <w:szCs w:val="18"/>
                    </w:rPr>
                    <w:alias w:val="Label"/>
                    <w:tag w:val="14499481-819080194"/>
                    <w:id w:val="819080194"/>
                    <w:placeholder>
                      <w:docPart w:val="1BF92291516A468DAEE41EE434371F4F"/>
                    </w:placeholder>
                    <w15:color w:val="FFCC00"/>
                  </w:sdtPr>
                  <w:sdtEndPr/>
                  <w:sdtContent>
                    <w:r w:rsidR="00CA1394" w:rsidRPr="00E12401">
                      <w:rPr>
                        <w:b/>
                        <w:bCs/>
                        <w:sz w:val="18"/>
                        <w:szCs w:val="18"/>
                      </w:rPr>
                      <w:t>Quantity</w:t>
                    </w:r>
                  </w:sdtContent>
                </w:sdt>
              </w:p>
            </w:tc>
          </w:tr>
          <w:tr w:rsidR="00604B1A" w:rsidRPr="00E12401" w14:paraId="6CCA0ABB" w14:textId="77777777" w:rsidTr="00B80F34">
            <w:trPr>
              <w:cantSplit/>
              <w:tblHeader/>
            </w:trPr>
            <w:tc>
              <w:tcPr>
                <w:tcW w:w="400" w:type="pct"/>
                <w:tcBorders>
                  <w:top w:val="single" w:sz="4" w:space="0" w:color="auto"/>
                </w:tcBorders>
              </w:tcPr>
              <w:p w14:paraId="760A7ED0" w14:textId="77777777" w:rsidR="00CA1394" w:rsidRPr="00E12401" w:rsidRDefault="00CA1394" w:rsidP="00F51994">
                <w:pPr>
                  <w:rPr>
                    <w:sz w:val="2"/>
                    <w:szCs w:val="2"/>
                  </w:rPr>
                </w:pPr>
              </w:p>
            </w:tc>
            <w:tc>
              <w:tcPr>
                <w:tcW w:w="400" w:type="pct"/>
                <w:tcBorders>
                  <w:top w:val="single" w:sz="4" w:space="0" w:color="auto"/>
                </w:tcBorders>
              </w:tcPr>
              <w:p w14:paraId="0BAFD9CB" w14:textId="77777777" w:rsidR="00CA1394" w:rsidRPr="00E12401" w:rsidRDefault="00CA1394" w:rsidP="00F51994">
                <w:pPr>
                  <w:rPr>
                    <w:sz w:val="2"/>
                    <w:szCs w:val="2"/>
                  </w:rPr>
                </w:pPr>
              </w:p>
            </w:tc>
            <w:tc>
              <w:tcPr>
                <w:tcW w:w="1100" w:type="pct"/>
                <w:tcBorders>
                  <w:top w:val="single" w:sz="4" w:space="0" w:color="auto"/>
                </w:tcBorders>
              </w:tcPr>
              <w:p w14:paraId="7442E755" w14:textId="77777777" w:rsidR="00CA1394" w:rsidRPr="00E12401" w:rsidRDefault="00CA1394" w:rsidP="00F51994">
                <w:pPr>
                  <w:rPr>
                    <w:sz w:val="2"/>
                    <w:szCs w:val="2"/>
                  </w:rPr>
                </w:pPr>
              </w:p>
            </w:tc>
            <w:tc>
              <w:tcPr>
                <w:tcW w:w="300" w:type="pct"/>
                <w:tcBorders>
                  <w:top w:val="single" w:sz="4" w:space="0" w:color="auto"/>
                </w:tcBorders>
              </w:tcPr>
              <w:p w14:paraId="45B1969F" w14:textId="77777777" w:rsidR="00CA1394" w:rsidRPr="00E12401" w:rsidRDefault="00CA1394" w:rsidP="00F51994">
                <w:pPr>
                  <w:rPr>
                    <w:sz w:val="2"/>
                    <w:szCs w:val="2"/>
                  </w:rPr>
                </w:pPr>
              </w:p>
            </w:tc>
            <w:tc>
              <w:tcPr>
                <w:tcW w:w="300" w:type="pct"/>
                <w:tcBorders>
                  <w:top w:val="single" w:sz="4" w:space="0" w:color="auto"/>
                </w:tcBorders>
              </w:tcPr>
              <w:p w14:paraId="48EC3D95" w14:textId="77777777" w:rsidR="00CA1394" w:rsidRPr="00E12401" w:rsidRDefault="00CA1394" w:rsidP="00F51994">
                <w:pPr>
                  <w:rPr>
                    <w:sz w:val="2"/>
                    <w:szCs w:val="2"/>
                  </w:rPr>
                </w:pPr>
              </w:p>
            </w:tc>
            <w:tc>
              <w:tcPr>
                <w:tcW w:w="300" w:type="pct"/>
                <w:tcBorders>
                  <w:top w:val="single" w:sz="4" w:space="0" w:color="auto"/>
                </w:tcBorders>
              </w:tcPr>
              <w:p w14:paraId="2A036595" w14:textId="77777777" w:rsidR="00CA1394" w:rsidRPr="00E12401" w:rsidRDefault="00CA1394" w:rsidP="00F51994">
                <w:pPr>
                  <w:rPr>
                    <w:sz w:val="2"/>
                    <w:szCs w:val="2"/>
                  </w:rPr>
                </w:pPr>
              </w:p>
            </w:tc>
            <w:tc>
              <w:tcPr>
                <w:tcW w:w="300" w:type="pct"/>
                <w:tcBorders>
                  <w:top w:val="single" w:sz="4" w:space="0" w:color="auto"/>
                </w:tcBorders>
              </w:tcPr>
              <w:p w14:paraId="5F5CC08C" w14:textId="77777777" w:rsidR="00CA1394" w:rsidRPr="00E12401" w:rsidRDefault="00CA1394" w:rsidP="00F51994">
                <w:pPr>
                  <w:rPr>
                    <w:sz w:val="2"/>
                    <w:szCs w:val="2"/>
                  </w:rPr>
                </w:pPr>
              </w:p>
            </w:tc>
            <w:tc>
              <w:tcPr>
                <w:tcW w:w="300" w:type="pct"/>
                <w:tcBorders>
                  <w:top w:val="single" w:sz="4" w:space="0" w:color="auto"/>
                </w:tcBorders>
              </w:tcPr>
              <w:p w14:paraId="04539647" w14:textId="77777777" w:rsidR="00CA1394" w:rsidRPr="00E12401" w:rsidRDefault="00CA1394" w:rsidP="00F51994">
                <w:pPr>
                  <w:rPr>
                    <w:sz w:val="2"/>
                    <w:szCs w:val="2"/>
                  </w:rPr>
                </w:pPr>
              </w:p>
            </w:tc>
            <w:tc>
              <w:tcPr>
                <w:tcW w:w="300" w:type="pct"/>
                <w:tcBorders>
                  <w:top w:val="single" w:sz="4" w:space="0" w:color="auto"/>
                </w:tcBorders>
              </w:tcPr>
              <w:p w14:paraId="15B8C5FC" w14:textId="77777777" w:rsidR="00CA1394" w:rsidRPr="00E12401" w:rsidRDefault="00CA1394" w:rsidP="00F51994">
                <w:pPr>
                  <w:rPr>
                    <w:sz w:val="2"/>
                    <w:szCs w:val="2"/>
                  </w:rPr>
                </w:pPr>
              </w:p>
            </w:tc>
            <w:tc>
              <w:tcPr>
                <w:tcW w:w="300" w:type="pct"/>
                <w:tcBorders>
                  <w:top w:val="single" w:sz="4" w:space="0" w:color="auto"/>
                </w:tcBorders>
              </w:tcPr>
              <w:p w14:paraId="6C90241E" w14:textId="77777777" w:rsidR="00CA1394" w:rsidRPr="00E12401" w:rsidRDefault="00CA1394" w:rsidP="00F51994">
                <w:pPr>
                  <w:rPr>
                    <w:sz w:val="2"/>
                    <w:szCs w:val="2"/>
                  </w:rPr>
                </w:pPr>
              </w:p>
            </w:tc>
            <w:tc>
              <w:tcPr>
                <w:tcW w:w="300" w:type="pct"/>
                <w:tcBorders>
                  <w:top w:val="single" w:sz="4" w:space="0" w:color="auto"/>
                </w:tcBorders>
              </w:tcPr>
              <w:p w14:paraId="70C68F5A" w14:textId="77777777" w:rsidR="00CA1394" w:rsidRPr="00E12401" w:rsidRDefault="00CA1394" w:rsidP="00F51994">
                <w:pPr>
                  <w:rPr>
                    <w:sz w:val="2"/>
                    <w:szCs w:val="2"/>
                  </w:rPr>
                </w:pPr>
              </w:p>
            </w:tc>
            <w:tc>
              <w:tcPr>
                <w:tcW w:w="300" w:type="pct"/>
                <w:tcBorders>
                  <w:top w:val="single" w:sz="4" w:space="0" w:color="auto"/>
                </w:tcBorders>
              </w:tcPr>
              <w:p w14:paraId="0C7664A9" w14:textId="77777777" w:rsidR="00CA1394" w:rsidRPr="00E12401" w:rsidRDefault="00CA1394" w:rsidP="00F51994">
                <w:pPr>
                  <w:rPr>
                    <w:sz w:val="2"/>
                    <w:szCs w:val="2"/>
                  </w:rPr>
                </w:pPr>
              </w:p>
            </w:tc>
            <w:tc>
              <w:tcPr>
                <w:tcW w:w="300" w:type="pct"/>
                <w:tcBorders>
                  <w:top w:val="single" w:sz="4" w:space="0" w:color="auto"/>
                </w:tcBorders>
              </w:tcPr>
              <w:p w14:paraId="35006FB4" w14:textId="77777777" w:rsidR="00CA1394" w:rsidRPr="00E12401" w:rsidRDefault="00CA1394" w:rsidP="00F51994">
                <w:pPr>
                  <w:rPr>
                    <w:sz w:val="2"/>
                    <w:szCs w:val="2"/>
                  </w:rPr>
                </w:pPr>
              </w:p>
            </w:tc>
          </w:tr>
          <w:sdt>
            <w:sdtPr>
              <w:rPr>
                <w:sz w:val="18"/>
                <w:szCs w:val="18"/>
              </w:rPr>
              <w:alias w:val="List"/>
              <w:tag w:val="14499481-3081616402"/>
              <w:id w:val="-1213350894"/>
              <w:placeholder>
                <w:docPart w:val="6794B26CA98D42A18DE4F3A21315D1D7"/>
              </w:placeholder>
              <w15:color w:val="FF00FF"/>
              <w15:repeatingSection/>
            </w:sdtPr>
            <w:sdtEndPr>
              <w:rPr>
                <w:sz w:val="2"/>
                <w:szCs w:val="2"/>
              </w:rPr>
            </w:sdtEndPr>
            <w:sdtContent>
              <w:sdt>
                <w:sdtPr>
                  <w:rPr>
                    <w:sz w:val="18"/>
                    <w:szCs w:val="18"/>
                  </w:rPr>
                  <w:id w:val="-2053458559"/>
                  <w:placeholder>
                    <w:docPart w:val="4254A1AB308A4F6C9C02BB47C8A31D6D"/>
                  </w:placeholder>
                  <w15:color w:val="FF00FF"/>
                  <w15:repeatingSectionItem/>
                </w:sdtPr>
                <w:sdtEndPr>
                  <w:rPr>
                    <w:sz w:val="2"/>
                    <w:szCs w:val="2"/>
                  </w:rPr>
                </w:sdtEndPr>
                <w:sdtContent>
                  <w:tr w:rsidR="00604B1A" w:rsidRPr="00E12401" w14:paraId="43A102FC" w14:textId="77777777" w:rsidTr="00B80F34">
                    <w:trPr>
                      <w:cantSplit/>
                    </w:trPr>
                    <w:tc>
                      <w:tcPr>
                        <w:tcW w:w="400" w:type="pct"/>
                      </w:tcPr>
                      <w:p w14:paraId="1E0A8692" w14:textId="05235555" w:rsidR="00CA1394" w:rsidRPr="00E12401" w:rsidRDefault="004F6AAA" w:rsidP="00F51994">
                        <w:pPr>
                          <w:keepNext/>
                          <w:keepLines/>
                          <w:rPr>
                            <w:sz w:val="18"/>
                            <w:szCs w:val="18"/>
                          </w:rPr>
                        </w:pPr>
                        <w:sdt>
                          <w:sdtPr>
                            <w:rPr>
                              <w:sz w:val="18"/>
                              <w:szCs w:val="18"/>
                            </w:rPr>
                            <w:alias w:val="Field"/>
                            <w:tag w:val="14499481-3575916555"/>
                            <w:id w:val="-719050741"/>
                            <w:placeholder>
                              <w:docPart w:val="E286B03BDB4F48C59504CA0ED3CC4670"/>
                            </w:placeholder>
                          </w:sdtPr>
                          <w:sdtEndPr/>
                          <w:sdtContent>
                            <w:proofErr w:type="spellStart"/>
                            <w:r w:rsidR="0099453B" w:rsidRPr="00E12401">
                              <w:rPr>
                                <w:sz w:val="18"/>
                                <w:szCs w:val="18"/>
                              </w:rPr>
                              <w:t>T</w:t>
                            </w:r>
                            <w:r w:rsidR="00CA1394" w:rsidRPr="00E12401">
                              <w:rPr>
                                <w:sz w:val="18"/>
                                <w:szCs w:val="18"/>
                              </w:rPr>
                              <w:t>ransDate</w:t>
                            </w:r>
                            <w:proofErr w:type="spellEnd"/>
                          </w:sdtContent>
                        </w:sdt>
                      </w:p>
                    </w:tc>
                    <w:tc>
                      <w:tcPr>
                        <w:tcW w:w="400" w:type="pct"/>
                      </w:tcPr>
                      <w:p w14:paraId="14D95267" w14:textId="35D5FE0D" w:rsidR="00CA1394" w:rsidRPr="00E12401" w:rsidRDefault="004F6AAA" w:rsidP="00F51994">
                        <w:pPr>
                          <w:keepNext/>
                          <w:keepLines/>
                          <w:rPr>
                            <w:sz w:val="18"/>
                            <w:szCs w:val="18"/>
                          </w:rPr>
                        </w:pPr>
                        <w:sdt>
                          <w:sdtPr>
                            <w:rPr>
                              <w:sz w:val="18"/>
                              <w:szCs w:val="18"/>
                            </w:rPr>
                            <w:alias w:val="Field"/>
                            <w:tag w:val="14499481-2142762687"/>
                            <w:id w:val="2142762687"/>
                            <w:placeholder>
                              <w:docPart w:val="F028194CAA724081972134125EDD43B4"/>
                            </w:placeholder>
                          </w:sdtPr>
                          <w:sdtEndPr/>
                          <w:sdtContent>
                            <w:proofErr w:type="spellStart"/>
                            <w:r w:rsidR="0099453B" w:rsidRPr="00E12401">
                              <w:rPr>
                                <w:sz w:val="18"/>
                                <w:szCs w:val="18"/>
                              </w:rPr>
                              <w:t>I</w:t>
                            </w:r>
                            <w:r w:rsidR="00CA1394" w:rsidRPr="00E12401">
                              <w:rPr>
                                <w:sz w:val="18"/>
                                <w:szCs w:val="18"/>
                              </w:rPr>
                              <w:t>temId</w:t>
                            </w:r>
                            <w:proofErr w:type="spellEnd"/>
                          </w:sdtContent>
                        </w:sdt>
                      </w:p>
                    </w:tc>
                    <w:tc>
                      <w:tcPr>
                        <w:tcW w:w="1100" w:type="pct"/>
                      </w:tcPr>
                      <w:p w14:paraId="703AF835" w14:textId="77777777" w:rsidR="00CA1394" w:rsidRPr="00E12401" w:rsidRDefault="004F6AAA" w:rsidP="00F51994">
                        <w:pPr>
                          <w:keepNext/>
                          <w:keepLines/>
                          <w:rPr>
                            <w:sz w:val="18"/>
                            <w:szCs w:val="18"/>
                          </w:rPr>
                        </w:pPr>
                        <w:sdt>
                          <w:sdtPr>
                            <w:rPr>
                              <w:sz w:val="18"/>
                              <w:szCs w:val="18"/>
                            </w:rPr>
                            <w:alias w:val="Field"/>
                            <w:tag w:val="14499481-1492455862"/>
                            <w:id w:val="1492455862"/>
                            <w:placeholder>
                              <w:docPart w:val="FEA94E213AC049289E45647A63A27A84"/>
                            </w:placeholder>
                          </w:sdtPr>
                          <w:sdtEndPr/>
                          <w:sdtContent>
                            <w:r w:rsidR="00CA1394" w:rsidRPr="00E12401">
                              <w:rPr>
                                <w:sz w:val="18"/>
                                <w:szCs w:val="18"/>
                              </w:rPr>
                              <w:t>@</w:t>
                            </w:r>
                            <w:proofErr w:type="spellStart"/>
                            <w:r w:rsidR="00CA1394" w:rsidRPr="00E12401">
                              <w:rPr>
                                <w:sz w:val="18"/>
                                <w:szCs w:val="18"/>
                              </w:rPr>
                              <w:t>ItemName</w:t>
                            </w:r>
                            <w:proofErr w:type="spellEnd"/>
                          </w:sdtContent>
                        </w:sdt>
                      </w:p>
                    </w:tc>
                    <w:tc>
                      <w:tcPr>
                        <w:tcW w:w="300" w:type="pct"/>
                      </w:tcPr>
                      <w:p w14:paraId="2150EB56" w14:textId="448CE6EA" w:rsidR="00CA1394" w:rsidRPr="00E12401" w:rsidRDefault="004F6AAA" w:rsidP="00F51994">
                        <w:pPr>
                          <w:keepNext/>
                          <w:keepLines/>
                          <w:rPr>
                            <w:sz w:val="18"/>
                            <w:szCs w:val="18"/>
                          </w:rPr>
                        </w:pPr>
                        <w:sdt>
                          <w:sdtPr>
                            <w:rPr>
                              <w:sz w:val="18"/>
                              <w:szCs w:val="18"/>
                            </w:rPr>
                            <w:alias w:val="Field"/>
                            <w:tag w:val="14499481-3304322177"/>
                            <w:id w:val="-990645119"/>
                            <w:placeholder>
                              <w:docPart w:val="A08892C4B2F24BAD9DDD4452FF09E746"/>
                            </w:placeholder>
                          </w:sdtPr>
                          <w:sdtEndPr/>
                          <w:sdtContent>
                            <w:proofErr w:type="spellStart"/>
                            <w:r w:rsidR="0099453B" w:rsidRPr="00E12401">
                              <w:rPr>
                                <w:sz w:val="18"/>
                                <w:szCs w:val="18"/>
                              </w:rPr>
                              <w:t>C</w:t>
                            </w:r>
                            <w:r w:rsidR="00CA1394" w:rsidRPr="00E12401">
                              <w:rPr>
                                <w:sz w:val="18"/>
                                <w:szCs w:val="18"/>
                              </w:rPr>
                              <w:t>onfigId</w:t>
                            </w:r>
                            <w:proofErr w:type="spellEnd"/>
                          </w:sdtContent>
                        </w:sdt>
                      </w:p>
                    </w:tc>
                    <w:tc>
                      <w:tcPr>
                        <w:tcW w:w="300" w:type="pct"/>
                      </w:tcPr>
                      <w:p w14:paraId="3861133E" w14:textId="77777777" w:rsidR="00CA1394" w:rsidRPr="00E12401" w:rsidRDefault="004F6AAA" w:rsidP="00F51994">
                        <w:pPr>
                          <w:keepNext/>
                          <w:keepLines/>
                          <w:rPr>
                            <w:sz w:val="18"/>
                            <w:szCs w:val="18"/>
                          </w:rPr>
                        </w:pPr>
                        <w:sdt>
                          <w:sdtPr>
                            <w:rPr>
                              <w:sz w:val="18"/>
                              <w:szCs w:val="18"/>
                            </w:rPr>
                            <w:alias w:val="Field"/>
                            <w:tag w:val="14499481-1553502983"/>
                            <w:id w:val="1553502983"/>
                            <w:placeholder>
                              <w:docPart w:val="0F9A7EE149FD436881D82356C9494941"/>
                            </w:placeholder>
                          </w:sdtPr>
                          <w:sdtEndPr/>
                          <w:sdtContent>
                            <w:proofErr w:type="spellStart"/>
                            <w:r w:rsidR="00CA1394" w:rsidRPr="00E12401">
                              <w:rPr>
                                <w:sz w:val="18"/>
                                <w:szCs w:val="18"/>
                              </w:rPr>
                              <w:t>SizeId</w:t>
                            </w:r>
                            <w:proofErr w:type="spellEnd"/>
                          </w:sdtContent>
                        </w:sdt>
                      </w:p>
                    </w:tc>
                    <w:tc>
                      <w:tcPr>
                        <w:tcW w:w="300" w:type="pct"/>
                      </w:tcPr>
                      <w:p w14:paraId="7F2BF28F" w14:textId="77777777" w:rsidR="00CA1394" w:rsidRPr="00E12401" w:rsidRDefault="004F6AAA" w:rsidP="00F51994">
                        <w:pPr>
                          <w:keepNext/>
                          <w:keepLines/>
                          <w:rPr>
                            <w:sz w:val="18"/>
                            <w:szCs w:val="18"/>
                          </w:rPr>
                        </w:pPr>
                        <w:sdt>
                          <w:sdtPr>
                            <w:rPr>
                              <w:sz w:val="18"/>
                              <w:szCs w:val="18"/>
                            </w:rPr>
                            <w:alias w:val="Field"/>
                            <w:tag w:val="14499481-3327465950"/>
                            <w:id w:val="-967501346"/>
                            <w:placeholder>
                              <w:docPart w:val="1DEC912E57B64AA1BF906DB450FE3296"/>
                            </w:placeholder>
                          </w:sdtPr>
                          <w:sdtEndPr/>
                          <w:sdtContent>
                            <w:proofErr w:type="spellStart"/>
                            <w:r w:rsidR="00CA1394" w:rsidRPr="00E12401">
                              <w:rPr>
                                <w:sz w:val="18"/>
                                <w:szCs w:val="18"/>
                              </w:rPr>
                              <w:t>ColorId</w:t>
                            </w:r>
                            <w:proofErr w:type="spellEnd"/>
                          </w:sdtContent>
                        </w:sdt>
                      </w:p>
                    </w:tc>
                    <w:tc>
                      <w:tcPr>
                        <w:tcW w:w="300" w:type="pct"/>
                      </w:tcPr>
                      <w:p w14:paraId="54054B43" w14:textId="77777777" w:rsidR="00CA1394" w:rsidRPr="00E12401" w:rsidRDefault="004F6AAA" w:rsidP="00F51994">
                        <w:pPr>
                          <w:keepNext/>
                          <w:keepLines/>
                          <w:rPr>
                            <w:sz w:val="18"/>
                            <w:szCs w:val="18"/>
                          </w:rPr>
                        </w:pPr>
                        <w:sdt>
                          <w:sdtPr>
                            <w:rPr>
                              <w:sz w:val="18"/>
                              <w:szCs w:val="18"/>
                            </w:rPr>
                            <w:alias w:val="Field"/>
                            <w:tag w:val="14499481-2544779041"/>
                            <w:id w:val="-1750188255"/>
                            <w:placeholder>
                              <w:docPart w:val="15D9007941EE4C93B82AA49B81366779"/>
                            </w:placeholder>
                          </w:sdtPr>
                          <w:sdtEndPr/>
                          <w:sdtContent>
                            <w:proofErr w:type="spellStart"/>
                            <w:r w:rsidR="00CA1394" w:rsidRPr="00E12401">
                              <w:rPr>
                                <w:sz w:val="18"/>
                                <w:szCs w:val="18"/>
                              </w:rPr>
                              <w:t>StyleId</w:t>
                            </w:r>
                            <w:proofErr w:type="spellEnd"/>
                          </w:sdtContent>
                        </w:sdt>
                      </w:p>
                    </w:tc>
                    <w:sdt>
                      <w:sdtPr>
                        <w:rPr>
                          <w:sz w:val="18"/>
                          <w:szCs w:val="18"/>
                        </w:rPr>
                        <w:alias w:val="If"/>
                        <w:tag w:val="14499481-828793097"/>
                        <w:id w:val="828793097"/>
                        <w:placeholder>
                          <w:docPart w:val="F1194F75E3794EC2BAF5521343EB2DCE"/>
                        </w:placeholder>
                        <w15:color w:val="0000FF"/>
                      </w:sdtPr>
                      <w:sdtEndPr/>
                      <w:sdtContent>
                        <w:tc>
                          <w:tcPr>
                            <w:tcW w:w="300" w:type="pct"/>
                          </w:tcPr>
                          <w:p w14:paraId="6A253828" w14:textId="77777777" w:rsidR="00CA1394" w:rsidRPr="00E12401" w:rsidRDefault="004F6AAA" w:rsidP="00F51994">
                            <w:pPr>
                              <w:keepNext/>
                              <w:keepLines/>
                              <w:rPr>
                                <w:sz w:val="18"/>
                                <w:szCs w:val="18"/>
                              </w:rPr>
                            </w:pPr>
                            <w:sdt>
                              <w:sdtPr>
                                <w:rPr>
                                  <w:sz w:val="18"/>
                                  <w:szCs w:val="18"/>
                                </w:rPr>
                                <w:alias w:val="Field"/>
                                <w:tag w:val="14499481-3879412139"/>
                                <w:id w:val="-415555157"/>
                                <w:placeholder>
                                  <w:docPart w:val="60458FA2D09F499491D32295A7D21580"/>
                                </w:placeholder>
                              </w:sdtPr>
                              <w:sdtEndPr/>
                              <w:sdtContent>
                                <w:proofErr w:type="spellStart"/>
                                <w:r w:rsidR="00CA1394" w:rsidRPr="00E12401">
                                  <w:rPr>
                                    <w:sz w:val="18"/>
                                    <w:szCs w:val="18"/>
                                  </w:rPr>
                                  <w:t>SiteId</w:t>
                                </w:r>
                                <w:proofErr w:type="spellEnd"/>
                              </w:sdtContent>
                            </w:sdt>
                          </w:p>
                        </w:tc>
                      </w:sdtContent>
                    </w:sdt>
                    <w:tc>
                      <w:tcPr>
                        <w:tcW w:w="300" w:type="pct"/>
                      </w:tcPr>
                      <w:p w14:paraId="30E8492C" w14:textId="77777777" w:rsidR="00CA1394" w:rsidRPr="00E12401" w:rsidRDefault="004F6AAA" w:rsidP="00F51994">
                        <w:pPr>
                          <w:keepNext/>
                          <w:keepLines/>
                          <w:rPr>
                            <w:sz w:val="18"/>
                            <w:szCs w:val="18"/>
                          </w:rPr>
                        </w:pPr>
                        <w:sdt>
                          <w:sdtPr>
                            <w:rPr>
                              <w:sz w:val="18"/>
                              <w:szCs w:val="18"/>
                            </w:rPr>
                            <w:alias w:val="Field"/>
                            <w:tag w:val="14499481-3660403665"/>
                            <w:id w:val="-634563631"/>
                            <w:placeholder>
                              <w:docPart w:val="6D619B13D27B4E0099E945F3EA0DB675"/>
                            </w:placeholder>
                          </w:sdtPr>
                          <w:sdtEndPr/>
                          <w:sdtContent>
                            <w:proofErr w:type="spellStart"/>
                            <w:r w:rsidR="00CA1394" w:rsidRPr="00E12401">
                              <w:rPr>
                                <w:sz w:val="18"/>
                                <w:szCs w:val="18"/>
                              </w:rPr>
                              <w:t>LocationId</w:t>
                            </w:r>
                            <w:proofErr w:type="spellEnd"/>
                          </w:sdtContent>
                        </w:sdt>
                      </w:p>
                    </w:tc>
                    <w:tc>
                      <w:tcPr>
                        <w:tcW w:w="300" w:type="pct"/>
                      </w:tcPr>
                      <w:p w14:paraId="5A4BF360" w14:textId="77777777" w:rsidR="00CA1394" w:rsidRPr="00E12401" w:rsidRDefault="004F6AAA" w:rsidP="00F51994">
                        <w:pPr>
                          <w:keepNext/>
                          <w:keepLines/>
                          <w:rPr>
                            <w:sz w:val="18"/>
                            <w:szCs w:val="18"/>
                          </w:rPr>
                        </w:pPr>
                        <w:sdt>
                          <w:sdtPr>
                            <w:rPr>
                              <w:sz w:val="18"/>
                              <w:szCs w:val="18"/>
                            </w:rPr>
                            <w:alias w:val="Field"/>
                            <w:tag w:val="14499481-3523957713"/>
                            <w:id w:val="-771009583"/>
                            <w:placeholder>
                              <w:docPart w:val="FA0BA6EB76904F02B5ABBA0286A5887F"/>
                            </w:placeholder>
                          </w:sdtPr>
                          <w:sdtEndPr/>
                          <w:sdtContent>
                            <w:proofErr w:type="spellStart"/>
                            <w:r w:rsidR="00CA1394" w:rsidRPr="00E12401">
                              <w:rPr>
                                <w:sz w:val="18"/>
                                <w:szCs w:val="18"/>
                              </w:rPr>
                              <w:t>BatchId</w:t>
                            </w:r>
                            <w:proofErr w:type="spellEnd"/>
                          </w:sdtContent>
                        </w:sdt>
                      </w:p>
                    </w:tc>
                    <w:tc>
                      <w:tcPr>
                        <w:tcW w:w="300" w:type="pct"/>
                      </w:tcPr>
                      <w:p w14:paraId="2EC49446" w14:textId="77777777" w:rsidR="00CA1394" w:rsidRPr="00E12401" w:rsidRDefault="004F6AAA" w:rsidP="00F51994">
                        <w:pPr>
                          <w:keepNext/>
                          <w:keepLines/>
                          <w:rPr>
                            <w:sz w:val="18"/>
                            <w:szCs w:val="18"/>
                          </w:rPr>
                        </w:pPr>
                        <w:sdt>
                          <w:sdtPr>
                            <w:rPr>
                              <w:sz w:val="18"/>
                              <w:szCs w:val="18"/>
                            </w:rPr>
                            <w:alias w:val="Field"/>
                            <w:tag w:val="14499481-3159636066"/>
                            <w:id w:val="-1135331230"/>
                            <w:placeholder>
                              <w:docPart w:val="B088C313F3EF468E8DA632B2E39CB487"/>
                            </w:placeholder>
                          </w:sdtPr>
                          <w:sdtEndPr/>
                          <w:sdtContent>
                            <w:proofErr w:type="spellStart"/>
                            <w:r w:rsidR="00CA1394" w:rsidRPr="00E12401">
                              <w:rPr>
                                <w:sz w:val="18"/>
                                <w:szCs w:val="18"/>
                              </w:rPr>
                              <w:t>wMSLoc</w:t>
                            </w:r>
                            <w:proofErr w:type="spellEnd"/>
                          </w:sdtContent>
                        </w:sdt>
                      </w:p>
                    </w:tc>
                    <w:tc>
                      <w:tcPr>
                        <w:tcW w:w="300" w:type="pct"/>
                      </w:tcPr>
                      <w:p w14:paraId="46791892" w14:textId="6247F5CF" w:rsidR="00CA1394" w:rsidRPr="00E12401" w:rsidRDefault="004F6AAA" w:rsidP="00F51994">
                        <w:pPr>
                          <w:keepNext/>
                          <w:keepLines/>
                          <w:rPr>
                            <w:sz w:val="18"/>
                            <w:szCs w:val="18"/>
                          </w:rPr>
                        </w:pPr>
                        <w:sdt>
                          <w:sdtPr>
                            <w:rPr>
                              <w:sz w:val="18"/>
                              <w:szCs w:val="18"/>
                            </w:rPr>
                            <w:alias w:val="Field"/>
                            <w:tag w:val="14499481-1217013469"/>
                            <w:id w:val="1217013469"/>
                            <w:placeholder>
                              <w:docPart w:val="A97ABB305561419DB86B6CF0F40BADB1"/>
                            </w:placeholder>
                          </w:sdtPr>
                          <w:sdtEndPr/>
                          <w:sdtContent>
                            <w:proofErr w:type="spellStart"/>
                            <w:r w:rsidR="00CA1394" w:rsidRPr="00E12401">
                              <w:rPr>
                                <w:sz w:val="18"/>
                                <w:szCs w:val="18"/>
                              </w:rPr>
                              <w:t>SerialId</w:t>
                            </w:r>
                            <w:proofErr w:type="spellEnd"/>
                          </w:sdtContent>
                        </w:sdt>
                      </w:p>
                    </w:tc>
                    <w:tc>
                      <w:tcPr>
                        <w:tcW w:w="300" w:type="pct"/>
                      </w:tcPr>
                      <w:p w14:paraId="2EB07C65" w14:textId="5D512C1E" w:rsidR="00CA1394" w:rsidRPr="00E12401" w:rsidRDefault="004F6AAA" w:rsidP="00F51994">
                        <w:pPr>
                          <w:jc w:val="right"/>
                          <w:rPr>
                            <w:sz w:val="18"/>
                            <w:szCs w:val="18"/>
                          </w:rPr>
                        </w:pPr>
                        <w:sdt>
                          <w:sdtPr>
                            <w:rPr>
                              <w:sz w:val="18"/>
                              <w:szCs w:val="18"/>
                            </w:rPr>
                            <w:alias w:val="Field"/>
                            <w:tag w:val="14499481-1295557700"/>
                            <w:id w:val="1295557700"/>
                            <w:placeholder>
                              <w:docPart w:val="7E14DC08CF194EB790868F4846BFBF6B"/>
                            </w:placeholder>
                          </w:sdtPr>
                          <w:sdtEndPr/>
                          <w:sdtContent>
                            <w:proofErr w:type="spellStart"/>
                            <w:r w:rsidR="0099453B" w:rsidRPr="00E12401">
                              <w:rPr>
                                <w:sz w:val="18"/>
                                <w:szCs w:val="18"/>
                              </w:rPr>
                              <w:t>Q</w:t>
                            </w:r>
                            <w:r w:rsidR="00CA1394" w:rsidRPr="00E12401">
                              <w:rPr>
                                <w:sz w:val="18"/>
                                <w:szCs w:val="18"/>
                              </w:rPr>
                              <w:t>ty</w:t>
                            </w:r>
                            <w:proofErr w:type="spellEnd"/>
                          </w:sdtContent>
                        </w:sdt>
                      </w:p>
                    </w:tc>
                  </w:tr>
                  <w:sdt>
                    <w:sdtPr>
                      <w:rPr>
                        <w:sz w:val="18"/>
                        <w:szCs w:val="18"/>
                      </w:rPr>
                      <w:alias w:val="If"/>
                      <w:tag w:val="14499481-460615061"/>
                      <w:id w:val="460615061"/>
                      <w:placeholder>
                        <w:docPart w:val="855D60D96DCA4088BBC887401DA315E2"/>
                      </w:placeholder>
                      <w15:color w:val="0000FF"/>
                    </w:sdtPr>
                    <w:sdtEndPr/>
                    <w:sdtContent>
                      <w:tr w:rsidR="00CA1394" w:rsidRPr="00E12401" w14:paraId="6B057740" w14:textId="77777777" w:rsidTr="00324878">
                        <w:trPr>
                          <w:cantSplit/>
                        </w:trPr>
                        <w:tc>
                          <w:tcPr>
                            <w:tcW w:w="4677" w:type="pct"/>
                            <w:gridSpan w:val="12"/>
                          </w:tcPr>
                          <w:p w14:paraId="12FC64A7" w14:textId="384FAC1F" w:rsidR="00CA1394" w:rsidRPr="00E12401" w:rsidRDefault="004F6AAA" w:rsidP="00F51994">
                            <w:pPr>
                              <w:keepNext/>
                              <w:keepLines/>
                              <w:rPr>
                                <w:sz w:val="18"/>
                                <w:szCs w:val="18"/>
                              </w:rPr>
                            </w:pPr>
                            <w:sdt>
                              <w:sdtPr>
                                <w:rPr>
                                  <w:sz w:val="18"/>
                                  <w:szCs w:val="18"/>
                                </w:rPr>
                                <w:alias w:val="Field"/>
                                <w:tag w:val="14499481-1808194306"/>
                                <w:id w:val="1808194306"/>
                                <w:placeholder>
                                  <w:docPart w:val="7F5FAD00EE664278A747402A980ED210"/>
                                </w:placeholder>
                              </w:sdtPr>
                              <w:sdtEndPr/>
                              <w:sdtContent>
                                <w:proofErr w:type="spellStart"/>
                                <w:r w:rsidR="00CA1394" w:rsidRPr="00E12401">
                                  <w:rPr>
                                    <w:sz w:val="18"/>
                                    <w:szCs w:val="18"/>
                                  </w:rPr>
                                  <w:t>LogText</w:t>
                                </w:r>
                                <w:proofErr w:type="spellEnd"/>
                              </w:sdtContent>
                            </w:sdt>
                          </w:p>
                        </w:tc>
                        <w:tc>
                          <w:tcPr>
                            <w:tcW w:w="323" w:type="pct"/>
                          </w:tcPr>
                          <w:p w14:paraId="77AE0BBE" w14:textId="77777777" w:rsidR="00CA1394" w:rsidRPr="00E12401" w:rsidRDefault="00CA1394" w:rsidP="00F51994">
                            <w:pPr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</w:sdtContent>
                  </w:sdt>
                  <w:tr w:rsidR="00CA1394" w:rsidRPr="00E12401" w14:paraId="34B385C0" w14:textId="77777777" w:rsidTr="00324878">
                    <w:trPr>
                      <w:cantSplit/>
                    </w:trPr>
                    <w:tc>
                      <w:tcPr>
                        <w:tcW w:w="4677" w:type="pct"/>
                        <w:gridSpan w:val="12"/>
                      </w:tcPr>
                      <w:p w14:paraId="4BBCBC93" w14:textId="77777777" w:rsidR="00CA1394" w:rsidRPr="00E12401" w:rsidRDefault="00CA1394" w:rsidP="00F51994">
                        <w:pPr>
                          <w:rPr>
                            <w:sz w:val="2"/>
                            <w:szCs w:val="2"/>
                          </w:rPr>
                        </w:pPr>
                      </w:p>
                    </w:tc>
                    <w:tc>
                      <w:tcPr>
                        <w:tcW w:w="323" w:type="pct"/>
                      </w:tcPr>
                      <w:p w14:paraId="229B23A7" w14:textId="5F4B41C6" w:rsidR="00CA1394" w:rsidRPr="00E12401" w:rsidRDefault="00CA1394" w:rsidP="00F51994">
                        <w:pPr>
                          <w:jc w:val="right"/>
                          <w:rPr>
                            <w:sz w:val="2"/>
                            <w:szCs w:val="2"/>
                          </w:rPr>
                        </w:pPr>
                      </w:p>
                    </w:tc>
                  </w:tr>
                </w:sdtContent>
              </w:sdt>
            </w:sdtContent>
          </w:sdt>
        </w:tbl>
        <w:p w14:paraId="7BC3875D" w14:textId="3DB2934D" w:rsidR="00CA7848" w:rsidRPr="00947B37" w:rsidRDefault="004F6AAA">
          <w:pPr>
            <w:rPr>
              <w:sz w:val="18"/>
              <w:szCs w:val="18"/>
            </w:rPr>
          </w:pPr>
        </w:p>
      </w:sdtContent>
    </w:sdt>
    <w:p w14:paraId="06C9C68B" w14:textId="77777777" w:rsidR="0099453B" w:rsidRPr="0002643A" w:rsidRDefault="0099453B">
      <w:pPr>
        <w:rPr>
          <w:sz w:val="10"/>
          <w:szCs w:val="10"/>
        </w:rPr>
      </w:pPr>
    </w:p>
    <w:sectPr w:rsidR="0099453B" w:rsidRPr="0002643A" w:rsidSect="00604B1A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24477" w:h="15842" w:orient="landscape" w:code="3"/>
      <w:pgMar w:top="539" w:right="431" w:bottom="431" w:left="431" w:header="340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DAFD76" w14:textId="77777777" w:rsidR="004F6AAA" w:rsidRDefault="004F6AAA" w:rsidP="00CB454E">
      <w:r>
        <w:separator/>
      </w:r>
    </w:p>
  </w:endnote>
  <w:endnote w:type="continuationSeparator" w:id="0">
    <w:p w14:paraId="316E26D5" w14:textId="77777777" w:rsidR="004F6AAA" w:rsidRDefault="004F6AAA" w:rsidP="00CB45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A787C6" w14:textId="77777777" w:rsidR="00947B37" w:rsidRDefault="00947B3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DE455A" w14:textId="79FE6053" w:rsidR="0099453B" w:rsidRPr="0099453B" w:rsidRDefault="0099453B">
    <w:pPr>
      <w:pStyle w:val="Footer"/>
      <w:rPr>
        <w:sz w:val="10"/>
        <w:szCs w:val="10"/>
      </w:rPr>
    </w:pPr>
    <w:r w:rsidRPr="0099453B">
      <w:rPr>
        <w:sz w:val="10"/>
        <w:szCs w:val="10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46D702" w14:textId="77777777" w:rsidR="00947B37" w:rsidRDefault="00947B3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98ED5A" w14:textId="77777777" w:rsidR="004F6AAA" w:rsidRDefault="004F6AAA" w:rsidP="00CB454E">
      <w:r>
        <w:separator/>
      </w:r>
    </w:p>
  </w:footnote>
  <w:footnote w:type="continuationSeparator" w:id="0">
    <w:p w14:paraId="2B113A77" w14:textId="77777777" w:rsidR="004F6AAA" w:rsidRDefault="004F6AAA" w:rsidP="00CB45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0B4DF1" w14:textId="77777777" w:rsidR="00947B37" w:rsidRDefault="00947B3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57" w:type="dxa"/>
        <w:right w:w="57" w:type="dxa"/>
      </w:tblCellMar>
      <w:tblLook w:val="04A0" w:firstRow="1" w:lastRow="0" w:firstColumn="1" w:lastColumn="0" w:noHBand="0" w:noVBand="1"/>
    </w:tblPr>
    <w:tblGrid>
      <w:gridCol w:w="11807"/>
      <w:gridCol w:w="11808"/>
    </w:tblGrid>
    <w:tr w:rsidR="0005569B" w14:paraId="6413D4F4" w14:textId="77777777" w:rsidTr="00604B1A">
      <w:tc>
        <w:tcPr>
          <w:tcW w:w="7483" w:type="dxa"/>
        </w:tcPr>
        <w:p w14:paraId="447BA435" w14:textId="29193678" w:rsidR="007B24FD" w:rsidRPr="0035353C" w:rsidRDefault="004F6AAA" w:rsidP="007B24FD">
          <w:pPr>
            <w:rPr>
              <w:b/>
              <w:bCs/>
              <w:sz w:val="28"/>
              <w:szCs w:val="28"/>
            </w:rPr>
          </w:pPr>
          <w:sdt>
            <w:sdtPr>
              <w:rPr>
                <w:b/>
                <w:bCs/>
                <w:sz w:val="28"/>
                <w:szCs w:val="28"/>
              </w:rPr>
              <w:alias w:val="Label"/>
              <w:tag w:val="14499481-3019952690"/>
              <w:id w:val="-1275014606"/>
              <w:placeholder>
                <w:docPart w:val="762B86FB066E40A48C507EA70CD6D82E"/>
              </w:placeholder>
              <w15:color w:val="FFCC00"/>
            </w:sdtPr>
            <w:sdtEndPr/>
            <w:sdtContent>
              <w:r w:rsidR="00BD19E9">
                <w:rPr>
                  <w:b/>
                  <w:bCs/>
                  <w:sz w:val="28"/>
                  <w:szCs w:val="28"/>
                </w:rPr>
                <w:t>Journal lines, inventory</w:t>
              </w:r>
            </w:sdtContent>
          </w:sdt>
        </w:p>
        <w:p w14:paraId="7C1B8A3A" w14:textId="0FF16278" w:rsidR="0005569B" w:rsidRPr="00E12401" w:rsidRDefault="004F6AAA" w:rsidP="0099453B">
          <w:pPr>
            <w:rPr>
              <w:sz w:val="18"/>
              <w:szCs w:val="18"/>
              <w:lang w:val="hr-HR"/>
            </w:rPr>
          </w:pPr>
          <w:sdt>
            <w:sdtPr>
              <w:rPr>
                <w:sz w:val="18"/>
                <w:szCs w:val="18"/>
              </w:rPr>
              <w:alias w:val="Field"/>
              <w:tag w:val="14499481-3024266904"/>
              <w:id w:val="-1270700392"/>
              <w:placeholder>
                <w:docPart w:val="B8B6B5B7775C47B28FE590A3C426EA75"/>
              </w:placeholder>
            </w:sdtPr>
            <w:sdtEndPr/>
            <w:sdtContent>
              <w:r w:rsidR="007B24FD" w:rsidRPr="00E12401">
                <w:rPr>
                  <w:sz w:val="18"/>
                  <w:szCs w:val="18"/>
                </w:rPr>
                <w:t>@Name</w:t>
              </w:r>
            </w:sdtContent>
          </w:sdt>
        </w:p>
      </w:tc>
      <w:tc>
        <w:tcPr>
          <w:tcW w:w="7483" w:type="dxa"/>
        </w:tcPr>
        <w:p w14:paraId="6002F330" w14:textId="0F79EA12" w:rsidR="007B24FD" w:rsidRPr="00E12401" w:rsidRDefault="004F6AAA" w:rsidP="007B24FD">
          <w:pPr>
            <w:pStyle w:val="Header"/>
            <w:jc w:val="right"/>
            <w:rPr>
              <w:color w:val="000000" w:themeColor="text1"/>
              <w:sz w:val="16"/>
              <w:szCs w:val="16"/>
              <w:lang w:val="hr-HR"/>
            </w:rPr>
          </w:pPr>
          <w:sdt>
            <w:sdtPr>
              <w:rPr>
                <w:color w:val="FF0000"/>
                <w:sz w:val="16"/>
                <w:szCs w:val="16"/>
                <w:lang w:val="hr-HR"/>
              </w:rPr>
              <w:alias w:val="Label"/>
              <w:tag w:val="14499481-3486262585"/>
              <w:id w:val="-808704711"/>
              <w:placeholder>
                <w:docPart w:val="3DE05AF3C5514950B09BEF4616CE92F1"/>
              </w:placeholder>
              <w15:color w:val="FFCC00"/>
            </w:sdtPr>
            <w:sdtEndPr>
              <w:rPr>
                <w:color w:val="000000" w:themeColor="text1"/>
              </w:rPr>
            </w:sdtEndPr>
            <w:sdtContent>
              <w:r w:rsidR="003A339D">
                <w:rPr>
                  <w:color w:val="000000" w:themeColor="text1"/>
                  <w:sz w:val="16"/>
                  <w:szCs w:val="16"/>
                  <w:lang w:val="hr-HR"/>
                </w:rPr>
                <w:t>Page</w:t>
              </w:r>
            </w:sdtContent>
          </w:sdt>
          <w:r w:rsidR="007B24FD" w:rsidRPr="00E12401">
            <w:rPr>
              <w:color w:val="000000" w:themeColor="text1"/>
              <w:sz w:val="16"/>
              <w:szCs w:val="16"/>
              <w:lang w:val="hr-HR"/>
            </w:rPr>
            <w:t xml:space="preserve"> </w:t>
          </w:r>
          <w:r w:rsidR="007B24FD" w:rsidRPr="00E12401">
            <w:rPr>
              <w:color w:val="000000" w:themeColor="text1"/>
              <w:sz w:val="16"/>
              <w:szCs w:val="16"/>
              <w:lang w:val="hr-HR"/>
            </w:rPr>
            <w:fldChar w:fldCharType="begin"/>
          </w:r>
          <w:r w:rsidR="007B24FD" w:rsidRPr="00E12401">
            <w:rPr>
              <w:color w:val="000000" w:themeColor="text1"/>
              <w:sz w:val="16"/>
              <w:szCs w:val="16"/>
              <w:lang w:val="hr-HR"/>
            </w:rPr>
            <w:instrText xml:space="preserve"> PAGE  \* Arabic  \* MERGEFORMAT </w:instrText>
          </w:r>
          <w:r w:rsidR="007B24FD" w:rsidRPr="00E12401">
            <w:rPr>
              <w:color w:val="000000" w:themeColor="text1"/>
              <w:sz w:val="16"/>
              <w:szCs w:val="16"/>
              <w:lang w:val="hr-HR"/>
            </w:rPr>
            <w:fldChar w:fldCharType="separate"/>
          </w:r>
          <w:r w:rsidR="00EC1D24">
            <w:rPr>
              <w:noProof/>
              <w:color w:val="000000" w:themeColor="text1"/>
              <w:sz w:val="16"/>
              <w:szCs w:val="16"/>
              <w:lang w:val="hr-HR"/>
            </w:rPr>
            <w:t>1</w:t>
          </w:r>
          <w:r w:rsidR="007B24FD" w:rsidRPr="00E12401">
            <w:rPr>
              <w:color w:val="000000" w:themeColor="text1"/>
              <w:sz w:val="16"/>
              <w:szCs w:val="16"/>
              <w:lang w:val="hr-HR"/>
            </w:rPr>
            <w:fldChar w:fldCharType="end"/>
          </w:r>
          <w:r w:rsidR="007B24FD" w:rsidRPr="00E12401">
            <w:rPr>
              <w:color w:val="000000" w:themeColor="text1"/>
              <w:sz w:val="16"/>
              <w:szCs w:val="16"/>
              <w:lang w:val="hr-HR"/>
            </w:rPr>
            <w:t xml:space="preserve"> </w:t>
          </w:r>
          <w:sdt>
            <w:sdtPr>
              <w:rPr>
                <w:color w:val="000000" w:themeColor="text1"/>
                <w:sz w:val="16"/>
                <w:szCs w:val="16"/>
                <w:lang w:val="hr-HR"/>
              </w:rPr>
              <w:alias w:val="Label"/>
              <w:tag w:val="14499481-1480186852"/>
              <w:id w:val="1480186852"/>
              <w:placeholder>
                <w:docPart w:val="DDC09F03279B46FE94C86FBFE1407637"/>
              </w:placeholder>
              <w15:color w:val="FFCC00"/>
            </w:sdtPr>
            <w:sdtEndPr/>
            <w:sdtContent>
              <w:r w:rsidR="00E12401" w:rsidRPr="00E12401">
                <w:rPr>
                  <w:color w:val="000000" w:themeColor="text1"/>
                  <w:sz w:val="16"/>
                  <w:szCs w:val="16"/>
                  <w:lang w:val="hr-HR"/>
                </w:rPr>
                <w:t>of</w:t>
              </w:r>
            </w:sdtContent>
          </w:sdt>
          <w:r w:rsidR="007B24FD" w:rsidRPr="00E12401">
            <w:rPr>
              <w:color w:val="000000" w:themeColor="text1"/>
              <w:sz w:val="16"/>
              <w:szCs w:val="16"/>
              <w:lang w:val="hr-HR"/>
            </w:rPr>
            <w:t xml:space="preserve"> </w:t>
          </w:r>
          <w:r w:rsidR="007B24FD" w:rsidRPr="00E12401">
            <w:rPr>
              <w:color w:val="000000" w:themeColor="text1"/>
              <w:sz w:val="16"/>
              <w:szCs w:val="16"/>
              <w:lang w:val="hr-HR"/>
            </w:rPr>
            <w:fldChar w:fldCharType="begin"/>
          </w:r>
          <w:r w:rsidR="007B24FD" w:rsidRPr="00E12401">
            <w:rPr>
              <w:color w:val="000000" w:themeColor="text1"/>
              <w:sz w:val="16"/>
              <w:szCs w:val="16"/>
              <w:lang w:val="hr-HR"/>
            </w:rPr>
            <w:instrText xml:space="preserve"> NUMPAGES  \* Arabic  \* MERGEFORMAT </w:instrText>
          </w:r>
          <w:r w:rsidR="007B24FD" w:rsidRPr="00E12401">
            <w:rPr>
              <w:color w:val="000000" w:themeColor="text1"/>
              <w:sz w:val="16"/>
              <w:szCs w:val="16"/>
              <w:lang w:val="hr-HR"/>
            </w:rPr>
            <w:fldChar w:fldCharType="separate"/>
          </w:r>
          <w:r w:rsidR="00EC1D24">
            <w:rPr>
              <w:noProof/>
              <w:color w:val="000000" w:themeColor="text1"/>
              <w:sz w:val="16"/>
              <w:szCs w:val="16"/>
              <w:lang w:val="hr-HR"/>
            </w:rPr>
            <w:t>1</w:t>
          </w:r>
          <w:r w:rsidR="007B24FD" w:rsidRPr="00E12401">
            <w:rPr>
              <w:color w:val="000000" w:themeColor="text1"/>
              <w:sz w:val="16"/>
              <w:szCs w:val="16"/>
              <w:lang w:val="hr-HR"/>
            </w:rPr>
            <w:fldChar w:fldCharType="end"/>
          </w:r>
        </w:p>
        <w:p w14:paraId="6C385D83" w14:textId="23FE0F29" w:rsidR="007B24FD" w:rsidRPr="00583119" w:rsidRDefault="004F6AAA" w:rsidP="007B24FD">
          <w:pPr>
            <w:pStyle w:val="Header"/>
            <w:jc w:val="right"/>
            <w:rPr>
              <w:sz w:val="16"/>
              <w:szCs w:val="16"/>
              <w:lang w:val="hr-HR"/>
            </w:rPr>
          </w:pPr>
          <w:sdt>
            <w:sdtPr>
              <w:rPr>
                <w:sz w:val="16"/>
                <w:szCs w:val="16"/>
                <w:lang w:val="hr-HR"/>
              </w:rPr>
              <w:alias w:val="Field"/>
              <w:tag w:val="14499481-4072517748"/>
              <w:id w:val="-222449548"/>
              <w:placeholder>
                <w:docPart w:val="8DDE4791D1D74972B899214B22655B14"/>
              </w:placeholder>
            </w:sdtPr>
            <w:sdtEndPr/>
            <w:sdtContent>
              <w:r w:rsidR="007B24FD" w:rsidRPr="00583119">
                <w:rPr>
                  <w:sz w:val="16"/>
                  <w:szCs w:val="16"/>
                  <w:lang w:val="hr-HR"/>
                </w:rPr>
                <w:t>@SessionDate</w:t>
              </w:r>
            </w:sdtContent>
          </w:sdt>
        </w:p>
        <w:p w14:paraId="4792C171" w14:textId="38AE4161" w:rsidR="0005569B" w:rsidRDefault="004F6AAA" w:rsidP="007B24FD">
          <w:pPr>
            <w:pStyle w:val="Header"/>
            <w:jc w:val="right"/>
            <w:rPr>
              <w:sz w:val="16"/>
              <w:szCs w:val="16"/>
              <w:lang w:val="hr-HR"/>
            </w:rPr>
          </w:pPr>
          <w:sdt>
            <w:sdtPr>
              <w:rPr>
                <w:sz w:val="16"/>
                <w:szCs w:val="16"/>
                <w:lang w:val="hr-HR"/>
              </w:rPr>
              <w:alias w:val="Field"/>
              <w:tag w:val="14499481-1496683147"/>
              <w:id w:val="1496683147"/>
              <w:placeholder>
                <w:docPart w:val="B23709313F8C46F1B62ABF477C0D8116"/>
              </w:placeholder>
            </w:sdtPr>
            <w:sdtEndPr/>
            <w:sdtContent>
              <w:r w:rsidR="007B24FD" w:rsidRPr="00583119">
                <w:rPr>
                  <w:sz w:val="16"/>
                  <w:szCs w:val="16"/>
                  <w:lang w:val="hr-HR"/>
                </w:rPr>
                <w:t>@SessionDateTime</w:t>
              </w:r>
            </w:sdtContent>
          </w:sdt>
        </w:p>
      </w:tc>
    </w:tr>
  </w:tbl>
  <w:p w14:paraId="06E11138" w14:textId="7C132323" w:rsidR="00466111" w:rsidRPr="00583119" w:rsidRDefault="00466111" w:rsidP="0099453B">
    <w:pPr>
      <w:pStyle w:val="Header"/>
      <w:rPr>
        <w:sz w:val="16"/>
        <w:szCs w:val="16"/>
        <w:lang w:val="hr-HR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C2BBEF" w14:textId="77777777" w:rsidR="00947B37" w:rsidRDefault="00947B3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W0MLUwNTM3sjAyMTBW0lEKTi0uzszPAykwqgUA/k34FiwAAAA="/>
  </w:docVars>
  <w:rsids>
    <w:rsidRoot w:val="00CB454E"/>
    <w:rsid w:val="0002643A"/>
    <w:rsid w:val="00030A1C"/>
    <w:rsid w:val="00036F1D"/>
    <w:rsid w:val="0005569B"/>
    <w:rsid w:val="00062C73"/>
    <w:rsid w:val="00071D60"/>
    <w:rsid w:val="000C6E4B"/>
    <w:rsid w:val="000D0B34"/>
    <w:rsid w:val="000F4B1B"/>
    <w:rsid w:val="00102F8D"/>
    <w:rsid w:val="001652EA"/>
    <w:rsid w:val="001706D2"/>
    <w:rsid w:val="00174CC2"/>
    <w:rsid w:val="001768CB"/>
    <w:rsid w:val="00190E31"/>
    <w:rsid w:val="00197DB3"/>
    <w:rsid w:val="001C2C1D"/>
    <w:rsid w:val="001D010D"/>
    <w:rsid w:val="001F2D0D"/>
    <w:rsid w:val="001F42BF"/>
    <w:rsid w:val="002223A5"/>
    <w:rsid w:val="00227349"/>
    <w:rsid w:val="00243457"/>
    <w:rsid w:val="002675C4"/>
    <w:rsid w:val="0027231A"/>
    <w:rsid w:val="00272EC6"/>
    <w:rsid w:val="002869BC"/>
    <w:rsid w:val="0028780F"/>
    <w:rsid w:val="002A6FBA"/>
    <w:rsid w:val="002C5A15"/>
    <w:rsid w:val="002D451E"/>
    <w:rsid w:val="002E40AB"/>
    <w:rsid w:val="00301537"/>
    <w:rsid w:val="00324878"/>
    <w:rsid w:val="0035291D"/>
    <w:rsid w:val="003533D0"/>
    <w:rsid w:val="0035353C"/>
    <w:rsid w:val="00356C50"/>
    <w:rsid w:val="00376323"/>
    <w:rsid w:val="00393DA7"/>
    <w:rsid w:val="003A29F4"/>
    <w:rsid w:val="003A339D"/>
    <w:rsid w:val="003A59A6"/>
    <w:rsid w:val="003B6033"/>
    <w:rsid w:val="003D070B"/>
    <w:rsid w:val="003D34E8"/>
    <w:rsid w:val="003F3807"/>
    <w:rsid w:val="00403ACD"/>
    <w:rsid w:val="00446883"/>
    <w:rsid w:val="00447E69"/>
    <w:rsid w:val="00466111"/>
    <w:rsid w:val="00483F2D"/>
    <w:rsid w:val="004936BE"/>
    <w:rsid w:val="004C283D"/>
    <w:rsid w:val="004C2FFA"/>
    <w:rsid w:val="004F6AAA"/>
    <w:rsid w:val="0050452A"/>
    <w:rsid w:val="0050709B"/>
    <w:rsid w:val="005450A7"/>
    <w:rsid w:val="00546E89"/>
    <w:rsid w:val="0056535B"/>
    <w:rsid w:val="00583119"/>
    <w:rsid w:val="00597E38"/>
    <w:rsid w:val="00604B1A"/>
    <w:rsid w:val="0062586B"/>
    <w:rsid w:val="00631F4B"/>
    <w:rsid w:val="00656EF7"/>
    <w:rsid w:val="00667535"/>
    <w:rsid w:val="006748E6"/>
    <w:rsid w:val="006A4BA5"/>
    <w:rsid w:val="006B0E80"/>
    <w:rsid w:val="006B4DD4"/>
    <w:rsid w:val="006B5CD6"/>
    <w:rsid w:val="006D6794"/>
    <w:rsid w:val="006F6EA9"/>
    <w:rsid w:val="00705756"/>
    <w:rsid w:val="0071639E"/>
    <w:rsid w:val="00717529"/>
    <w:rsid w:val="0073051B"/>
    <w:rsid w:val="0074333E"/>
    <w:rsid w:val="00745555"/>
    <w:rsid w:val="00751779"/>
    <w:rsid w:val="007609D6"/>
    <w:rsid w:val="00787F57"/>
    <w:rsid w:val="007B24FD"/>
    <w:rsid w:val="007B4904"/>
    <w:rsid w:val="007B76DF"/>
    <w:rsid w:val="007E15C1"/>
    <w:rsid w:val="00806EEB"/>
    <w:rsid w:val="008324A1"/>
    <w:rsid w:val="0084669F"/>
    <w:rsid w:val="00854D30"/>
    <w:rsid w:val="00854E9A"/>
    <w:rsid w:val="008802F2"/>
    <w:rsid w:val="008852A2"/>
    <w:rsid w:val="008A41AB"/>
    <w:rsid w:val="008E1940"/>
    <w:rsid w:val="008F7DFF"/>
    <w:rsid w:val="00902065"/>
    <w:rsid w:val="00902912"/>
    <w:rsid w:val="009071F8"/>
    <w:rsid w:val="0093025E"/>
    <w:rsid w:val="00936978"/>
    <w:rsid w:val="00947B37"/>
    <w:rsid w:val="009564E1"/>
    <w:rsid w:val="00963FE0"/>
    <w:rsid w:val="00966CE1"/>
    <w:rsid w:val="00967CEC"/>
    <w:rsid w:val="009740C3"/>
    <w:rsid w:val="009903B0"/>
    <w:rsid w:val="0099453B"/>
    <w:rsid w:val="009B2CC1"/>
    <w:rsid w:val="009B3BF5"/>
    <w:rsid w:val="009B5D7E"/>
    <w:rsid w:val="009D571D"/>
    <w:rsid w:val="009F4C66"/>
    <w:rsid w:val="00A13943"/>
    <w:rsid w:val="00A55B8F"/>
    <w:rsid w:val="00A575F9"/>
    <w:rsid w:val="00A600C2"/>
    <w:rsid w:val="00A67BE2"/>
    <w:rsid w:val="00A90F3E"/>
    <w:rsid w:val="00AB2EAC"/>
    <w:rsid w:val="00AC5C2C"/>
    <w:rsid w:val="00AD5FB3"/>
    <w:rsid w:val="00AE70CB"/>
    <w:rsid w:val="00B07490"/>
    <w:rsid w:val="00B45934"/>
    <w:rsid w:val="00B4610F"/>
    <w:rsid w:val="00B46CB8"/>
    <w:rsid w:val="00B66F45"/>
    <w:rsid w:val="00B80F34"/>
    <w:rsid w:val="00B85919"/>
    <w:rsid w:val="00B85F11"/>
    <w:rsid w:val="00BA68CB"/>
    <w:rsid w:val="00BB6429"/>
    <w:rsid w:val="00BC790E"/>
    <w:rsid w:val="00BD19E9"/>
    <w:rsid w:val="00BD4F70"/>
    <w:rsid w:val="00BF0298"/>
    <w:rsid w:val="00C04211"/>
    <w:rsid w:val="00C13F66"/>
    <w:rsid w:val="00C82E34"/>
    <w:rsid w:val="00CA1394"/>
    <w:rsid w:val="00CA581F"/>
    <w:rsid w:val="00CA7848"/>
    <w:rsid w:val="00CB454E"/>
    <w:rsid w:val="00CB48B8"/>
    <w:rsid w:val="00CC65B8"/>
    <w:rsid w:val="00CD0685"/>
    <w:rsid w:val="00CF0196"/>
    <w:rsid w:val="00D159AD"/>
    <w:rsid w:val="00D22CDD"/>
    <w:rsid w:val="00D271CF"/>
    <w:rsid w:val="00D51A69"/>
    <w:rsid w:val="00D933E5"/>
    <w:rsid w:val="00DB4B02"/>
    <w:rsid w:val="00DC456D"/>
    <w:rsid w:val="00E12401"/>
    <w:rsid w:val="00E22EA5"/>
    <w:rsid w:val="00E33C7C"/>
    <w:rsid w:val="00E37585"/>
    <w:rsid w:val="00E5535F"/>
    <w:rsid w:val="00E573DE"/>
    <w:rsid w:val="00E63C4D"/>
    <w:rsid w:val="00E718A1"/>
    <w:rsid w:val="00E86D5B"/>
    <w:rsid w:val="00EA52AB"/>
    <w:rsid w:val="00EB4AA8"/>
    <w:rsid w:val="00EC1D24"/>
    <w:rsid w:val="00ED1800"/>
    <w:rsid w:val="00ED521D"/>
    <w:rsid w:val="00EF1CA5"/>
    <w:rsid w:val="00F05191"/>
    <w:rsid w:val="00F13D82"/>
    <w:rsid w:val="00F25FF1"/>
    <w:rsid w:val="00F6710A"/>
    <w:rsid w:val="00F72385"/>
    <w:rsid w:val="00F81B9A"/>
    <w:rsid w:val="00F9339A"/>
    <w:rsid w:val="00FE2C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BD883C"/>
  <w15:chartTrackingRefBased/>
  <w15:docId w15:val="{15AD7F5F-B00D-4667-B96E-FB10208962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A1394"/>
    <w:pPr>
      <w:spacing w:after="0" w:line="240" w:lineRule="auto"/>
    </w:pPr>
    <w:rPr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454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B454E"/>
  </w:style>
  <w:style w:type="paragraph" w:styleId="Footer">
    <w:name w:val="footer"/>
    <w:basedOn w:val="Normal"/>
    <w:link w:val="FooterChar"/>
    <w:uiPriority w:val="99"/>
    <w:unhideWhenUsed/>
    <w:rsid w:val="00CB454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B454E"/>
  </w:style>
  <w:style w:type="character" w:styleId="PlaceholderText">
    <w:name w:val="Placeholder Text"/>
    <w:basedOn w:val="DefaultParagraphFont"/>
    <w:uiPriority w:val="99"/>
    <w:semiHidden/>
    <w:rsid w:val="00CB454E"/>
    <w:rPr>
      <w:color w:val="808080"/>
    </w:rPr>
  </w:style>
  <w:style w:type="table" w:styleId="TableGrid">
    <w:name w:val="Table Grid"/>
    <w:basedOn w:val="TableNormal"/>
    <w:uiPriority w:val="39"/>
    <w:rsid w:val="007B49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2CAF46F7D30449C49A59C86E69902D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A203E-3265-422F-9CB9-D1D0760C7A8F}"/>
      </w:docPartPr>
      <w:docPartBody>
        <w:p w:rsidR="00A464E1" w:rsidRDefault="00157F29">
          <w:r w:rsidRPr="00406023">
            <w:rPr>
              <w:rStyle w:val="PlaceholderText"/>
            </w:rPr>
            <w:t>Empty</w:t>
          </w:r>
        </w:p>
      </w:docPartBody>
    </w:docPart>
    <w:docPart>
      <w:docPartPr>
        <w:name w:val="B8B6B5B7775C47B28FE590A3C426EA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B3F9F5-3395-41AA-A94B-D9697075753A}"/>
      </w:docPartPr>
      <w:docPartBody>
        <w:p w:rsidR="00A464E1" w:rsidRDefault="00157F29" w:rsidP="00157F29">
          <w:pPr>
            <w:pStyle w:val="B8B6B5B7775C47B28FE590A3C426EA75"/>
          </w:pPr>
          <w:r w:rsidRPr="00FF2D34">
            <w:rPr>
              <w:rStyle w:val="PlaceholderText"/>
            </w:rPr>
            <w:t>Empty</w:t>
          </w:r>
        </w:p>
      </w:docPartBody>
    </w:docPart>
    <w:docPart>
      <w:docPartPr>
        <w:name w:val="8DDE4791D1D74972B899214B22655B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CE2A08-A7BC-4210-9CAD-B9E360C4B064}"/>
      </w:docPartPr>
      <w:docPartBody>
        <w:p w:rsidR="00A464E1" w:rsidRDefault="00157F29" w:rsidP="00157F29">
          <w:pPr>
            <w:pStyle w:val="8DDE4791D1D74972B899214B22655B14"/>
          </w:pPr>
          <w:r w:rsidRPr="00406023">
            <w:rPr>
              <w:rStyle w:val="PlaceholderText"/>
            </w:rPr>
            <w:t>Empty</w:t>
          </w:r>
        </w:p>
      </w:docPartBody>
    </w:docPart>
    <w:docPart>
      <w:docPartPr>
        <w:name w:val="B23709313F8C46F1B62ABF477C0D8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55B61C-3746-4A65-AD2D-AF78349AB50A}"/>
      </w:docPartPr>
      <w:docPartBody>
        <w:p w:rsidR="00A464E1" w:rsidRDefault="00157F29" w:rsidP="00157F29">
          <w:pPr>
            <w:pStyle w:val="B23709313F8C46F1B62ABF477C0D8116"/>
          </w:pPr>
          <w:r w:rsidRPr="00406023">
            <w:rPr>
              <w:rStyle w:val="PlaceholderText"/>
            </w:rPr>
            <w:t>Empty</w:t>
          </w:r>
        </w:p>
      </w:docPartBody>
    </w:docPart>
    <w:docPart>
      <w:docPartPr>
        <w:name w:val="762B86FB066E40A48C507EA70CD6D8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CE3234-0132-4758-A742-672A7D0B4DE5}"/>
      </w:docPartPr>
      <w:docPartBody>
        <w:p w:rsidR="004B03E6" w:rsidRDefault="001F1030">
          <w:r w:rsidRPr="00DA78D6">
            <w:rPr>
              <w:rStyle w:val="PlaceholderText"/>
            </w:rPr>
            <w:t>Empty</w:t>
          </w:r>
        </w:p>
      </w:docPartBody>
    </w:docPart>
    <w:docPart>
      <w:docPartPr>
        <w:name w:val="BFE791F65F384BA59B26C36993483A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130BEA-98AB-49C9-A1EE-C6D4D110A342}"/>
      </w:docPartPr>
      <w:docPartBody>
        <w:p w:rsidR="005965D1" w:rsidRDefault="00234A02" w:rsidP="00234A02">
          <w:pPr>
            <w:pStyle w:val="BFE791F65F384BA59B26C36993483ADD"/>
          </w:pPr>
          <w:r w:rsidRPr="00406023">
            <w:rPr>
              <w:rStyle w:val="PlaceholderText"/>
            </w:rPr>
            <w:t>Empty</w:t>
          </w:r>
        </w:p>
      </w:docPartBody>
    </w:docPart>
    <w:docPart>
      <w:docPartPr>
        <w:name w:val="6BF5AD2DA257495FB8736A127C800F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D71BC1-ED17-48E8-B225-FCAE93C771E5}"/>
      </w:docPartPr>
      <w:docPartBody>
        <w:p w:rsidR="005965D1" w:rsidRDefault="00234A02" w:rsidP="00234A02">
          <w:pPr>
            <w:pStyle w:val="6BF5AD2DA257495FB8736A127C800FB3"/>
          </w:pPr>
          <w:r w:rsidRPr="00406023">
            <w:rPr>
              <w:rStyle w:val="PlaceholderText"/>
            </w:rPr>
            <w:t>Empty</w:t>
          </w:r>
        </w:p>
      </w:docPartBody>
    </w:docPart>
    <w:docPart>
      <w:docPartPr>
        <w:name w:val="3FA1FF74CABB4FC2ADBD69EDADB153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328CDE-66BF-47C8-9A63-B42823C1EE5D}"/>
      </w:docPartPr>
      <w:docPartBody>
        <w:p w:rsidR="005965D1" w:rsidRDefault="00234A02" w:rsidP="00234A02">
          <w:pPr>
            <w:pStyle w:val="3FA1FF74CABB4FC2ADBD69EDADB15372"/>
          </w:pPr>
          <w:r w:rsidRPr="00406023">
            <w:rPr>
              <w:rStyle w:val="PlaceholderText"/>
            </w:rPr>
            <w:t>Empty</w:t>
          </w:r>
        </w:p>
      </w:docPartBody>
    </w:docPart>
    <w:docPart>
      <w:docPartPr>
        <w:name w:val="D60FEEE2005F4230A71905C29162E2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17CA8F-0D4C-4ED4-AC46-34CB3252877F}"/>
      </w:docPartPr>
      <w:docPartBody>
        <w:p w:rsidR="005965D1" w:rsidRDefault="00234A02" w:rsidP="00234A02">
          <w:pPr>
            <w:pStyle w:val="D60FEEE2005F4230A71905C29162E2E8"/>
          </w:pPr>
          <w:r w:rsidRPr="00F736F7">
            <w:rPr>
              <w:rStyle w:val="PlaceholderText"/>
            </w:rPr>
            <w:t>Empty</w:t>
          </w:r>
        </w:p>
      </w:docPartBody>
    </w:docPart>
    <w:docPart>
      <w:docPartPr>
        <w:name w:val="FAE36C67976B47838CA47FDFDC9B43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6202A8-9993-489C-B5B1-48F003EDAF62}"/>
      </w:docPartPr>
      <w:docPartBody>
        <w:p w:rsidR="005965D1" w:rsidRDefault="00234A02" w:rsidP="00234A02">
          <w:pPr>
            <w:pStyle w:val="FAE36C67976B47838CA47FDFDC9B43CA"/>
          </w:pPr>
          <w:r w:rsidRPr="00F736F7">
            <w:rPr>
              <w:rStyle w:val="PlaceholderText"/>
            </w:rPr>
            <w:t>Empty</w:t>
          </w:r>
        </w:p>
      </w:docPartBody>
    </w:docPart>
    <w:docPart>
      <w:docPartPr>
        <w:name w:val="29C7435C7BB44B0CA04E055E1CEF22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7504E8-87C7-4945-B61D-B6F730D7A888}"/>
      </w:docPartPr>
      <w:docPartBody>
        <w:p w:rsidR="005965D1" w:rsidRDefault="00234A02" w:rsidP="00234A02">
          <w:pPr>
            <w:pStyle w:val="29C7435C7BB44B0CA04E055E1CEF22DD"/>
          </w:pPr>
          <w:r w:rsidRPr="00406023">
            <w:rPr>
              <w:rStyle w:val="PlaceholderText"/>
            </w:rPr>
            <w:t>Empty</w:t>
          </w:r>
        </w:p>
      </w:docPartBody>
    </w:docPart>
    <w:docPart>
      <w:docPartPr>
        <w:name w:val="64831F5BE63E4B23995B68F537B639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34793C-1EE2-438C-85E3-D13BD93063B2}"/>
      </w:docPartPr>
      <w:docPartBody>
        <w:p w:rsidR="005965D1" w:rsidRDefault="00234A02" w:rsidP="00234A02">
          <w:pPr>
            <w:pStyle w:val="64831F5BE63E4B23995B68F537B6392E"/>
          </w:pPr>
          <w:r w:rsidRPr="00406023">
            <w:rPr>
              <w:rStyle w:val="PlaceholderText"/>
            </w:rPr>
            <w:t>Empty</w:t>
          </w:r>
        </w:p>
      </w:docPartBody>
    </w:docPart>
    <w:docPart>
      <w:docPartPr>
        <w:name w:val="2BC48243DC9440689034D65DE77556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6C41D3-1F6A-4257-AF21-F88C5969134B}"/>
      </w:docPartPr>
      <w:docPartBody>
        <w:p w:rsidR="005965D1" w:rsidRDefault="00234A02" w:rsidP="00234A02">
          <w:pPr>
            <w:pStyle w:val="2BC48243DC9440689034D65DE7755641"/>
          </w:pPr>
          <w:r w:rsidRPr="00406023">
            <w:rPr>
              <w:rStyle w:val="PlaceholderText"/>
            </w:rPr>
            <w:t>Empty</w:t>
          </w:r>
        </w:p>
      </w:docPartBody>
    </w:docPart>
    <w:docPart>
      <w:docPartPr>
        <w:name w:val="3F77A072791D4AA186BD87A524B515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EEDD78-898A-44E9-8815-A23F2B6E67CA}"/>
      </w:docPartPr>
      <w:docPartBody>
        <w:p w:rsidR="005965D1" w:rsidRDefault="00234A02" w:rsidP="00234A02">
          <w:pPr>
            <w:pStyle w:val="3F77A072791D4AA186BD87A524B515B9"/>
          </w:pPr>
          <w:r w:rsidRPr="00406023">
            <w:rPr>
              <w:rStyle w:val="PlaceholderText"/>
            </w:rPr>
            <w:t>Empty</w:t>
          </w:r>
        </w:p>
      </w:docPartBody>
    </w:docPart>
    <w:docPart>
      <w:docPartPr>
        <w:name w:val="59DC396B71D74722B77A5F88C4BE13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DF18B3-D3D9-401C-A4CD-567766A49A51}"/>
      </w:docPartPr>
      <w:docPartBody>
        <w:p w:rsidR="005965D1" w:rsidRDefault="00234A02" w:rsidP="00234A02">
          <w:pPr>
            <w:pStyle w:val="59DC396B71D74722B77A5F88C4BE13FF"/>
          </w:pPr>
          <w:r w:rsidRPr="00F736F7">
            <w:rPr>
              <w:rStyle w:val="PlaceholderText"/>
            </w:rPr>
            <w:t>Empty</w:t>
          </w:r>
        </w:p>
      </w:docPartBody>
    </w:docPart>
    <w:docPart>
      <w:docPartPr>
        <w:name w:val="BDE247A1BE5447919E294696613CD6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F0C368-85CD-4880-BDFF-5F7261C22773}"/>
      </w:docPartPr>
      <w:docPartBody>
        <w:p w:rsidR="005965D1" w:rsidRDefault="00234A02" w:rsidP="00234A02">
          <w:pPr>
            <w:pStyle w:val="BDE247A1BE5447919E294696613CD6EC"/>
          </w:pPr>
          <w:r w:rsidRPr="00F736F7">
            <w:rPr>
              <w:rStyle w:val="PlaceholderText"/>
            </w:rPr>
            <w:t>Empty</w:t>
          </w:r>
        </w:p>
      </w:docPartBody>
    </w:docPart>
    <w:docPart>
      <w:docPartPr>
        <w:name w:val="C5390A9BF6274FE58399C419B49D77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DCB090-D3FF-4639-9F0B-147C70BA68EA}"/>
      </w:docPartPr>
      <w:docPartBody>
        <w:p w:rsidR="005965D1" w:rsidRDefault="00234A02" w:rsidP="00234A02">
          <w:pPr>
            <w:pStyle w:val="C5390A9BF6274FE58399C419B49D77D5"/>
          </w:pPr>
          <w:r w:rsidRPr="00406023">
            <w:rPr>
              <w:rStyle w:val="PlaceholderText"/>
            </w:rPr>
            <w:t>Empty</w:t>
          </w:r>
        </w:p>
      </w:docPartBody>
    </w:docPart>
    <w:docPart>
      <w:docPartPr>
        <w:name w:val="2BA6AA51D58B4206A5B4A57C6044E4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B70AB7-4AD7-42F5-85C6-5948AC45A990}"/>
      </w:docPartPr>
      <w:docPartBody>
        <w:p w:rsidR="005965D1" w:rsidRDefault="00234A02" w:rsidP="00234A02">
          <w:pPr>
            <w:pStyle w:val="2BA6AA51D58B4206A5B4A57C6044E488"/>
          </w:pPr>
          <w:r w:rsidRPr="00406023">
            <w:rPr>
              <w:rStyle w:val="PlaceholderText"/>
            </w:rPr>
            <w:t>Empty</w:t>
          </w:r>
        </w:p>
      </w:docPartBody>
    </w:docPart>
    <w:docPart>
      <w:docPartPr>
        <w:name w:val="A4AE02E699C44348B361D04487C020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554401-D927-4849-9166-8525273F5B25}"/>
      </w:docPartPr>
      <w:docPartBody>
        <w:p w:rsidR="005965D1" w:rsidRDefault="00234A02" w:rsidP="00234A02">
          <w:pPr>
            <w:pStyle w:val="A4AE02E699C44348B361D04487C02002"/>
          </w:pPr>
          <w:r w:rsidRPr="00406023">
            <w:rPr>
              <w:rStyle w:val="PlaceholderText"/>
            </w:rPr>
            <w:t>Empty</w:t>
          </w:r>
        </w:p>
      </w:docPartBody>
    </w:docPart>
    <w:docPart>
      <w:docPartPr>
        <w:name w:val="6BB14A5D83634A0382FC56BEA923A6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D1A38E-C861-4DD3-AEC6-47D6ECB581F6}"/>
      </w:docPartPr>
      <w:docPartBody>
        <w:p w:rsidR="005965D1" w:rsidRDefault="00234A02" w:rsidP="00234A02">
          <w:pPr>
            <w:pStyle w:val="6BB14A5D83634A0382FC56BEA923A6DE"/>
          </w:pPr>
          <w:r w:rsidRPr="00406023">
            <w:rPr>
              <w:rStyle w:val="PlaceholderText"/>
            </w:rPr>
            <w:t>Empty</w:t>
          </w:r>
        </w:p>
      </w:docPartBody>
    </w:docPart>
    <w:docPart>
      <w:docPartPr>
        <w:name w:val="1BF92291516A468DAEE41EE434371F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334106-EDA6-4F63-9EF2-E58CA6DE598A}"/>
      </w:docPartPr>
      <w:docPartBody>
        <w:p w:rsidR="005965D1" w:rsidRDefault="00234A02" w:rsidP="00234A02">
          <w:pPr>
            <w:pStyle w:val="1BF92291516A468DAEE41EE434371F4F"/>
          </w:pPr>
          <w:r w:rsidRPr="00F736F7">
            <w:rPr>
              <w:rStyle w:val="PlaceholderText"/>
            </w:rPr>
            <w:t>Empty</w:t>
          </w:r>
        </w:p>
      </w:docPartBody>
    </w:docPart>
    <w:docPart>
      <w:docPartPr>
        <w:name w:val="6794B26CA98D42A18DE4F3A21315D1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E82B6B-CF28-439E-8281-7D0126A3203E}"/>
      </w:docPartPr>
      <w:docPartBody>
        <w:p w:rsidR="005965D1" w:rsidRDefault="00234A02" w:rsidP="00234A02">
          <w:pPr>
            <w:pStyle w:val="6794B26CA98D42A18DE4F3A21315D1D7"/>
          </w:pPr>
          <w:r w:rsidRPr="00406023">
            <w:rPr>
              <w:rStyle w:val="PlaceholderText"/>
            </w:rPr>
            <w:t>Empty</w:t>
          </w:r>
        </w:p>
      </w:docPartBody>
    </w:docPart>
    <w:docPart>
      <w:docPartPr>
        <w:name w:val="4254A1AB308A4F6C9C02BB47C8A31D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5D179E-466B-42D0-9E4A-E231E9A1E433}"/>
      </w:docPartPr>
      <w:docPartBody>
        <w:p w:rsidR="005965D1" w:rsidRDefault="00234A02" w:rsidP="00234A02">
          <w:pPr>
            <w:pStyle w:val="4254A1AB308A4F6C9C02BB47C8A31D6D"/>
          </w:pPr>
          <w:r w:rsidRPr="00406023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E286B03BDB4F48C59504CA0ED3CC46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0C16F9-CB6F-4B35-91C0-E2BF2DA35FB9}"/>
      </w:docPartPr>
      <w:docPartBody>
        <w:p w:rsidR="005965D1" w:rsidRDefault="00234A02" w:rsidP="00234A02">
          <w:pPr>
            <w:pStyle w:val="E286B03BDB4F48C59504CA0ED3CC4670"/>
          </w:pPr>
          <w:r w:rsidRPr="00406023">
            <w:rPr>
              <w:rStyle w:val="PlaceholderText"/>
            </w:rPr>
            <w:t>Empty</w:t>
          </w:r>
        </w:p>
      </w:docPartBody>
    </w:docPart>
    <w:docPart>
      <w:docPartPr>
        <w:name w:val="F028194CAA724081972134125EDD43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0FC754-65BE-4BFD-B8F1-CA60932C97BC}"/>
      </w:docPartPr>
      <w:docPartBody>
        <w:p w:rsidR="005965D1" w:rsidRDefault="00234A02" w:rsidP="00234A02">
          <w:pPr>
            <w:pStyle w:val="F028194CAA724081972134125EDD43B4"/>
          </w:pPr>
          <w:r w:rsidRPr="00F736F7">
            <w:rPr>
              <w:rStyle w:val="PlaceholderText"/>
            </w:rPr>
            <w:t>Empty</w:t>
          </w:r>
        </w:p>
      </w:docPartBody>
    </w:docPart>
    <w:docPart>
      <w:docPartPr>
        <w:name w:val="FEA94E213AC049289E45647A63A27A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9F3333-C8DF-4CD1-AE29-1FA30CC62F29}"/>
      </w:docPartPr>
      <w:docPartBody>
        <w:p w:rsidR="005965D1" w:rsidRDefault="00234A02" w:rsidP="00234A02">
          <w:pPr>
            <w:pStyle w:val="FEA94E213AC049289E45647A63A27A84"/>
          </w:pPr>
          <w:r w:rsidRPr="00F736F7">
            <w:rPr>
              <w:rStyle w:val="PlaceholderText"/>
            </w:rPr>
            <w:t>Empty</w:t>
          </w:r>
        </w:p>
      </w:docPartBody>
    </w:docPart>
    <w:docPart>
      <w:docPartPr>
        <w:name w:val="A08892C4B2F24BAD9DDD4452FF09E7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6BD958-8659-44A6-869C-E30EEED0E79E}"/>
      </w:docPartPr>
      <w:docPartBody>
        <w:p w:rsidR="005965D1" w:rsidRDefault="00234A02" w:rsidP="00234A02">
          <w:pPr>
            <w:pStyle w:val="A08892C4B2F24BAD9DDD4452FF09E746"/>
          </w:pPr>
          <w:r w:rsidRPr="00406023">
            <w:rPr>
              <w:rStyle w:val="PlaceholderText"/>
            </w:rPr>
            <w:t>Empty</w:t>
          </w:r>
        </w:p>
      </w:docPartBody>
    </w:docPart>
    <w:docPart>
      <w:docPartPr>
        <w:name w:val="0F9A7EE149FD436881D82356C94949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AAC4F2-BBCF-43C7-98AA-A5F45691CB5D}"/>
      </w:docPartPr>
      <w:docPartBody>
        <w:p w:rsidR="005965D1" w:rsidRDefault="00234A02" w:rsidP="00234A02">
          <w:pPr>
            <w:pStyle w:val="0F9A7EE149FD436881D82356C9494941"/>
          </w:pPr>
          <w:r w:rsidRPr="00406023">
            <w:rPr>
              <w:rStyle w:val="PlaceholderText"/>
            </w:rPr>
            <w:t>Empty</w:t>
          </w:r>
        </w:p>
      </w:docPartBody>
    </w:docPart>
    <w:docPart>
      <w:docPartPr>
        <w:name w:val="1DEC912E57B64AA1BF906DB450FE32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020444-D8B1-4313-B9C6-7ACBB00A6C3C}"/>
      </w:docPartPr>
      <w:docPartBody>
        <w:p w:rsidR="005965D1" w:rsidRDefault="00234A02" w:rsidP="00234A02">
          <w:pPr>
            <w:pStyle w:val="1DEC912E57B64AA1BF906DB450FE3296"/>
          </w:pPr>
          <w:r w:rsidRPr="00406023">
            <w:rPr>
              <w:rStyle w:val="PlaceholderText"/>
            </w:rPr>
            <w:t>Empty</w:t>
          </w:r>
        </w:p>
      </w:docPartBody>
    </w:docPart>
    <w:docPart>
      <w:docPartPr>
        <w:name w:val="15D9007941EE4C93B82AA49B813667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0AB3B8-907E-45BC-B482-ED7488F617B6}"/>
      </w:docPartPr>
      <w:docPartBody>
        <w:p w:rsidR="005965D1" w:rsidRDefault="00234A02" w:rsidP="00234A02">
          <w:pPr>
            <w:pStyle w:val="15D9007941EE4C93B82AA49B81366779"/>
          </w:pPr>
          <w:r w:rsidRPr="00406023">
            <w:rPr>
              <w:rStyle w:val="PlaceholderText"/>
            </w:rPr>
            <w:t>Empty</w:t>
          </w:r>
        </w:p>
      </w:docPartBody>
    </w:docPart>
    <w:docPart>
      <w:docPartPr>
        <w:name w:val="F1194F75E3794EC2BAF5521343EB2D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98ECBC-5CA8-4665-B89C-2277C1C6F783}"/>
      </w:docPartPr>
      <w:docPartBody>
        <w:p w:rsidR="005965D1" w:rsidRDefault="00234A02" w:rsidP="00234A02">
          <w:pPr>
            <w:pStyle w:val="F1194F75E3794EC2BAF5521343EB2DCE"/>
          </w:pPr>
          <w:r w:rsidRPr="00F736F7">
            <w:rPr>
              <w:rStyle w:val="PlaceholderText"/>
            </w:rPr>
            <w:t>Empty</w:t>
          </w:r>
        </w:p>
      </w:docPartBody>
    </w:docPart>
    <w:docPart>
      <w:docPartPr>
        <w:name w:val="60458FA2D09F499491D32295A7D215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C6FCEF-E821-42A2-867B-5512270B637E}"/>
      </w:docPartPr>
      <w:docPartBody>
        <w:p w:rsidR="005965D1" w:rsidRDefault="00234A02" w:rsidP="00234A02">
          <w:pPr>
            <w:pStyle w:val="60458FA2D09F499491D32295A7D21580"/>
          </w:pPr>
          <w:r w:rsidRPr="00F736F7">
            <w:rPr>
              <w:rStyle w:val="PlaceholderText"/>
            </w:rPr>
            <w:t>Empty</w:t>
          </w:r>
        </w:p>
      </w:docPartBody>
    </w:docPart>
    <w:docPart>
      <w:docPartPr>
        <w:name w:val="6D619B13D27B4E0099E945F3EA0DB6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9BE971-240A-4C7C-B615-0B9540DAAF8F}"/>
      </w:docPartPr>
      <w:docPartBody>
        <w:p w:rsidR="005965D1" w:rsidRDefault="00234A02" w:rsidP="00234A02">
          <w:pPr>
            <w:pStyle w:val="6D619B13D27B4E0099E945F3EA0DB675"/>
          </w:pPr>
          <w:r w:rsidRPr="00406023">
            <w:rPr>
              <w:rStyle w:val="PlaceholderText"/>
            </w:rPr>
            <w:t>Empty</w:t>
          </w:r>
        </w:p>
      </w:docPartBody>
    </w:docPart>
    <w:docPart>
      <w:docPartPr>
        <w:name w:val="FA0BA6EB76904F02B5ABBA0286A588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2738A8-5BC4-42AE-94AD-9B32C1626630}"/>
      </w:docPartPr>
      <w:docPartBody>
        <w:p w:rsidR="005965D1" w:rsidRDefault="00234A02" w:rsidP="00234A02">
          <w:pPr>
            <w:pStyle w:val="FA0BA6EB76904F02B5ABBA0286A5887F"/>
          </w:pPr>
          <w:r w:rsidRPr="00406023">
            <w:rPr>
              <w:rStyle w:val="PlaceholderText"/>
            </w:rPr>
            <w:t>Empty</w:t>
          </w:r>
        </w:p>
      </w:docPartBody>
    </w:docPart>
    <w:docPart>
      <w:docPartPr>
        <w:name w:val="B088C313F3EF468E8DA632B2E39CB4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97EC52-5348-4884-B1B4-CC4254502976}"/>
      </w:docPartPr>
      <w:docPartBody>
        <w:p w:rsidR="005965D1" w:rsidRDefault="00234A02" w:rsidP="00234A02">
          <w:pPr>
            <w:pStyle w:val="B088C313F3EF468E8DA632B2E39CB487"/>
          </w:pPr>
          <w:r w:rsidRPr="00406023">
            <w:rPr>
              <w:rStyle w:val="PlaceholderText"/>
            </w:rPr>
            <w:t>Empty</w:t>
          </w:r>
        </w:p>
      </w:docPartBody>
    </w:docPart>
    <w:docPart>
      <w:docPartPr>
        <w:name w:val="A97ABB305561419DB86B6CF0F40BAD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C63C4F-B94B-4962-B4C2-6C76638FCFA7}"/>
      </w:docPartPr>
      <w:docPartBody>
        <w:p w:rsidR="005965D1" w:rsidRDefault="00234A02" w:rsidP="00234A02">
          <w:pPr>
            <w:pStyle w:val="A97ABB305561419DB86B6CF0F40BADB1"/>
          </w:pPr>
          <w:r w:rsidRPr="00406023">
            <w:rPr>
              <w:rStyle w:val="PlaceholderText"/>
            </w:rPr>
            <w:t>Empty</w:t>
          </w:r>
        </w:p>
      </w:docPartBody>
    </w:docPart>
    <w:docPart>
      <w:docPartPr>
        <w:name w:val="7E14DC08CF194EB790868F4846BFBF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CB1185-113E-4756-B561-1245A99B3DAE}"/>
      </w:docPartPr>
      <w:docPartBody>
        <w:p w:rsidR="005965D1" w:rsidRDefault="00234A02" w:rsidP="00234A02">
          <w:pPr>
            <w:pStyle w:val="7E14DC08CF194EB790868F4846BFBF6B"/>
          </w:pPr>
          <w:r w:rsidRPr="00F736F7">
            <w:rPr>
              <w:rStyle w:val="PlaceholderText"/>
            </w:rPr>
            <w:t>Empty</w:t>
          </w:r>
        </w:p>
      </w:docPartBody>
    </w:docPart>
    <w:docPart>
      <w:docPartPr>
        <w:name w:val="855D60D96DCA4088BBC887401DA315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74CDEC-EF48-4557-BDD7-9E3815EDA28E}"/>
      </w:docPartPr>
      <w:docPartBody>
        <w:p w:rsidR="005965D1" w:rsidRDefault="00234A02" w:rsidP="00234A02">
          <w:pPr>
            <w:pStyle w:val="855D60D96DCA4088BBC887401DA315E2"/>
          </w:pPr>
          <w:r w:rsidRPr="004828FC">
            <w:rPr>
              <w:rStyle w:val="PlaceholderText"/>
            </w:rPr>
            <w:t>Empty</w:t>
          </w:r>
        </w:p>
      </w:docPartBody>
    </w:docPart>
    <w:docPart>
      <w:docPartPr>
        <w:name w:val="7F5FAD00EE664278A747402A980ED2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2CB7A0-EEE7-434C-A32C-1B547269ED8D}"/>
      </w:docPartPr>
      <w:docPartBody>
        <w:p w:rsidR="005965D1" w:rsidRDefault="00234A02" w:rsidP="00234A02">
          <w:pPr>
            <w:pStyle w:val="7F5FAD00EE664278A747402A980ED210"/>
          </w:pPr>
          <w:r w:rsidRPr="00403CEA">
            <w:rPr>
              <w:rStyle w:val="PlaceholderText"/>
            </w:rPr>
            <w:t>Empty</w:t>
          </w:r>
        </w:p>
      </w:docPartBody>
    </w:docPart>
    <w:docPart>
      <w:docPartPr>
        <w:name w:val="DDC09F03279B46FE94C86FBFE14076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0FA2BD-F583-4450-AA51-9F2F23E91831}"/>
      </w:docPartPr>
      <w:docPartBody>
        <w:p w:rsidR="005965D1" w:rsidRDefault="00234A02">
          <w:r w:rsidRPr="004828FC">
            <w:rPr>
              <w:rStyle w:val="PlaceholderText"/>
            </w:rPr>
            <w:t>Empty</w:t>
          </w:r>
        </w:p>
      </w:docPartBody>
    </w:docPart>
    <w:docPart>
      <w:docPartPr>
        <w:name w:val="3DE05AF3C5514950B09BEF4616CE92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0523FE-07D3-4027-9181-2CA483D97037}"/>
      </w:docPartPr>
      <w:docPartBody>
        <w:p w:rsidR="00AC2BB4" w:rsidRDefault="00780008">
          <w:r w:rsidRPr="005A4B52">
            <w:rPr>
              <w:rStyle w:val="PlaceholderText"/>
            </w:rPr>
            <w:t>Empt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E396A"/>
    <w:rsid w:val="00157F29"/>
    <w:rsid w:val="001F1030"/>
    <w:rsid w:val="00234A02"/>
    <w:rsid w:val="002A10DA"/>
    <w:rsid w:val="003E396A"/>
    <w:rsid w:val="004B03E6"/>
    <w:rsid w:val="005965D1"/>
    <w:rsid w:val="006265E0"/>
    <w:rsid w:val="00662E27"/>
    <w:rsid w:val="006671EC"/>
    <w:rsid w:val="00780008"/>
    <w:rsid w:val="007C217B"/>
    <w:rsid w:val="00936AB5"/>
    <w:rsid w:val="00A464E1"/>
    <w:rsid w:val="00AC2BB4"/>
    <w:rsid w:val="00C0717C"/>
    <w:rsid w:val="00CE39E5"/>
    <w:rsid w:val="00D31AF5"/>
    <w:rsid w:val="00EB18F3"/>
    <w:rsid w:val="00F844D2"/>
    <w:rsid w:val="00FA75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80008"/>
    <w:rPr>
      <w:color w:val="808080"/>
    </w:rPr>
  </w:style>
  <w:style w:type="paragraph" w:customStyle="1" w:styleId="B8B6B5B7775C47B28FE590A3C426EA75">
    <w:name w:val="B8B6B5B7775C47B28FE590A3C426EA75"/>
    <w:rsid w:val="00157F29"/>
  </w:style>
  <w:style w:type="paragraph" w:customStyle="1" w:styleId="8DDE4791D1D74972B899214B22655B14">
    <w:name w:val="8DDE4791D1D74972B899214B22655B14"/>
    <w:rsid w:val="00157F29"/>
  </w:style>
  <w:style w:type="paragraph" w:customStyle="1" w:styleId="B23709313F8C46F1B62ABF477C0D8116">
    <w:name w:val="B23709313F8C46F1B62ABF477C0D8116"/>
    <w:rsid w:val="00157F29"/>
  </w:style>
  <w:style w:type="paragraph" w:customStyle="1" w:styleId="BFE791F65F384BA59B26C36993483ADD">
    <w:name w:val="BFE791F65F384BA59B26C36993483ADD"/>
    <w:rsid w:val="00234A02"/>
    <w:rPr>
      <w:lang w:val="sl-SI" w:eastAsia="sl-SI"/>
    </w:rPr>
  </w:style>
  <w:style w:type="paragraph" w:customStyle="1" w:styleId="6BF5AD2DA257495FB8736A127C800FB3">
    <w:name w:val="6BF5AD2DA257495FB8736A127C800FB3"/>
    <w:rsid w:val="00234A02"/>
    <w:rPr>
      <w:lang w:val="sl-SI" w:eastAsia="sl-SI"/>
    </w:rPr>
  </w:style>
  <w:style w:type="paragraph" w:customStyle="1" w:styleId="3FA1FF74CABB4FC2ADBD69EDADB15372">
    <w:name w:val="3FA1FF74CABB4FC2ADBD69EDADB15372"/>
    <w:rsid w:val="00234A02"/>
    <w:rPr>
      <w:lang w:val="sl-SI" w:eastAsia="sl-SI"/>
    </w:rPr>
  </w:style>
  <w:style w:type="paragraph" w:customStyle="1" w:styleId="D60FEEE2005F4230A71905C29162E2E8">
    <w:name w:val="D60FEEE2005F4230A71905C29162E2E8"/>
    <w:rsid w:val="00234A02"/>
    <w:rPr>
      <w:lang w:val="sl-SI" w:eastAsia="sl-SI"/>
    </w:rPr>
  </w:style>
  <w:style w:type="paragraph" w:customStyle="1" w:styleId="FAE36C67976B47838CA47FDFDC9B43CA">
    <w:name w:val="FAE36C67976B47838CA47FDFDC9B43CA"/>
    <w:rsid w:val="00234A02"/>
    <w:rPr>
      <w:lang w:val="sl-SI" w:eastAsia="sl-SI"/>
    </w:rPr>
  </w:style>
  <w:style w:type="paragraph" w:customStyle="1" w:styleId="29C7435C7BB44B0CA04E055E1CEF22DD">
    <w:name w:val="29C7435C7BB44B0CA04E055E1CEF22DD"/>
    <w:rsid w:val="00234A02"/>
    <w:rPr>
      <w:lang w:val="sl-SI" w:eastAsia="sl-SI"/>
    </w:rPr>
  </w:style>
  <w:style w:type="paragraph" w:customStyle="1" w:styleId="64831F5BE63E4B23995B68F537B6392E">
    <w:name w:val="64831F5BE63E4B23995B68F537B6392E"/>
    <w:rsid w:val="00234A02"/>
    <w:rPr>
      <w:lang w:val="sl-SI" w:eastAsia="sl-SI"/>
    </w:rPr>
  </w:style>
  <w:style w:type="paragraph" w:customStyle="1" w:styleId="2BC48243DC9440689034D65DE7755641">
    <w:name w:val="2BC48243DC9440689034D65DE7755641"/>
    <w:rsid w:val="00234A02"/>
    <w:rPr>
      <w:lang w:val="sl-SI" w:eastAsia="sl-SI"/>
    </w:rPr>
  </w:style>
  <w:style w:type="paragraph" w:customStyle="1" w:styleId="3F77A072791D4AA186BD87A524B515B9">
    <w:name w:val="3F77A072791D4AA186BD87A524B515B9"/>
    <w:rsid w:val="00234A02"/>
    <w:rPr>
      <w:lang w:val="sl-SI" w:eastAsia="sl-SI"/>
    </w:rPr>
  </w:style>
  <w:style w:type="paragraph" w:customStyle="1" w:styleId="59DC396B71D74722B77A5F88C4BE13FF">
    <w:name w:val="59DC396B71D74722B77A5F88C4BE13FF"/>
    <w:rsid w:val="00234A02"/>
    <w:rPr>
      <w:lang w:val="sl-SI" w:eastAsia="sl-SI"/>
    </w:rPr>
  </w:style>
  <w:style w:type="paragraph" w:customStyle="1" w:styleId="BDE247A1BE5447919E294696613CD6EC">
    <w:name w:val="BDE247A1BE5447919E294696613CD6EC"/>
    <w:rsid w:val="00234A02"/>
    <w:rPr>
      <w:lang w:val="sl-SI" w:eastAsia="sl-SI"/>
    </w:rPr>
  </w:style>
  <w:style w:type="paragraph" w:customStyle="1" w:styleId="C5390A9BF6274FE58399C419B49D77D5">
    <w:name w:val="C5390A9BF6274FE58399C419B49D77D5"/>
    <w:rsid w:val="00234A02"/>
    <w:rPr>
      <w:lang w:val="sl-SI" w:eastAsia="sl-SI"/>
    </w:rPr>
  </w:style>
  <w:style w:type="paragraph" w:customStyle="1" w:styleId="2BA6AA51D58B4206A5B4A57C6044E488">
    <w:name w:val="2BA6AA51D58B4206A5B4A57C6044E488"/>
    <w:rsid w:val="00234A02"/>
    <w:rPr>
      <w:lang w:val="sl-SI" w:eastAsia="sl-SI"/>
    </w:rPr>
  </w:style>
  <w:style w:type="paragraph" w:customStyle="1" w:styleId="A4AE02E699C44348B361D04487C02002">
    <w:name w:val="A4AE02E699C44348B361D04487C02002"/>
    <w:rsid w:val="00234A02"/>
    <w:rPr>
      <w:lang w:val="sl-SI" w:eastAsia="sl-SI"/>
    </w:rPr>
  </w:style>
  <w:style w:type="paragraph" w:customStyle="1" w:styleId="6BB14A5D83634A0382FC56BEA923A6DE">
    <w:name w:val="6BB14A5D83634A0382FC56BEA923A6DE"/>
    <w:rsid w:val="00234A02"/>
    <w:rPr>
      <w:lang w:val="sl-SI" w:eastAsia="sl-SI"/>
    </w:rPr>
  </w:style>
  <w:style w:type="paragraph" w:customStyle="1" w:styleId="1BF92291516A468DAEE41EE434371F4F">
    <w:name w:val="1BF92291516A468DAEE41EE434371F4F"/>
    <w:rsid w:val="00234A02"/>
    <w:rPr>
      <w:lang w:val="sl-SI" w:eastAsia="sl-SI"/>
    </w:rPr>
  </w:style>
  <w:style w:type="paragraph" w:customStyle="1" w:styleId="6794B26CA98D42A18DE4F3A21315D1D7">
    <w:name w:val="6794B26CA98D42A18DE4F3A21315D1D7"/>
    <w:rsid w:val="00234A02"/>
    <w:rPr>
      <w:lang w:val="sl-SI" w:eastAsia="sl-SI"/>
    </w:rPr>
  </w:style>
  <w:style w:type="paragraph" w:customStyle="1" w:styleId="4254A1AB308A4F6C9C02BB47C8A31D6D">
    <w:name w:val="4254A1AB308A4F6C9C02BB47C8A31D6D"/>
    <w:rsid w:val="00234A02"/>
    <w:rPr>
      <w:lang w:val="sl-SI" w:eastAsia="sl-SI"/>
    </w:rPr>
  </w:style>
  <w:style w:type="paragraph" w:customStyle="1" w:styleId="E286B03BDB4F48C59504CA0ED3CC4670">
    <w:name w:val="E286B03BDB4F48C59504CA0ED3CC4670"/>
    <w:rsid w:val="00234A02"/>
    <w:rPr>
      <w:lang w:val="sl-SI" w:eastAsia="sl-SI"/>
    </w:rPr>
  </w:style>
  <w:style w:type="paragraph" w:customStyle="1" w:styleId="F028194CAA724081972134125EDD43B4">
    <w:name w:val="F028194CAA724081972134125EDD43B4"/>
    <w:rsid w:val="00234A02"/>
    <w:rPr>
      <w:lang w:val="sl-SI" w:eastAsia="sl-SI"/>
    </w:rPr>
  </w:style>
  <w:style w:type="paragraph" w:customStyle="1" w:styleId="FEA94E213AC049289E45647A63A27A84">
    <w:name w:val="FEA94E213AC049289E45647A63A27A84"/>
    <w:rsid w:val="00234A02"/>
    <w:rPr>
      <w:lang w:val="sl-SI" w:eastAsia="sl-SI"/>
    </w:rPr>
  </w:style>
  <w:style w:type="paragraph" w:customStyle="1" w:styleId="A08892C4B2F24BAD9DDD4452FF09E746">
    <w:name w:val="A08892C4B2F24BAD9DDD4452FF09E746"/>
    <w:rsid w:val="00234A02"/>
    <w:rPr>
      <w:lang w:val="sl-SI" w:eastAsia="sl-SI"/>
    </w:rPr>
  </w:style>
  <w:style w:type="paragraph" w:customStyle="1" w:styleId="0F9A7EE149FD436881D82356C9494941">
    <w:name w:val="0F9A7EE149FD436881D82356C9494941"/>
    <w:rsid w:val="00234A02"/>
    <w:rPr>
      <w:lang w:val="sl-SI" w:eastAsia="sl-SI"/>
    </w:rPr>
  </w:style>
  <w:style w:type="paragraph" w:customStyle="1" w:styleId="1DEC912E57B64AA1BF906DB450FE3296">
    <w:name w:val="1DEC912E57B64AA1BF906DB450FE3296"/>
    <w:rsid w:val="00234A02"/>
    <w:rPr>
      <w:lang w:val="sl-SI" w:eastAsia="sl-SI"/>
    </w:rPr>
  </w:style>
  <w:style w:type="paragraph" w:customStyle="1" w:styleId="15D9007941EE4C93B82AA49B81366779">
    <w:name w:val="15D9007941EE4C93B82AA49B81366779"/>
    <w:rsid w:val="00234A02"/>
    <w:rPr>
      <w:lang w:val="sl-SI" w:eastAsia="sl-SI"/>
    </w:rPr>
  </w:style>
  <w:style w:type="paragraph" w:customStyle="1" w:styleId="F1194F75E3794EC2BAF5521343EB2DCE">
    <w:name w:val="F1194F75E3794EC2BAF5521343EB2DCE"/>
    <w:rsid w:val="00234A02"/>
    <w:rPr>
      <w:lang w:val="sl-SI" w:eastAsia="sl-SI"/>
    </w:rPr>
  </w:style>
  <w:style w:type="paragraph" w:customStyle="1" w:styleId="60458FA2D09F499491D32295A7D21580">
    <w:name w:val="60458FA2D09F499491D32295A7D21580"/>
    <w:rsid w:val="00234A02"/>
    <w:rPr>
      <w:lang w:val="sl-SI" w:eastAsia="sl-SI"/>
    </w:rPr>
  </w:style>
  <w:style w:type="paragraph" w:customStyle="1" w:styleId="6D619B13D27B4E0099E945F3EA0DB675">
    <w:name w:val="6D619B13D27B4E0099E945F3EA0DB675"/>
    <w:rsid w:val="00234A02"/>
    <w:rPr>
      <w:lang w:val="sl-SI" w:eastAsia="sl-SI"/>
    </w:rPr>
  </w:style>
  <w:style w:type="paragraph" w:customStyle="1" w:styleId="FA0BA6EB76904F02B5ABBA0286A5887F">
    <w:name w:val="FA0BA6EB76904F02B5ABBA0286A5887F"/>
    <w:rsid w:val="00234A02"/>
    <w:rPr>
      <w:lang w:val="sl-SI" w:eastAsia="sl-SI"/>
    </w:rPr>
  </w:style>
  <w:style w:type="paragraph" w:customStyle="1" w:styleId="B088C313F3EF468E8DA632B2E39CB487">
    <w:name w:val="B088C313F3EF468E8DA632B2E39CB487"/>
    <w:rsid w:val="00234A02"/>
    <w:rPr>
      <w:lang w:val="sl-SI" w:eastAsia="sl-SI"/>
    </w:rPr>
  </w:style>
  <w:style w:type="paragraph" w:customStyle="1" w:styleId="A97ABB305561419DB86B6CF0F40BADB1">
    <w:name w:val="A97ABB305561419DB86B6CF0F40BADB1"/>
    <w:rsid w:val="00234A02"/>
    <w:rPr>
      <w:lang w:val="sl-SI" w:eastAsia="sl-SI"/>
    </w:rPr>
  </w:style>
  <w:style w:type="paragraph" w:customStyle="1" w:styleId="7E14DC08CF194EB790868F4846BFBF6B">
    <w:name w:val="7E14DC08CF194EB790868F4846BFBF6B"/>
    <w:rsid w:val="00234A02"/>
    <w:rPr>
      <w:lang w:val="sl-SI" w:eastAsia="sl-SI"/>
    </w:rPr>
  </w:style>
  <w:style w:type="paragraph" w:customStyle="1" w:styleId="855D60D96DCA4088BBC887401DA315E2">
    <w:name w:val="855D60D96DCA4088BBC887401DA315E2"/>
    <w:rsid w:val="00234A02"/>
    <w:rPr>
      <w:lang w:val="sl-SI" w:eastAsia="sl-SI"/>
    </w:rPr>
  </w:style>
  <w:style w:type="paragraph" w:customStyle="1" w:styleId="7F5FAD00EE664278A747402A980ED210">
    <w:name w:val="7F5FAD00EE664278A747402A980ED210"/>
    <w:rsid w:val="00234A02"/>
    <w:rPr>
      <w:lang w:val="sl-SI" w:eastAsia="sl-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0D096AFEF3B0E40BBC90A8227B6C52E" ma:contentTypeVersion="8" ma:contentTypeDescription="Ustvari nov dokument." ma:contentTypeScope="" ma:versionID="3fe3770d333285ba2f637006e9675d11">
  <xsd:schema xmlns:xsd="http://www.w3.org/2001/XMLSchema" xmlns:xs="http://www.w3.org/2001/XMLSchema" xmlns:p="http://schemas.microsoft.com/office/2006/metadata/properties" xmlns:ns2="84d325d9-f480-4979-b7f7-74984f89b95e" xmlns:ns3="9b4a5071-7cb5-49e1-8d15-568baa72ef15" targetNamespace="http://schemas.microsoft.com/office/2006/metadata/properties" ma:root="true" ma:fieldsID="3b91c143238d0abc18aef06a6325206e" ns2:_="" ns3:_="">
    <xsd:import namespace="84d325d9-f480-4979-b7f7-74984f89b95e"/>
    <xsd:import namespace="9b4a5071-7cb5-49e1-8d15-568baa72ef1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d325d9-f480-4979-b7f7-74984f89b95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V skupni rabi z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V skupni rabi s podrobnostmi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4a5071-7cb5-49e1-8d15-568baa72ef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rojectData xmlns="http://Docentric.org/ProjectData.xml" ProductId="3" ProductVersion="6.1.37.1661">
  <UISettings xmlns="" ELEMENT_APPEAREANCE_TYPE="1">
    <ElementsPane IsVisible="1" DockPosition="2" Width="358" Height="876"/>
    <LivePreviewPane IsVisible="1" DockPosition="0" Width="300" Height="876"/>
  </UISettings>
  <dataSourcePackage xmlns:d2p1="http://schemas.docentric.com/dynamics-ax/templates" xmlns="http://schemas.docentric.com/dynamics-ax/templates" d2p1:uri="">
    <ssrsReportInfo d2p1:reportId="WMSJournalTrans.Report" d2p1:dataSourceProviderClassName="DocWMSJournalTransDSP" d2p1:erModelMappingGuid="{00000000-0000-0000-0000-000000000000}" d2p1:erDataModelGuid="{00000000-0000-0000-0000-000000000000}" d2p1:erSolutionGuid="{00000000-0000-0000-0000-000000000000}" d2p1:dataSourceType="SSRS"/>
    <languages d2p1:defaultLanguage="en-US">
      <language d2p1:value="da"/>
      <language d2p1:value="de"/>
      <language d2p1:value="en-US"/>
      <language d2p1:value="es"/>
      <language d2p1:value="fi"/>
      <language d2p1:value="fr"/>
      <language d2p1:value="it"/>
      <language d2p1:value="ja"/>
      <language d2p1:value="nl"/>
      <language d2p1:value="sv"/>
    </languages>
    <labels>
      <label d2p1:name="Journal lines, inventory" d2p1:code="@SYS24048" d2p1:section="Custom">
        <text d2p1:language="da" d2p1:value="Kladdelinjer, Lager"/>
        <text d2p1:language="de" d2p1:value="Erfassungspositionen, Lager"/>
        <text d2p1:language="en-US" d2p1:value="Journal lines, inventory"/>
        <text d2p1:language="es" d2p1:value="Líneas del diario, Inventario"/>
        <text d2p1:language="fi" d2p1:value="Kirjauskansioiden rivit, varasto"/>
        <text d2p1:language="fr" d2p1:value="Lignes de journal, Stock"/>
        <text d2p1:language="it" d2p1:value="Righe giornale di registrazione, Magazzino"/>
        <text d2p1:language="ja" d2p1:value="仕訳帳明細行、在庫"/>
        <text d2p1:language="nl" d2p1:value="Journaalregels, Voorraad"/>
        <text d2p1:language="sv" d2p1:value="Journalrader, lager"/>
      </label>
      <label d2p1:name="of" d2p1:code="@SYS26401" d2p1:section="Custom">
        <text d2p1:language="da" d2p1:value="af"/>
        <text d2p1:language="de" d2p1:value="von"/>
        <text d2p1:language="en-US" d2p1:value="of"/>
        <text d2p1:language="es" d2p1:value="de"/>
        <text d2p1:language="fi" d2p1:value="mistä"/>
        <text d2p1:language="fr" d2p1:value="de"/>
        <text d2p1:language="it" d2p1:value="di"/>
        <text d2p1:language="ja" d2p1:value="/"/>
        <text d2p1:language="nl" d2p1:value="van"/>
        <text d2p1:language="sv" d2p1:value="av"/>
      </label>
      <label d2p1:name="Page" d2p1:code="@SYS5250" d2p1:section="Custom">
        <text d2p1:language="da" d2p1:value="Side"/>
        <text d2p1:language="de" d2p1:value="Seite"/>
        <text d2p1:language="en-US" d2p1:value="Page"/>
        <text d2p1:language="es" d2p1:value="Página"/>
        <text d2p1:language="fi" d2p1:value="Sivu"/>
        <text d2p1:language="fr" d2p1:value="Page"/>
        <text d2p1:language="it" d2p1:value="Pagina"/>
        <text d2p1:language="ja" d2p1:value="ページ"/>
        <text d2p1:language="nl" d2p1:value="Pagina"/>
        <text d2p1:language="sv" d2p1:value="Sida"/>
      </label>
      <label d2p1:name="" d2p1:code="@DocentricAX:CompanyId">
        <text d2p1:language="da" d2p1:value="Company ID"/>
        <text d2p1:language="de" d2p1:value="Company ID"/>
        <text d2p1:language="en-US" d2p1:value="Company ID"/>
        <text d2p1:language="es" d2p1:value="Company ID"/>
        <text d2p1:language="fi" d2p1:value="Company ID"/>
        <text d2p1:language="fr" d2p1:value="Company ID"/>
        <text d2p1:language="it" d2p1:value="Company ID"/>
        <text d2p1:language="ja" d2p1:value="Company ID"/>
        <text d2p1:language="nl" d2p1:value="Company ID"/>
        <text d2p1:language="sv" d2p1:value="Company ID"/>
      </label>
      <label d2p1:name="" d2p1:code="@DocentricAX:CompanyLanguage">
        <text d2p1:language="da" d2p1:value="Company language"/>
        <text d2p1:language="de" d2p1:value="Company language"/>
        <text d2p1:language="en-US" d2p1:value="Company language"/>
        <text d2p1:language="es" d2p1:value="Company language"/>
        <text d2p1:language="fi" d2p1:value="Company language"/>
        <text d2p1:language="fr" d2p1:value="Company language"/>
        <text d2p1:language="it" d2p1:value="Company language"/>
        <text d2p1:language="ja" d2p1:value="Company language"/>
        <text d2p1:language="nl" d2p1:value="Company language"/>
        <text d2p1:language="sv" d2p1:value="Company language"/>
      </label>
      <label d2p1:name="" d2p1:code="@DocentricAX:CompanyLogo">
        <text d2p1:language="da" d2p1:value="Company logo"/>
        <text d2p1:language="de" d2p1:value="Company logo"/>
        <text d2p1:language="en-US" d2p1:value="Company logo"/>
        <text d2p1:language="es" d2p1:value="Company logo"/>
        <text d2p1:language="fi" d2p1:value="Company logo"/>
        <text d2p1:language="fr" d2p1:value="Company logo"/>
        <text d2p1:language="it" d2p1:value="Company logo"/>
        <text d2p1:language="ja" d2p1:value="Company logo"/>
        <text d2p1:language="nl" d2p1:value="Company logo"/>
        <text d2p1:language="sv" d2p1:value="Company logo"/>
      </label>
      <label d2p1:name="" d2p1:code="@DocentricAX:CompanyLogoIncluded">
        <text d2p1:language="da" d2p1:value="Is company logo included"/>
        <text d2p1:language="de" d2p1:value="Is company logo included"/>
        <text d2p1:language="en-US" d2p1:value="Is company logo included"/>
        <text d2p1:language="es" d2p1:value="Is company logo included"/>
        <text d2p1:language="fi" d2p1:value="Is company logo included"/>
        <text d2p1:language="fr" d2p1:value="Is company logo included"/>
        <text d2p1:language="it" d2p1:value="Is company logo included"/>
        <text d2p1:language="ja" d2p1:value="Is company logo included"/>
        <text d2p1:language="nl" d2p1:value="Is company logo included"/>
        <text d2p1:language="sv" d2p1:value="Is company logo included"/>
      </label>
      <label d2p1:name="" d2p1:code="@DocentricAX:CurrentCompanyInfo">
        <text d2p1:language="da" d2p1:value="Current company info"/>
        <text d2p1:language="de" d2p1:value="Current company info"/>
        <text d2p1:language="en-US" d2p1:value="Current company info"/>
        <text d2p1:language="es" d2p1:value="Current company info"/>
        <text d2p1:language="fi" d2p1:value="Current company info"/>
        <text d2p1:language="fr" d2p1:value="Current company info"/>
        <text d2p1:language="it" d2p1:value="Current company info"/>
        <text d2p1:language="ja" d2p1:value="Current company info"/>
        <text d2p1:language="nl" d2p1:value="Current company info"/>
        <text d2p1:language="sv" d2p1:value="Current company info"/>
      </label>
      <label d2p1:name="" d2p1:code="@DocentricAX:CurrentLanguageId">
        <text d2p1:language="da" d2p1:value="Current language ID"/>
        <text d2p1:language="de" d2p1:value="Current language ID"/>
        <text d2p1:language="en-US" d2p1:value="Current language ID"/>
        <text d2p1:language="es" d2p1:value="Current language ID"/>
        <text d2p1:language="fi" d2p1:value="Current language ID"/>
        <text d2p1:language="fr" d2p1:value="Current language ID"/>
        <text d2p1:language="it" d2p1:value="Current language ID"/>
        <text d2p1:language="ja" d2p1:value="Current language ID"/>
        <text d2p1:language="nl" d2p1:value="Current language ID"/>
        <text d2p1:language="sv" d2p1:value="Current language ID"/>
      </label>
      <label d2p1:name="" d2p1:code="@DocentricAX:CurrentWorkerInfo">
        <text d2p1:language="da" d2p1:value="Current worker info"/>
        <text d2p1:language="de" d2p1:value="Current worker info"/>
        <text d2p1:language="en-US" d2p1:value="Current worker info"/>
        <text d2p1:language="es" d2p1:value="Current worker info"/>
        <text d2p1:language="fi" d2p1:value="Current worker info"/>
        <text d2p1:language="fr" d2p1:value="Current worker info"/>
        <text d2p1:language="it" d2p1:value="Current worker info"/>
        <text d2p1:language="ja" d2p1:value="Current worker info"/>
        <text d2p1:language="nl" d2p1:value="Current worker info"/>
        <text d2p1:language="sv" d2p1:value="Current worker info"/>
      </label>
      <label d2p1:name="" d2p1:code="@DocentricAX:DdspParameters">
        <text d2p1:language="da" d2p1:value="Report parameters"/>
        <text d2p1:language="de" d2p1:value="Report parameters"/>
        <text d2p1:language="en-US" d2p1:value="Report parameters"/>
        <text d2p1:language="es" d2p1:value="Report parameters"/>
        <text d2p1:language="fi" d2p1:value="Report parameters"/>
        <text d2p1:language="fr" d2p1:value="Report parameters"/>
        <text d2p1:language="it" d2p1:value="Report parameters"/>
        <text d2p1:language="ja" d2p1:value="Report parameters"/>
        <text d2p1:language="nl" d2p1:value="Report parameters"/>
        <text d2p1:language="sv" d2p1:value="Report parameters"/>
      </label>
      <label d2p1:name="" d2p1:code="@DocentricAX:DimensionDescription">
        <text d2p1:language="da" d2p1:value="Dimension description"/>
        <text d2p1:language="de" d2p1:value="Dimension description"/>
        <text d2p1:language="en-US" d2p1:value="Dimension description"/>
        <text d2p1:language="es" d2p1:value="Dimension description"/>
        <text d2p1:language="fi" d2p1:value="Dimension description"/>
        <text d2p1:language="fr" d2p1:value="Dimension description"/>
        <text d2p1:language="it" d2p1:value="Dimension description"/>
        <text d2p1:language="ja" d2p1:value="Dimension description"/>
        <text d2p1:language="nl" d2p1:value="Dimension description"/>
        <text d2p1:language="sv" d2p1:value="Dimension description"/>
      </label>
      <label d2p1:name="" d2p1:code="@DocentricAX:DimensionValue">
        <text d2p1:language="da" d2p1:value="Dimension value"/>
        <text d2p1:language="de" d2p1:value="Dimension value"/>
        <text d2p1:language="en-US" d2p1:value="Dimension value"/>
        <text d2p1:language="es" d2p1:value="Dimension value"/>
        <text d2p1:language="fi" d2p1:value="Dimension value"/>
        <text d2p1:language="fr" d2p1:value="Dimension value"/>
        <text d2p1:language="it" d2p1:value="Dimension value"/>
        <text d2p1:language="ja" d2p1:value="Dimension value"/>
        <text d2p1:language="nl" d2p1:value="Dimension value"/>
        <text d2p1:language="sv" d2p1:value="Dimension value"/>
      </label>
      <label d2p1:name="" d2p1:code="@DocentricAX:DynamicAccounts">
        <text d2p1:language="da" d2p1:value="Dynamic accounts"/>
        <text d2p1:language="de" d2p1:value="Dynamic accounts"/>
        <text d2p1:language="en-US" d2p1:value="Dynamic accounts"/>
        <text d2p1:language="es" d2p1:value="Dynamic accounts"/>
        <text d2p1:language="fi" d2p1:value="Dynamic accounts"/>
        <text d2p1:language="fr" d2p1:value="Dynamic accounts"/>
        <text d2p1:language="it" d2p1:value="Dynamic accounts"/>
        <text d2p1:language="ja" d2p1:value="Dynamic accounts"/>
        <text d2p1:language="nl" d2p1:value="Dynamic accounts"/>
        <text d2p1:language="sv" d2p1:value="Dynamic accounts"/>
      </label>
      <label d2p1:name="" d2p1:code="@DocentricAX:EnumElementLabel">
        <text d2p1:language="da" d2p1:value="Enum element label"/>
        <text d2p1:language="de" d2p1:value="Enum element label"/>
        <text d2p1:language="en-US" d2p1:value="Enum element label"/>
        <text d2p1:language="es" d2p1:value="Enum element label"/>
        <text d2p1:language="fi" d2p1:value="Enum element label"/>
        <text d2p1:language="fr" d2p1:value="Enum element label"/>
        <text d2p1:language="it" d2p1:value="Enum element label"/>
        <text d2p1:language="ja" d2p1:value="Enum element label"/>
        <text d2p1:language="nl" d2p1:value="Enum element label"/>
        <text d2p1:language="sv" d2p1:value="Enum element label"/>
      </label>
      <label d2p1:name="" d2p1:code="@DocentricAX:EnumElementName">
        <text d2p1:language="da" d2p1:value="Enum element name"/>
        <text d2p1:language="de" d2p1:value="Enum element name"/>
        <text d2p1:language="en-US" d2p1:value="Enum element name"/>
        <text d2p1:language="es" d2p1:value="Enum element name"/>
        <text d2p1:language="fi" d2p1:value="Enum element name"/>
        <text d2p1:language="fr" d2p1:value="Enum element name"/>
        <text d2p1:language="it" d2p1:value="Enum element name"/>
        <text d2p1:language="ja" d2p1:value="Enum element name"/>
        <text d2p1:language="nl" d2p1:value="Enum element name"/>
        <text d2p1:language="sv" d2p1:value="Enum element name"/>
      </label>
      <label d2p1:name="" d2p1:code="@DocentricAX:EnumElementText">
        <text d2p1:language="da" d2p1:value="Enum element text"/>
        <text d2p1:language="de" d2p1:value="Enum element text"/>
        <text d2p1:language="en-US" d2p1:value="Enum element text"/>
        <text d2p1:language="es" d2p1:value="Enum element text"/>
        <text d2p1:language="fi" d2p1:value="Enum element text"/>
        <text d2p1:language="fr" d2p1:value="Enum element text"/>
        <text d2p1:language="it" d2p1:value="Enum element text"/>
        <text d2p1:language="ja" d2p1:value="Enum element text"/>
        <text d2p1:language="nl" d2p1:value="Enum element text"/>
        <text d2p1:language="sv" d2p1:value="Enum element text"/>
      </label>
      <label d2p1:name="" d2p1:code="@DocentricAX:EnumElementValue">
        <text d2p1:language="da" d2p1:value="Enum element value"/>
        <text d2p1:language="de" d2p1:value="Enum element value"/>
        <text d2p1:language="en-US" d2p1:value="Enum element value"/>
        <text d2p1:language="es" d2p1:value="Enum element value"/>
        <text d2p1:language="fi" d2p1:value="Enum element value"/>
        <text d2p1:language="fr" d2p1:value="Enum element value"/>
        <text d2p1:language="it" d2p1:value="Enum element value"/>
        <text d2p1:language="ja" d2p1:value="Enum element value"/>
        <text d2p1:language="nl" d2p1:value="Enum element value"/>
        <text d2p1:language="sv" d2p1:value="Enum element value"/>
      </label>
      <label d2p1:name="" d2p1:code="@DocentricAX:GeneralData">
        <text d2p1:language="da" d2p1:value="General data"/>
        <text d2p1:language="de" d2p1:value="General data"/>
        <text d2p1:language="en-US" d2p1:value="General data"/>
        <text d2p1:language="es" d2p1:value="General data"/>
        <text d2p1:language="fi" d2p1:value="General data"/>
        <text d2p1:language="fr" d2p1:value="General data"/>
        <text d2p1:language="it" d2p1:value="General data"/>
        <text d2p1:language="ja" d2p1:value="General data"/>
        <text d2p1:language="nl" d2p1:value="General data"/>
        <text d2p1:language="sv" d2p1:value="General data"/>
      </label>
      <label d2p1:name="" d2p1:code="@DocentricAX:LedgerDimDisplayValue">
        <text d2p1:language="da" d2p1:value="Ledger dimension display value"/>
        <text d2p1:language="de" d2p1:value="Ledger dimension display value"/>
        <text d2p1:language="en-US" d2p1:value="Ledger dimension display value"/>
        <text d2p1:language="es" d2p1:value="Ledger dimension display value"/>
        <text d2p1:language="fi" d2p1:value="Ledger dimension display value"/>
        <text d2p1:language="fr" d2p1:value="Ledger dimension display value"/>
        <text d2p1:language="it" d2p1:value="Ledger dimension display value"/>
        <text d2p1:language="ja" d2p1:value="Ledger dimension display value"/>
        <text d2p1:language="nl" d2p1:value="Ledger dimension display value"/>
        <text d2p1:language="sv" d2p1:value="Ledger dimension display value"/>
      </label>
      <label d2p1:name="" d2p1:code="@DocentricAX:Miscellaneous">
        <text d2p1:language="da" d2p1:value="Miscellaneous"/>
        <text d2p1:language="de" d2p1:value="Miscellaneous"/>
        <text d2p1:language="en-US" d2p1:value="Miscellaneous"/>
        <text d2p1:language="es" d2p1:value="Miscellaneous"/>
        <text d2p1:language="fi" d2p1:value="Miscellaneous"/>
        <text d2p1:language="fr" d2p1:value="Miscellaneous"/>
        <text d2p1:language="it" d2p1:value="Miscellaneous"/>
        <text d2p1:language="ja" d2p1:value="Miscellaneous"/>
        <text d2p1:language="nl" d2p1:value="Miscellaneous"/>
        <text d2p1:language="sv" d2p1:value="Miscellaneous"/>
      </label>
      <label d2p1:name="" d2p1:code="@DocentricAX:PrimaryDepartment">
        <text d2p1:language="da" d2p1:value="Primary department"/>
        <text d2p1:language="de" d2p1:value="Primary department"/>
        <text d2p1:language="en-US" d2p1:value="Primary department"/>
        <text d2p1:language="es" d2p1:value="Primary department"/>
        <text d2p1:language="fi" d2p1:value="Primary department"/>
        <text d2p1:language="fr" d2p1:value="Primary department"/>
        <text d2p1:language="it" d2p1:value="Primary department"/>
        <text d2p1:language="ja" d2p1:value="Primary department"/>
        <text d2p1:language="nl" d2p1:value="Primary department"/>
        <text d2p1:language="sv" d2p1:value="Primary department"/>
      </label>
      <label d2p1:name="" d2p1:code="@DocentricAX:PrimaryDepartmentNumber">
        <text d2p1:language="da" d2p1:value="Primary department number"/>
        <text d2p1:language="de" d2p1:value="Primary department number"/>
        <text d2p1:language="en-US" d2p1:value="Primary department number"/>
        <text d2p1:language="es" d2p1:value="Primary department number"/>
        <text d2p1:language="fi" d2p1:value="Primary department number"/>
        <text d2p1:language="fr" d2p1:value="Primary department number"/>
        <text d2p1:language="it" d2p1:value="Primary department number"/>
        <text d2p1:language="ja" d2p1:value="Primary department number"/>
        <text d2p1:language="nl" d2p1:value="Primary department number"/>
        <text d2p1:language="sv" d2p1:value="Primary department number"/>
      </label>
      <label d2p1:name="" d2p1:code="@DocentricAX:PrimaryPostalAddress">
        <text d2p1:language="da" d2p1:value="Primary postal address"/>
        <text d2p1:language="de" d2p1:value="Primary postal address"/>
        <text d2p1:language="en-US" d2p1:value="Primary postal address"/>
        <text d2p1:language="es" d2p1:value="Primary postal address"/>
        <text d2p1:language="fi" d2p1:value="Primary postal address"/>
        <text d2p1:language="fr" d2p1:value="Primary postal address"/>
        <text d2p1:language="it" d2p1:value="Primary postal address"/>
        <text d2p1:language="ja" d2p1:value="Primary postal address"/>
        <text d2p1:language="nl" d2p1:value="Primary postal address"/>
        <text d2p1:language="sv" d2p1:value="Primary postal address"/>
      </label>
      <label d2p1:name="" d2p1:code="@DocentricAX:ReportCaption">
        <text d2p1:language="da" d2p1:value="Report caption"/>
        <text d2p1:language="de" d2p1:value="Report caption"/>
        <text d2p1:language="en-US" d2p1:value="Report caption"/>
        <text d2p1:language="es" d2p1:value="Report caption"/>
        <text d2p1:language="fi" d2p1:value="Report caption"/>
        <text d2p1:language="fr" d2p1:value="Report caption"/>
        <text d2p1:language="it" d2p1:value="Report caption"/>
        <text d2p1:language="ja" d2p1:value="Report caption"/>
        <text d2p1:language="nl" d2p1:value="Report caption"/>
        <text d2p1:language="sv" d2p1:value="Report caption"/>
      </label>
      <label d2p1:name="" d2p1:code="@DocentricAX:ReportData">
        <text d2p1:language="da" d2p1:value="Report data"/>
        <text d2p1:language="de" d2p1:value="Report data"/>
        <text d2p1:language="en-US" d2p1:value="Report data"/>
        <text d2p1:language="es" d2p1:value="Report data"/>
        <text d2p1:language="fi" d2p1:value="Report data"/>
        <text d2p1:language="fr" d2p1:value="Report data"/>
        <text d2p1:language="it" d2p1:value="Report data"/>
        <text d2p1:language="ja" d2p1:value="Report data"/>
        <text d2p1:language="nl" d2p1:value="Report data"/>
        <text d2p1:language="sv" d2p1:value="Report data"/>
      </label>
      <label d2p1:name="" d2p1:code="@DocentricAX:SelectedPrintDestination">
        <text d2p1:language="da" d2p1:value="Selected print destination"/>
        <text d2p1:language="de" d2p1:value="Selected print destination"/>
        <text d2p1:language="en-US" d2p1:value="Selected print destination"/>
        <text d2p1:language="es" d2p1:value="Selected print destination"/>
        <text d2p1:language="fi" d2p1:value="Selected print destination"/>
        <text d2p1:language="fr" d2p1:value="Selected print destination"/>
        <text d2p1:language="it" d2p1:value="Selected print destination"/>
        <text d2p1:language="ja" d2p1:value="Selected print destination"/>
        <text d2p1:language="nl" d2p1:value="Selected print destination"/>
        <text d2p1:language="sv" d2p1:value="Selected print destination"/>
      </label>
      <label d2p1:name="" d2p1:code="@FLM270">
        <text d2p1:language="da" d2p1:value="Områder_DEMO_"/>
        <text d2p1:language="de" d2p1:value="Regionen _DEMO_"/>
        <text d2p1:language="en-US" d2p1:value="Regions _DEMO_"/>
        <text d2p1:language="es" d2p1:value="Regiones _DEMO_"/>
        <text d2p1:language="fi" d2p1:value="Alueet _DEMO_"/>
        <text d2p1:language="fr" d2p1:value="Régions _DEMO_"/>
        <text d2p1:language="it" d2p1:value="Regioni _DEMO_"/>
        <text d2p1:language="ja" d2p1:value="地域 _DEMO_"/>
        <text d2p1:language="nl" d2p1:value="Regio's _DEMO_"/>
        <text d2p1:language="sv" d2p1:value="Regioner _DEMO_"/>
      </label>
      <label d2p1:name="" d2p1:code="@FPK270000">
        <text d2p1:language="da" d2p1:value="Stil"/>
        <text d2p1:language="de" d2p1:value="Stil"/>
        <text d2p1:language="en-US" d2p1:value="Style"/>
        <text d2p1:language="es" d2p1:value="Estilo"/>
        <text d2p1:language="fi" d2p1:value="Tyyli"/>
        <text d2p1:language="fr" d2p1:value="Style"/>
        <text d2p1:language="it" d2p1:value="Stile"/>
        <text d2p1:language="ja" d2p1:value="スタイル"/>
        <text d2p1:language="nl" d2p1:value="Stijl"/>
        <text d2p1:language="sv" d2p1:value="Utförande"/>
      </label>
      <label d2p1:name="" d2p1:code="@GLS103588">
        <text d2p1:language="da" d2p1:value="Advance holders"/>
        <text d2p1:language="de" d2p1:value="Advance holders"/>
        <text d2p1:language="en-US" d2p1:value="Advance holders"/>
        <text d2p1:language="es" d2p1:value="Advance holders"/>
        <text d2p1:language="fi" d2p1:value="Advance holders"/>
        <text d2p1:language="fr" d2p1:value="Advance holders"/>
        <text d2p1:language="it" d2p1:value="Advance holders"/>
        <text d2p1:language="ja" d2p1:value="Advance holders"/>
        <text d2p1:language="nl" d2p1:value="Advance holders"/>
        <text d2p1:language="sv" d2p1:value="Advance holders"/>
      </label>
      <label d2p1:name="" d2p1:code="@GLS103666">
        <text d2p1:language="da" d2p1:value="Deferrals"/>
        <text d2p1:language="de" d2p1:value="Deferrals"/>
        <text d2p1:language="en-US" d2p1:value="Deferrals"/>
        <text d2p1:language="es" d2p1:value="Deferrals"/>
        <text d2p1:language="fi" d2p1:value="Deferrals"/>
        <text d2p1:language="fr" d2p1:value="Deferrals"/>
        <text d2p1:language="it" d2p1:value="Deferrals"/>
        <text d2p1:language="ja" d2p1:value="Deferrals"/>
        <text d2p1:language="nl" d2p1:value="Deferrals"/>
        <text d2p1:language="sv" d2p1:value="Deferrals"/>
      </label>
      <label d2p1:name="" d2p1:code="@GLS103734">
        <text d2p1:language="da" d2p1:value="Expense and income codes"/>
        <text d2p1:language="de" d2p1:value="Expense and income codes"/>
        <text d2p1:language="en-US" d2p1:value="Expense and income codes"/>
        <text d2p1:language="es" d2p1:value="Expense and income codes"/>
        <text d2p1:language="fi" d2p1:value="Expense and income codes"/>
        <text d2p1:language="fr" d2p1:value="Expense and income codes"/>
        <text d2p1:language="it" d2p1:value="Expense and income codes"/>
        <text d2p1:language="ja" d2p1:value="Expense and income codes"/>
        <text d2p1:language="nl" d2p1:value="Expense and income codes"/>
        <text d2p1:language="sv" d2p1:value="Expense and income codes"/>
      </label>
      <label d2p1:name="" d2p1:code="@GLS104459">
        <text d2p1:language="da" d2p1:value="Cash accounts"/>
        <text d2p1:language="de" d2p1:value="Cash accounts"/>
        <text d2p1:language="en-US" d2p1:value="Cash accounts"/>
        <text d2p1:language="es" d2p1:value="Cash accounts"/>
        <text d2p1:language="fi" d2p1:value="Cash accounts"/>
        <text d2p1:language="fr" d2p1:value="Cash accounts"/>
        <text d2p1:language="it" d2p1:value="Cash accounts"/>
        <text d2p1:language="ja" d2p1:value="Cash accounts"/>
        <text d2p1:language="nl" d2p1:value="Cash accounts"/>
        <text d2p1:language="sv" d2p1:value="Cash accounts"/>
      </label>
      <label d2p1:name="" d2p1:code="@GLS106645">
        <text d2p1:language="da" d2p1:value="Fixed assets (Russia)"/>
        <text d2p1:language="de" d2p1:value="Fixed assets (Russia)"/>
        <text d2p1:language="en-US" d2p1:value="Fixed assets (Russia)"/>
        <text d2p1:language="es" d2p1:value="Fixed assets (Russia)"/>
        <text d2p1:language="fi" d2p1:value="Fixed assets (Russia)"/>
        <text d2p1:language="fr" d2p1:value="Fixed assets (Russia)"/>
        <text d2p1:language="it" d2p1:value="Fixed assets (Russia)"/>
        <text d2p1:language="ja" d2p1:value="Fixed assets (Russia)"/>
        <text d2p1:language="nl" d2p1:value="Fixed assets (Russia)"/>
        <text d2p1:language="sv" d2p1:value="Fixed assets (Russia)"/>
      </label>
      <label d2p1:name="" d2p1:code="@GLS106724">
        <text d2p1:language="da" d2p1:value="Agreements"/>
        <text d2p1:language="de" d2p1:value="Agreements"/>
        <text d2p1:language="en-US" d2p1:value="Agreements"/>
        <text d2p1:language="es" d2p1:value="Agreements"/>
        <text d2p1:language="fi" d2p1:value="Agreements"/>
        <text d2p1:language="fr" d2p1:value="Agreements"/>
        <text d2p1:language="it" d2p1:value="Agreements"/>
        <text d2p1:language="ja" d2p1:value="Agreements"/>
        <text d2p1:language="nl" d2p1:value="Agreements"/>
        <text d2p1:language="sv" d2p1:value="Agreements"/>
      </label>
      <label d2p1:name="" d2p1:code="@GLS113769">
        <text d2p1:language="da" d2p1:value="Lagerprofil"/>
        <text d2p1:language="de" d2p1:value="Bestandsprofil"/>
        <text d2p1:language="en-US" d2p1:value="Inventory profile"/>
        <text d2p1:language="es" d2p1:value="Perfil de inventario"/>
        <text d2p1:language="fi" d2p1:value="Varastoprofiili"/>
        <text d2p1:language="fr" d2p1:value="Profil de stock"/>
        <text d2p1:language="it" d2p1:value="Profilo magazzino"/>
        <text d2p1:language="ja" d2p1:value="在庫プロファイル"/>
        <text d2p1:language="nl" d2p1:value="Voorraadprofiel"/>
        <text d2p1:language="sv" d2p1:value="Lagerprofil"/>
      </label>
      <label d2p1:name="" d2p1:code="@GLS115400">
        <text d2p1:language="da" d2p1:value="GTD number"/>
        <text d2p1:language="de" d2p1:value="GTD number"/>
        <text d2p1:language="en-US" d2p1:value="GTD number"/>
        <text d2p1:language="es" d2p1:value="GTD number"/>
        <text d2p1:language="fi" d2p1:value="GTD number"/>
        <text d2p1:language="fr" d2p1:value="GTD number"/>
        <text d2p1:language="it" d2p1:value="GTD number"/>
        <text d2p1:language="ja" d2p1:value="GTD number"/>
        <text d2p1:language="nl" d2p1:value="GTD number"/>
        <text d2p1:language="sv" d2p1:value="GTD number"/>
      </label>
      <label d2p1:name="" d2p1:code="@GLS115496">
        <text d2p1:language="da" d2p1:value="Ejer"/>
        <text d2p1:language="de" d2p1:value="Besitzer"/>
        <text d2p1:language="en-US" d2p1:value="Owner"/>
        <text d2p1:language="es" d2p1:value="Propietario"/>
        <text d2p1:language="fi" d2p1:value="Omistaja"/>
        <text d2p1:language="fr" d2p1:value="Propriétaire"/>
        <text d2p1:language="it" d2p1:value="Proprietario"/>
        <text d2p1:language="ja" d2p1:value="所有者"/>
        <text d2p1:language="nl" d2p1:value="Eigenaar"/>
        <text d2p1:language="sv" d2p1:value="Ägare"/>
      </label>
      <label d2p1:name="" d2p1:code="@GLS180550">
        <text d2p1:language="da" d2p1:value="Hash-kode"/>
        <text d2p1:language="de" d2p1:value="Hashcode"/>
        <text d2p1:language="en-US" d2p1:value="Hash code"/>
        <text d2p1:language="es" d2p1:value="Código hash"/>
        <text d2p1:language="fi" d2p1:value="Hajautuskoodi"/>
        <text d2p1:language="fr" d2p1:value="Code hachage"/>
        <text d2p1:language="it" d2p1:value="Codice hash"/>
        <text d2p1:language="ja" d2p1:value="ハッシュ コード"/>
        <text d2p1:language="nl" d2p1:value="Hashcode"/>
        <text d2p1:language="sv" d2p1:value="Hash-kod"/>
      </label>
      <label d2p1:name="" d2p1:code="@GLS220046">
        <text d2p1:language="da" d2p1:value="Virksomhedens leder"/>
        <text d2p1:language="de" d2p1:value="Leiter des Unternehmens"/>
        <text d2p1:language="en-US" d2p1:value="Head of the company"/>
        <text d2p1:language="es" d2p1:value="Director de la empresa"/>
        <text d2p1:language="fi" d2p1:value="Yrityksen johtaja"/>
        <text d2p1:language="fr" d2p1:value="Directeur de la société"/>
        <text d2p1:language="it" d2p1:value="Titolare della società"/>
        <text d2p1:language="ja" d2p1:value="会社の責任者"/>
        <text d2p1:language="nl" d2p1:value="Hoofd van het bedrijf"/>
        <text d2p1:language="sv" d2p1:value="Chef för företaget"/>
      </label>
      <label d2p1:name="" d2p1:code="@GLS220835">
        <text d2p1:language="da" d2p1:value="Virksomhedskode"/>
        <text d2p1:language="de" d2p1:value="Unternehmenscode"/>
        <text d2p1:language="en-US" d2p1:value="Enterprise code"/>
        <text d2p1:language="es" d2p1:value="Código de empresa"/>
        <text d2p1:language="fi" d2p1:value="Yrityksen koodi"/>
        <text d2p1:language="fr" d2p1:value="Code de l'entreprise"/>
        <text d2p1:language="it" d2p1:value="Codice impresa"/>
        <text d2p1:language="ja" d2p1:value="企業コード"/>
        <text d2p1:language="nl" d2p1:value="Ondernemingscode"/>
        <text d2p1:language="sv" d2p1:value="Företagskod"/>
      </label>
      <label d2p1:name="" d2p1:code="@RegistrationNumbers:EnterpriseIdCompanyId">
        <text d2p1:language="da" d2p1:value="Virksomheds-id (COID)"/>
        <text d2p1:language="de" d2p1:value="Enterprise-ID (COID)"/>
        <text d2p1:language="en-US" d2p1:value="Enterprise ID (COID)"/>
        <text d2p1:language="es" d2p1:value="Id. de empresa (COID)"/>
        <text d2p1:language="fi" d2p1:value="Yrityksen tunnus (COID)"/>
        <text d2p1:language="fr" d2p1:value="ID entreprise (COID)"/>
        <text d2p1:language="it" d2p1:value="ID azienda (COID)"/>
        <text d2p1:language="ja" d2p1:value="エンタープライズ ID (COID)"/>
        <text d2p1:language="nl" d2p1:value="Ondernemings-id (COID)"/>
        <text d2p1:language="sv" d2p1:value="Företags-ID (COID)"/>
      </label>
      <label d2p1:name="" d2p1:code="@ret3005">
        <text d2p1:language="da" d2p1:value="Butikker"/>
        <text d2p1:language="de" d2p1:value="Shops"/>
        <text d2p1:language="en-US" d2p1:value="Stores"/>
        <text d2p1:language="es" d2p1:value="Tiendas"/>
        <text d2p1:language="fi" d2p1:value="Myymälät"/>
        <text d2p1:language="fr" d2p1:value="Magasins"/>
        <text d2p1:language="it" d2p1:value="Punti vendita"/>
        <text d2p1:language="ja" d2p1:value="店舗"/>
        <text d2p1:language="nl" d2p1:value="Winkels"/>
        <text d2p1:language="sv" d2p1:value="Butiker"/>
      </label>
      <label d2p1:name="" d2p1:code="@RET3277">
        <text d2p1:language="da" d2p1:value="Kasseapparater"/>
        <text d2p1:language="de" d2p1:value="POS-Register"/>
        <text d2p1:language="en-US" d2p1:value="POS registers"/>
        <text d2p1:language="es" d2p1:value="Registros de PDV"/>
        <text d2p1:language="fi" d2p1:value="Kassakoneet"/>
        <text d2p1:language="fr" d2p1:value="Caisses enregistreuses de PDV"/>
        <text d2p1:language="it" d2p1:value="Registratori di cassa POS"/>
        <text d2p1:language="ja" d2p1:value="POS レジスター"/>
        <text d2p1:language="nl" d2p1:value="POS-kassa's"/>
        <text d2p1:language="sv" d2p1:value="Kassaregister"/>
      </label>
      <label d2p1:name="" d2p1:code="@RET5709">
        <text d2p1:language="da" d2p1:value="Detailkanaler"/>
        <text d2p1:language="de" d2p1:value="Retail Channels"/>
        <text d2p1:language="en-US" d2p1:value="Retail channels"/>
        <text d2p1:language="es" d2p1:value="Canales comerciales"/>
        <text d2p1:language="fi" d2p1:value="Vähittäismyyntikanavat"/>
        <text d2p1:language="fr" d2p1:value="Canaux de vente au détail"/>
        <text d2p1:language="it" d2p1:value="Canali di vendita al dettaglio"/>
        <text d2p1:language="ja" d2p1:value="小売チャネル"/>
        <text d2p1:language="nl" d2p1:value="Detailhandelafzetkanalen"/>
        <text d2p1:language="sv" d2p1:value="Butikskanaler"/>
      </label>
      <label d2p1:name="" d2p1:code="@SYS101242">
        <text d2p1:language="da" d2p1:value="Lokation"/>
        <text d2p1:language="de" d2p1:value="Lagerplatz"/>
        <text d2p1:language="en-US" d2p1:value="Location"/>
        <text d2p1:language="es" d2p1:value="Ubicación"/>
        <text d2p1:language="fi" d2p1:value="Sijainti"/>
        <text d2p1:language="fr" d2p1:value="Emplacement"/>
        <text d2p1:language="it" d2p1:value="Ubicazione"/>
        <text d2p1:language="ja" d2p1:value="場所"/>
        <text d2p1:language="nl" d2p1:value="Locatie"/>
        <text d2p1:language="sv" d2p1:value="Plats"/>
      </label>
      <label d2p1:name="" d2p1:code="@SYS103211">
        <text d2p1:language="da" d2p1:value="Sted"/>
        <text d2p1:language="de" d2p1:value="Standort"/>
        <text d2p1:language="en-US" d2p1:value="Site"/>
        <text d2p1:language="es" d2p1:value="Sitio"/>
        <text d2p1:language="fi" d2p1:value="Toimipaikka"/>
        <text d2p1:language="fr" d2p1:value="Site"/>
        <text d2p1:language="it" d2p1:value="Sito"/>
        <text d2p1:language="ja" d2p1:value="サイト"/>
        <text d2p1:language="nl" d2p1:value="Vestiging"/>
        <text d2p1:language="sv" d2p1:value="Site"/>
      </label>
      <label d2p1:name="" d2p1:code="@SYS112686">
        <text d2p1:language="da" d2p1:value="Sessionsdato og -klokkeslæt"/>
        <text d2p1:language="de" d2p1:value="Sitzungsdatum und -uhrzeit"/>
        <text d2p1:language="en-US" d2p1:value="Session date and time"/>
        <text d2p1:language="es" d2p1:value="Fecha y hora de la sesión"/>
        <text d2p1:language="fi" d2p1:value="Istunnon päivämäärä ja aika"/>
        <text d2p1:language="fr" d2p1:value="Date et heure de la session"/>
        <text d2p1:language="it" d2p1:value="Data e ora sessione"/>
        <text d2p1:language="ja" d2p1:value="セッション日時"/>
        <text d2p1:language="nl" d2p1:value="Sessiedatum en -tijd"/>
        <text d2p1:language="sv" d2p1:value="Sessionsdatum och -tid"/>
      </label>
      <label d2p1:name="" d2p1:code="@SYS11795">
        <text d2p1:language="da" d2p1:value="Sessionsdato"/>
        <text d2p1:language="de" d2p1:value="Sitzungsdatum"/>
        <text d2p1:language="en-US" d2p1:value="Session date"/>
        <text d2p1:language="es" d2p1:value="Fecha de la sesión"/>
        <text d2p1:language="fi" d2p1:value="Istunnon päivämäärä"/>
        <text d2p1:language="fr" d2p1:value="Date de la session"/>
        <text d2p1:language="it" d2p1:value="Data sessione"/>
        <text d2p1:language="ja" d2p1:value="セッション日付"/>
        <text d2p1:language="nl" d2p1:value="Sessiedatum"/>
        <text d2p1:language="sv" d2p1:value="Sessionsdatum"/>
      </label>
      <label d2p1:name="" d2p1:code="@SYS12371">
        <text d2p1:language="da" d2p1:value="Bilag"/>
        <text d2p1:language="de" d2p1:value="Beleg"/>
        <text d2p1:language="en-US" d2p1:value="Voucher"/>
        <text d2p1:language="es" d2p1:value="Asiento"/>
        <text d2p1:language="fi" d2p1:value="Tosite"/>
        <text d2p1:language="fr" d2p1:value="N° document"/>
        <text d2p1:language="it" d2p1:value="Giustificativo"/>
        <text d2p1:language="ja" d2p1:value="伝票"/>
        <text d2p1:language="nl" d2p1:value="Boekstuk"/>
        <text d2p1:language="sv" d2p1:value="Verifikation"/>
      </label>
      <label d2p1:name="" d2p1:code="@SYS12836">
        <text d2p1:language="da" d2p1:value="Varenummer"/>
        <text d2p1:language="de" d2p1:value="Artikelnummer"/>
        <text d2p1:language="en-US" d2p1:value="Item number"/>
        <text d2p1:language="es" d2p1:value="Código de artículo"/>
        <text d2p1:language="fi" d2p1:value="Nimiketunnus"/>
        <text d2p1:language="fr" d2p1:value="Numéro d'article"/>
        <text d2p1:language="it" d2p1:value="Numero articolo"/>
        <text d2p1:language="ja" d2p1:value="品目番号"/>
        <text d2p1:language="nl" d2p1:value="Artikelnummer"/>
        <text d2p1:language="sv" d2p1:value="Artikelnummer"/>
      </label>
      <label d2p1:name="" d2p1:code="@SYS129127">
        <text d2p1:language="da" d2p1:value="Brugerdefineret liste for økonomisk dimension"/>
        <text d2p1:language="de" d2p1:value="Finanzdimension für benutzerdefinierte Liste"/>
        <text d2p1:language="en-US" d2p1:value="Custom list financial dimension"/>
        <text d2p1:language="es" d2p1:value="Dimensión financiera de lista personalizada"/>
        <text d2p1:language="fi" d2p1:value="Mukautetun luettelon taloushallinnon dimensio"/>
        <text d2p1:language="fr" d2p1:value="Dimension financière de la liste personnalisée"/>
        <text d2p1:language="it" d2p1:value="Dimensione finanziaria elenco personalizzato"/>
        <text d2p1:language="ja" d2p1:value="カスタム リストの財務分析コード"/>
        <text d2p1:language="nl" d2p1:value="Financiële dimensie aangepaste lijst"/>
        <text d2p1:language="sv" d2p1:value="Anpassad lista för ekonomisk dimension"/>
      </label>
      <label d2p1:name="" d2p1:code="@SYS13522">
        <text d2p1:language="da" d2p1:value="Region"/>
        <text d2p1:language="de" d2p1:value="Landkreis"/>
        <text d2p1:language="en-US" d2p1:value="County"/>
        <text d2p1:language="es" d2p1:value="Provincia"/>
        <text d2p1:language="fi" d2p1:value="Alue "/>
        <text d2p1:language="fr" d2p1:value="Département"/>
        <text d2p1:language="it" d2p1:value="Provincia"/>
        <text d2p1:language="ja" d2p1:value="市区郡"/>
        <text d2p1:language="nl" d2p1:value="Graafschap"/>
        <text d2p1:language="sv" d2p1:value="Region"/>
      </label>
      <label d2p1:name="" d2p1:code="@SYS14011">
        <text d2p1:language="da" d2p1:value="Variant"/>
        <text d2p1:language="de" d2p1:value="Variante"/>
        <text d2p1:language="en-US" d2p1:value="Configuration"/>
        <text d2p1:language="es" d2p1:value="Configuración"/>
        <text d2p1:language="fi" d2p1:value="Konfigurointi"/>
        <text d2p1:language="fr" d2p1:value="Configuration"/>
        <text d2p1:language="it" d2p1:value="Configurazione"/>
        <text d2p1:language="ja" d2p1:value="コンフィギュレーション"/>
        <text d2p1:language="nl" d2p1:value="Configuratie"/>
        <text d2p1:language="sv" d2p1:value="Konfiguration"/>
      </label>
      <label d2p1:name="" d2p1:code="@SYS14578">
        <text d2p1:language="da" d2p1:value="Antal"/>
        <text d2p1:language="de" d2p1:value="Menge"/>
        <text d2p1:language="en-US" d2p1:value="Quantity"/>
        <text d2p1:language="es" d2p1:value="Cantidad"/>
        <text d2p1:language="fi" d2p1:value="Määrä"/>
        <text d2p1:language="fr" d2p1:value="Quantité"/>
        <text d2p1:language="it" d2p1:value="Quantità"/>
        <text d2p1:language="ja" d2p1:value="数量"/>
        <text d2p1:language="nl" d2p1:value="Hoeveelheid"/>
        <text d2p1:language="sv" d2p1:value="Kvantitet"/>
      </label>
      <label d2p1:name="" d2p1:code="@SYS1517">
        <text d2p1:language="da" d2p1:value="Bankkonto"/>
        <text d2p1:language="de" d2p1:value="Bankkonto"/>
        <text d2p1:language="en-US" d2p1:value="Bank account"/>
        <text d2p1:language="es" d2p1:value="Cuenta bancaria"/>
        <text d2p1:language="fi" d2p1:value="Pankkitili"/>
        <text d2p1:language="fr" d2p1:value="Compte bancaire"/>
        <text d2p1:language="it" d2p1:value="Conto bancario"/>
        <text d2p1:language="ja" d2p1:value="銀行口座"/>
        <text d2p1:language="nl" d2p1:value="Bankrekening"/>
        <text d2p1:language="sv" d2p1:value="Bankkonto"/>
      </label>
      <label d2p1:name="" d2p1:code="@SYS15682">
        <text d2p1:language="da" d2p1:value="Linjenummer"/>
        <text d2p1:language="de" d2p1:value="Positionsnummer"/>
        <text d2p1:language="en-US" d2p1:value="Line number"/>
        <text d2p1:language="es" d2p1:value="Número de línea"/>
        <text d2p1:language="fi" d2p1:value="Rivinumero"/>
        <text d2p1:language="fr" d2p1:value="Numéro de ligne"/>
        <text d2p1:language="it" d2p1:value="Numero riga"/>
        <text d2p1:language="ja" d2p1:value="明細行番号"/>
        <text d2p1:language="nl" d2p1:value="Regelnummer"/>
        <text d2p1:language="sv" d2p1:value="Radnummer"/>
      </label>
      <label d2p1:name="" d2p1:code="@SYS190388">
        <text d2p1:language="da" d2p1:value="Gadenummer"/>
        <text d2p1:language="de" d2p1:value="Hausnummer"/>
        <text d2p1:language="en-US" d2p1:value="Street number"/>
        <text d2p1:language="es" d2p1:value="Número de calle"/>
        <text d2p1:language="fi" d2p1:value="Kadunnumero"/>
        <text d2p1:language="fr" d2p1:value="Numéro de la rue"/>
        <text d2p1:language="it" d2p1:value="Numero civico"/>
        <text d2p1:language="ja" d2p1:value="番地"/>
        <text d2p1:language="nl" d2p1:value="Straatnummer"/>
        <text d2p1:language="sv" d2p1:value="Gatunummer"/>
      </label>
      <label d2p1:name="" d2p1:code="@SYS22221">
        <text d2p1:language="da" d2p1:value="Internetadresse"/>
        <text d2p1:language="de" d2p1:value="Internetadresse"/>
        <text d2p1:language="en-US" d2p1:value="Internet address"/>
        <text d2p1:language="es" d2p1:value="Dirección de Internet"/>
        <text d2p1:language="fi" d2p1:value="Internet-osoite"/>
        <text d2p1:language="fr" d2p1:value="Adresse Internet"/>
        <text d2p1:language="it" d2p1:value="Indirizzo Internet"/>
        <text d2p1:language="ja" d2p1:value="インターネット アドレス"/>
        <text d2p1:language="nl" d2p1:value="Internetadres"/>
        <text d2p1:language="sv" d2p1:value="Internet-adress"/>
      </label>
      <label d2p1:name="" d2p1:code="@SYS22249">
        <text d2p1:language="da" d2p1:value="Bynavn"/>
        <text d2p1:language="de" d2p1:value="Ort"/>
        <text d2p1:language="en-US" d2p1:value="City"/>
        <text d2p1:language="es" d2p1:value="Ciudad"/>
        <text d2p1:language="fi" d2p1:value="Paikkakunta"/>
        <text d2p1:language="fr" d2p1:value="Ville"/>
        <text d2p1:language="it" d2p1:value="Città"/>
        <text d2p1:language="ja" d2p1:value="市町村"/>
        <text d2p1:language="nl" d2p1:value="Plaats"/>
        <text d2p1:language="sv" d2p1:value="Ort"/>
      </label>
      <label d2p1:name="" d2p1:code="@SYS22737">
        <text d2p1:language="da" d2p1:value="Banknavn"/>
        <text d2p1:language="de" d2p1:value="Bankname"/>
        <text d2p1:language="en-US" d2p1:value="Bank name"/>
        <text d2p1:language="es" d2p1:value="Nombre del banco"/>
        <text d2p1:language="fi" d2p1:value="Pankin nimi"/>
        <text d2p1:language="fr" d2p1:value="Nom de banque"/>
        <text d2p1:language="it" d2p1:value="Nome banca"/>
        <text d2p1:language="ja" d2p1:value="銀行名"/>
        <text d2p1:language="nl" d2p1:value="Banknaam"/>
        <text d2p1:language="sv" d2p1:value="Banknamn"/>
      </label>
      <label d2p1:name="" d2p1:code="@SYS23725">
        <text d2p1:language="da" d2p1:value="SWIFT-kode"/>
        <text d2p1:language="de" d2p1:value="SWIFT-Code"/>
        <text d2p1:language="en-US" d2p1:value="SWIFT code"/>
        <text d2p1:language="es" d2p1:value="Código SWIFT"/>
        <text d2p1:language="fi" d2p1:value="SWIFT-koodi"/>
        <text d2p1:language="fr" d2p1:value="Code SWIFT"/>
        <text d2p1:language="it" d2p1:value="Codice SWIFT"/>
        <text d2p1:language="ja" d2p1:value="SWIFT コード"/>
        <text d2p1:language="nl" d2p1:value="SWIFT-code"/>
        <text d2p1:language="sv" d2p1:value="SWIFT-kod"/>
      </label>
      <label d2p1:name="" d2p1:code="@SYS24546">
        <text d2p1:language="da" d2p1:value="Kurernummer"/>
        <text d2p1:language="de" d2p1:value="Liefernummer"/>
        <text d2p1:language="en-US" d2p1:value="Delivery number"/>
        <text d2p1:language="es" d2p1:value="Número de entrega"/>
        <text d2p1:language="fi" d2p1:value="Toimitusnumero"/>
        <text d2p1:language="fr" d2p1:value="Numéro de livraison"/>
        <text d2p1:language="it" d2p1:value="Numero di consegna"/>
        <text d2p1:language="ja" d2p1:value="配送番号"/>
        <text d2p1:language="nl" d2p1:value="Telefoonnummer koerier"/>
        <text d2p1:language="sv" d2p1:value="Leveransnummer"/>
      </label>
      <label d2p1:name="" d2p1:code="@SYS2515">
        <text d2p1:language="da" d2p1:value="Log"/>
        <text d2p1:language="de" d2p1:value="Protokoll"/>
        <text d2p1:language="en-US" d2p1:value="Log"/>
        <text d2p1:language="es" d2p1:value="Registro"/>
        <text d2p1:language="fi" d2p1:value="Loki"/>
        <text d2p1:language="fr" d2p1:value="Journal"/>
        <text d2p1:language="it" d2p1:value="Registro"/>
        <text d2p1:language="ja" d2p1:value="ログ"/>
        <text d2p1:language="nl" d2p1:value="Logboek"/>
        <text d2p1:language="sv" d2p1:value="Logg"/>
      </label>
      <label d2p1:name="" d2p1:code="@SYS26871">
        <text d2p1:language="da" d2p1:value="Intrastat-kode"/>
        <text d2p1:language="de" d2p1:value="Intrastat-Code"/>
        <text d2p1:language="en-US" d2p1:value="Intrastat code"/>
        <text d2p1:language="es" d2p1:value="Código Intrastat"/>
        <text d2p1:language="fi" d2p1:value="Intrastat-koodi"/>
        <text d2p1:language="fr" d2p1:value="Code déclaration d'échanges de biens"/>
        <text d2p1:language="it" d2p1:value="Codice Intrastat"/>
        <text d2p1:language="ja" d2p1:value="イントラスタット コード"/>
        <text d2p1:language="nl" d2p1:value="Intrastat-code"/>
        <text d2p1:language="sv" d2p1:value="Intrastat-kod"/>
      </label>
      <label d2p1:name="" d2p1:code="@SYS303656">
        <text d2p1:language="da" d2p1:value="Personalenummer"/>
        <text d2p1:language="de" d2p1:value="Personalnummer"/>
        <text d2p1:language="en-US" d2p1:value="Personnel number"/>
        <text d2p1:language="es" d2p1:value="Número de personal"/>
        <text d2p1:language="fi" d2p1:value="Henkilöstönumero"/>
        <text d2p1:language="fr" d2p1:value="Matricule d'employé"/>
        <text d2p1:language="it" d2p1:value="Numero dipendente"/>
        <text d2p1:language="ja" d2p1:value="従業員番号"/>
        <text d2p1:language="nl" d2p1:value="Personeelsnummer"/>
        <text d2p1:language="sv" d2p1:value="Personalnummer"/>
      </label>
      <label d2p1:name="" d2p1:code="@SYS314486">
        <text d2p1:language="da" d2p1:value="FI-kreditor-id"/>
        <text d2p1:language="de" d2p1:value="FI-Creditor-Kennung"/>
        <text d2p1:language="en-US" d2p1:value="FI-Creditor ID"/>
        <text d2p1:language="es" d2p1:value="Id. de acreedor FI"/>
        <text d2p1:language="fi" d2p1:value="FI-luotonantajan tunnus"/>
        <text d2p1:language="fr" d2p1:value="ID créditeur financier"/>
        <text d2p1:language="it" d2p1:value="ID creditore FI"/>
        <text d2p1:language="ja" d2p1:value="FI 債権者 ID"/>
        <text d2p1:language="nl" d2p1:value="FI-crediteur-ID"/>
        <text d2p1:language="sv" d2p1:value="ID för FI-kreditgivare"/>
      </label>
      <label d2p1:name="" d2p1:code="@SYS320666">
        <text d2p1:language="da" d2p1:value="Arbejderens navn"/>
        <text d2p1:language="de" d2p1:value="Name der Arbeitskraft"/>
        <text d2p1:language="en-US" d2p1:value="Worker name"/>
        <text d2p1:language="es" d2p1:value="Nombre del trabajador"/>
        <text d2p1:language="fi" d2p1:value="Työntekijän nimi"/>
        <text d2p1:language="fr" d2p1:value="Nom du collaborateur"/>
        <text d2p1:language="it" d2p1:value="Nome lavoratore"/>
        <text d2p1:language="ja" d2p1:value="作業者名"/>
        <text d2p1:language="nl" d2p1:value="Naam medewerker"/>
        <text d2p1:language="sv" d2p1:value="Arbetares namn"/>
      </label>
      <label d2p1:name="" d2p1:code="@SYS323504">
        <text d2p1:language="da" d2p1:value="Postnummer"/>
        <text d2p1:language="de" d2p1:value="Postleitzahl"/>
        <text d2p1:language="en-US" d2p1:value="ZIP/postal code"/>
        <text d2p1:language="es" d2p1:value="Código postal"/>
        <text d2p1:language="fi" d2p1:value="Postinumero"/>
        <text d2p1:language="fr" d2p1:value="Code postal"/>
        <text d2p1:language="it" d2p1:value="Codice postale (CAP)"/>
        <text d2p1:language="ja" d2p1:value="郵便番号"/>
        <text d2p1:language="nl" d2p1:value="Postcode"/>
        <text d2p1:language="sv" d2p1:value="Postnummer"/>
      </label>
      <label d2p1:name="" d2p1:code="@SYS323505">
        <text d2p1:language="da" d2p1:value="Gade"/>
        <text d2p1:language="de" d2p1:value="Straße"/>
        <text d2p1:language="en-US" d2p1:value="Street"/>
        <text d2p1:language="es" d2p1:value="Calle"/>
        <text d2p1:language="fi" d2p1:value="Katu "/>
        <text d2p1:language="fr" d2p1:value="Rue"/>
        <text d2p1:language="it" d2p1:value="Via"/>
        <text d2p1:language="ja" d2p1:value="住所"/>
        <text d2p1:language="nl" d2p1:value="Straat"/>
        <text d2p1:language="sv" d2p1:value="Gata"/>
      </label>
      <label d2p1:name="" d2p1:code="@SYS323506">
        <text d2p1:language="da" d2p1:value="Delstat"/>
        <text d2p1:language="de" d2p1:value="Bundesstaat"/>
        <text d2p1:language="en-US" d2p1:value="State"/>
        <text d2p1:language="es" d2p1:value="Estado"/>
        <text d2p1:language="fi" d2p1:value="Osavaltio"/>
        <text d2p1:language="fr" d2p1:value="État"/>
        <text d2p1:language="it" d2p1:value="Stato/regione"/>
        <text d2p1:language="ja" d2p1:value="都道府県"/>
        <text d2p1:language="nl" d2p1:value="Staat"/>
        <text d2p1:language="sv" d2p1:value="Delstat"/>
      </label>
      <label d2p1:name="" d2p1:code="@SYS335041">
        <text d2p1:language="da" d2p1:value="Navn eller beskrivelse"/>
        <text d2p1:language="de" d2p1:value="Name oder Beschreibung"/>
        <text d2p1:language="en-US" d2p1:value="Name or description"/>
        <text d2p1:language="es" d2p1:value="Nombre o descripción"/>
        <text d2p1:language="fi" d2p1:value="Nimi tai kuvaus"/>
        <text d2p1:language="fr" d2p1:value="Nom ou description"/>
        <text d2p1:language="it" d2p1:value="Nome o descrizione"/>
        <text d2p1:language="ja" d2p1:value="名前または説明"/>
        <text d2p1:language="nl" d2p1:value="Naam of omschrijving"/>
        <text d2p1:language="sv" d2p1:value="Namn eller beskrivning"/>
      </label>
      <label d2p1:name="" d2p1:code="@SYS335710">
        <text d2p1:language="da" d2p1:value="Momsnr. - eksport"/>
        <text d2p1:language="de" d2p1:value="MwSt.-Nummer - Export"/>
        <text d2p1:language="en-US" d2p1:value="VAT exempt number export"/>
        <text d2p1:language="es" d2p1:value="Exportación de número de identificación de IVA"/>
        <text d2p1:language="fi" d2p1:value="ALV-tunnuksen vienti"/>
        <text d2p1:language="fr" d2p1:value="Exportation de numéro identifiant TVA"/>
        <text d2p1:language="it" d2p1:value="Partita IVA esportazione"/>
        <text d2p1:language="ja" d2p1:value="VAT 課税控除番号のエクスポート"/>
        <text d2p1:language="nl" d2p1:value="Export van btw-nummer"/>
        <text d2p1:language="sv" d2p1:value="Export av momsregistreringsnummer"/>
      </label>
      <label d2p1:name="" d2p1:code="@SYS335711">
        <text d2p1:language="da" d2p1:value="Momsnr. - import"/>
        <text d2p1:language="de" d2p1:value="MwSt.-Nummer - Import"/>
        <text d2p1:language="en-US" d2p1:value="VAT exempt number import"/>
        <text d2p1:language="es" d2p1:value="Importación de número de identificación de IVA"/>
        <text d2p1:language="fi" d2p1:value="ALV-tunnuksen tuonti"/>
        <text d2p1:language="fr" d2p1:value="Importation de numéro identifiant TVA"/>
        <text d2p1:language="it" d2p1:value="Partita IVA importazione"/>
        <text d2p1:language="ja" d2p1:value="VAT 課税控除番号のインポート"/>
        <text d2p1:language="nl" d2p1:value="Import van btw-nummer"/>
        <text d2p1:language="sv" d2p1:value="Import av momsregistreringsnummer"/>
      </label>
      <label d2p1:name="" d2p1:code="@SYS335712">
        <text d2p1:language="da" d2p1:value="Afdelingens lokalnummer - eksport"/>
        <text d2p1:language="de" d2p1:value="Filialnummererweiterung - Export"/>
        <text d2p1:language="en-US" d2p1:value="Branch number extension export"/>
        <text d2p1:language="es" d2p1:value="Exportación de extensión de número de sucursal"/>
        <text d2p1:language="fi" d2p1:value="Sivuliikkeen alanumeron vienti"/>
        <text d2p1:language="fr" d2p1:value="Exportation d'extension de numéro d'agence"/>
        <text d2p1:language="it" d2p1:value="Estensione codice filiale esportazione"/>
        <text d2p1:language="ja" d2p1:value="支店番号の内線番号のエクスポート"/>
        <text d2p1:language="nl" d2p1:value="Export van filiaalnummerextensie"/>
        <text d2p1:language="sv" d2p1:value="Export av filialnummertillägg"/>
      </label>
      <label d2p1:name="" d2p1:code="@SYS335713">
        <text d2p1:language="da" d2p1:value="Afdelingens lokalnummer - import"/>
        <text d2p1:language="de" d2p1:value="Filialnummererweiterung - Import"/>
        <text d2p1:language="en-US" d2p1:value="Branch number extension import"/>
        <text d2p1:language="es" d2p1:value="Importación de extensión de número de sucursal"/>
        <text d2p1:language="fi" d2p1:value="Sivuliikkeen alanumeron tuonti"/>
        <text d2p1:language="fr" d2p1:value="Importation d'extension de numéro d'agence"/>
        <text d2p1:language="it" d2p1:value="Estensione codice filiale importazione"/>
        <text d2p1:language="ja" d2p1:value="支店番号の内線番号のインポート"/>
        <text d2p1:language="nl" d2p1:value="Import van filiaalnummerextensie"/>
        <text d2p1:language="sv" d2p1:value="Import av filialnummertillägg"/>
      </label>
      <label d2p1:name="" d2p1:code="@SYS343362">
        <text d2p1:language="da" d2p1:value="Bankkonti"/>
        <text d2p1:language="de" d2p1:value="Bankkonten"/>
        <text d2p1:language="en-US" d2p1:value="Bank accounts"/>
        <text d2p1:language="es" d2p1:value="Cuentas bancarias"/>
        <text d2p1:language="fi" d2p1:value="Pankkitilit"/>
        <text d2p1:language="fr" d2p1:value="Comptes bancaires"/>
        <text d2p1:language="it" d2p1:value="Conti bancari"/>
        <text d2p1:language="ja" d2p1:value="銀行口座"/>
        <text d2p1:language="nl" d2p1:value="Bankrekeningen"/>
        <text d2p1:language="sv" d2p1:value="Bankkonton"/>
      </label>
      <label d2p1:name="" d2p1:code="@SYS343364">
        <text d2p1:language="da" d2p1:value="Kunder"/>
        <text d2p1:language="de" d2p1:value="Debitoren"/>
        <text d2p1:language="en-US" d2p1:value="Customers"/>
        <text d2p1:language="es" d2p1:value="Clientes"/>
        <text d2p1:language="fi" d2p1:value="Asiakkaat"/>
        <text d2p1:language="fr" d2p1:value="Clients"/>
        <text d2p1:language="it" d2p1:value="Clienti"/>
        <text d2p1:language="ja" d2p1:value="顧客"/>
        <text d2p1:language="nl" d2p1:value="Klanten"/>
        <text d2p1:language="sv" d2p1:value="Kunder"/>
      </label>
      <label d2p1:name="" d2p1:code="@SYS343366">
        <text d2p1:language="da" d2p1:value="Afdelinger"/>
        <text d2p1:language="de" d2p1:value="Abteilungen"/>
        <text d2p1:language="en-US" d2p1:value="Departments"/>
        <text d2p1:language="es" d2p1:value="Departamentos"/>
        <text d2p1:language="fi" d2p1:value="Osastot"/>
        <text d2p1:language="fr" d2p1:value="Départements"/>
        <text d2p1:language="it" d2p1:value="Reparti"/>
        <text d2p1:language="ja" d2p1:value="部門"/>
        <text d2p1:language="nl" d2p1:value="Afdelingen"/>
        <text d2p1:language="sv" d2p1:value="Avdelningar"/>
      </label>
      <label d2p1:name="" d2p1:code="@SYS343372">
        <text d2p1:language="da" d2p1:value="Anlægsaktiver"/>
        <text d2p1:language="de" d2p1:value="Anlagen"/>
        <text d2p1:language="en-US" d2p1:value="Fixed assets"/>
        <text d2p1:language="es" d2p1:value="Activos fijos"/>
        <text d2p1:language="fi" d2p1:value="Käyttöomaisuus"/>
        <text d2p1:language="fr" d2p1:value="Immobilisations"/>
        <text d2p1:language="it" d2p1:value="Cespiti"/>
        <text d2p1:language="ja" d2p1:value="固定資産"/>
        <text d2p1:language="nl" d2p1:value="Vaste activa"/>
        <text d2p1:language="sv" d2p1:value="Anläggningstillgångar"/>
      </label>
      <label d2p1:name="" d2p1:code="@SYS343375">
        <text d2p1:language="da" d2p1:value="Varegrupper"/>
        <text d2p1:language="de" d2p1:value="Artikelgruppen"/>
        <text d2p1:language="en-US" d2p1:value="Item groups"/>
        <text d2p1:language="es" d2p1:value="Grupos de artículos"/>
        <text d2p1:language="fi" d2p1:value="Nimikeryhmät"/>
        <text d2p1:language="fr" d2p1:value="Groupes d'articles"/>
        <text d2p1:language="it" d2p1:value="Gruppi di articoli"/>
        <text d2p1:language="ja" d2p1:value="品目グループ"/>
        <text d2p1:language="nl" d2p1:value="Artikelengroepen"/>
        <text d2p1:language="sv" d2p1:value="Artikelgrupper"/>
      </label>
      <label d2p1:name="" d2p1:code="@SYS343377">
        <text d2p1:language="da" d2p1:value="Varer"/>
        <text d2p1:language="de" d2p1:value="Artikel"/>
        <text d2p1:language="en-US" d2p1:value="Items"/>
        <text d2p1:language="es" d2p1:value="Artículos"/>
        <text d2p1:language="fi" d2p1:value="Nimikkeet"/>
        <text d2p1:language="fr" d2p1:value="Articles"/>
        <text d2p1:language="it" d2p1:value="Articoli"/>
        <text d2p1:language="ja" d2p1:value="品目"/>
        <text d2p1:language="nl" d2p1:value="Artikelen"/>
        <text d2p1:language="sv" d2p1:value="Artiklar"/>
      </label>
      <label d2p1:name="" d2p1:code="@SYS343379">
        <text d2p1:language="da" d2p1:value="Job"/>
        <text d2p1:language="de" d2p1:value="Stellen"/>
        <text d2p1:language="en-US" d2p1:value="Jobs"/>
        <text d2p1:language="es" d2p1:value="Trabajos"/>
        <text d2p1:language="fi" d2p1:value="Työt"/>
        <text d2p1:language="fr" d2p1:value="Tâches"/>
        <text d2p1:language="it" d2p1:value="Processi"/>
        <text d2p1:language="ja" d2p1:value="ジョブ"/>
        <text d2p1:language="nl" d2p1:value="Taken"/>
        <text d2p1:language="sv" d2p1:value="Jobb"/>
      </label>
      <label d2p1:name="" d2p1:code="@SYS343381">
        <text d2p1:language="da" d2p1:value="Juridiske enheder"/>
        <text d2p1:language="de" d2p1:value="Juristische Personen"/>
        <text d2p1:language="en-US" d2p1:value="Legal entities"/>
        <text d2p1:language="es" d2p1:value="Entidades jurídicas"/>
        <text d2p1:language="fi" d2p1:value="Oikeushenkilöt"/>
        <text d2p1:language="fr" d2p1:value="Entités juridiques"/>
        <text d2p1:language="it" d2p1:value="Persone giuridiche"/>
        <text d2p1:language="ja" d2p1:value="法人"/>
        <text d2p1:language="nl" d2p1:value="Rechtspersonen"/>
        <text d2p1:language="sv" d2p1:value="Juridiska personer"/>
      </label>
      <label d2p1:name="" d2p1:code="@SYS343384">
        <text d2p1:language="da" d2p1:value="Virksomhedsenheder"/>
        <text d2p1:language="de" d2p1:value="Unternehmenseinheiten"/>
        <text d2p1:language="en-US" d2p1:value="Business units"/>
        <text d2p1:language="es" d2p1:value="Unidades de negocio"/>
        <text d2p1:language="fi" d2p1:value="Liiketoimintayksiköt"/>
        <text d2p1:language="fr" d2p1:value="Unités commerciales"/>
        <text d2p1:language="it" d2p1:value="Business Unit"/>
        <text d2p1:language="ja" d2p1:value="事業単位"/>
        <text d2p1:language="nl" d2p1:value="Bedrijfseenheden"/>
        <text d2p1:language="sv" d2p1:value="Affärsenheter"/>
      </label>
      <label d2p1:name="" d2p1:code="@SYS343390">
        <text d2p1:language="da" d2p1:value="Projekter"/>
        <text d2p1:language="de" d2p1:value="Projekte"/>
        <text d2p1:language="en-US" d2p1:value="Projects"/>
        <text d2p1:language="es" d2p1:value="Proyectos"/>
        <text d2p1:language="fi" d2p1:value="Projektit"/>
        <text d2p1:language="fr" d2p1:value="Projets"/>
        <text d2p1:language="it" d2p1:value="Progetti"/>
        <text d2p1:language="ja" d2p1:value="プロジェクト"/>
        <text d2p1:language="nl" d2p1:value="Projecten"/>
        <text d2p1:language="sv" d2p1:value="Projekt"/>
      </label>
      <label d2p1:name="" d2p1:code="@SYS343403">
        <text d2p1:language="da" d2p1:value="Kreditorer"/>
        <text d2p1:language="de" d2p1:value="Kreditoren"/>
        <text d2p1:language="en-US" d2p1:value="Vendors"/>
        <text d2p1:language="es" d2p1:value="Proveedores"/>
        <text d2p1:language="fi" d2p1:value="Toimittajat"/>
        <text d2p1:language="fr" d2p1:value="Fournisseurs"/>
        <text d2p1:language="it" d2p1:value="Fornitori"/>
        <text d2p1:language="ja" d2p1:value="仕入先"/>
        <text d2p1:language="nl" d2p1:value="Leveranciers"/>
        <text d2p1:language="sv" d2p1:value="Leverantörer"/>
      </label>
      <label d2p1:name="" d2p1:code="@SYS343405">
        <text d2p1:language="da" d2p1:value="Arbejdere"/>
        <text d2p1:language="de" d2p1:value="Arbeitskräfte"/>
        <text d2p1:language="en-US" d2p1:value="Workers"/>
        <text d2p1:language="es" d2p1:value="Trabajadores"/>
        <text d2p1:language="fi" d2p1:value="Työntekijät"/>
        <text d2p1:language="fr" d2p1:value="Collaborateurs"/>
        <text d2p1:language="it" d2p1:value="Lavoratori"/>
        <text d2p1:language="ja" d2p1:value="作業者"/>
        <text d2p1:language="nl" d2p1:value="Medewerkers"/>
        <text d2p1:language="sv" d2p1:value="Arbetare"/>
      </label>
      <label d2p1:name="" d2p1:code="@SYS343406">
        <text d2p1:language="da" d2p1:value="Kampagner"/>
        <text d2p1:language="de" d2p1:value="Kampagnen"/>
        <text d2p1:language="en-US" d2p1:value="Campaigns"/>
        <text d2p1:language="es" d2p1:value="Campañas"/>
        <text d2p1:language="fi" d2p1:value="Kampanjat"/>
        <text d2p1:language="fr" d2p1:value="Campagnes"/>
        <text d2p1:language="it" d2p1:value="Campagne"/>
        <text d2p1:language="ja" d2p1:value="キャンペーン"/>
        <text d2p1:language="nl" d2p1:value="Campagnes"/>
        <text d2p1:language="sv" d2p1:value="Kampanjer"/>
      </label>
      <label d2p1:name="" d2p1:code="@SYS343409">
        <text d2p1:language="da" d2p1:value="Bærere"/>
        <text d2p1:language="de" d2p1:value="Kostenstellen"/>
        <text d2p1:language="en-US" d2p1:value="Cost centers"/>
        <text d2p1:language="es" d2p1:value="Centros de coste"/>
        <text d2p1:language="fi" d2p1:value="Kustannuskeskukset"/>
        <text d2p1:language="fr" d2p1:value="Centres de coût"/>
        <text d2p1:language="it" d2p1:value="Centri di costo"/>
        <text d2p1:language="ja" d2p1:value="コスト センター"/>
        <text d2p1:language="nl" d2p1:value="Kostenplaatsen"/>
        <text d2p1:language="sv" d2p1:value="Kostnadsställen"/>
      </label>
      <label d2p1:name="" d2p1:code="@SYS343425">
        <text d2p1:language="da" d2p1:value="Hovedkonti"/>
        <text d2p1:language="de" d2p1:value="Hauptkonten"/>
        <text d2p1:language="en-US" d2p1:value="Main accounts"/>
        <text d2p1:language="es" d2p1:value="Cuentas principales"/>
        <text d2p1:language="fi" d2p1:value="Päätilit"/>
        <text d2p1:language="fr" d2p1:value="Comptes principaux"/>
        <text d2p1:language="it" d2p1:value="Conti principali"/>
        <text d2p1:language="ja" d2p1:value="主勘定"/>
        <text d2p1:language="nl" d2p1:value="Hoofdrekeningen"/>
        <text d2p1:language="sv" d2p1:value="Huvudkonton"/>
      </label>
      <label d2p1:name="" d2p1:code="@SYS34389">
        <text d2p1:language="da" d2p1:value="Kontraktansat"/>
        <text d2p1:language="de" d2p1:value="Auftragnehmer"/>
        <text d2p1:language="en-US" d2p1:value="Contractor"/>
        <text d2p1:language="es" d2p1:value="Contratista"/>
        <text d2p1:language="fi" d2p1:value="Alihankkija"/>
        <text d2p1:language="fr" d2p1:value="Prestataire"/>
        <text d2p1:language="it" d2p1:value="Terzista"/>
        <text d2p1:language="ja" d2p1:value="契約社員"/>
        <text d2p1:language="nl" d2p1:value="Contractant"/>
        <text d2p1:language="sv" d2p1:value="Leverantör"/>
      </label>
      <label d2p1:name="" d2p1:code="@SYS4080103">
        <text d2p1:language="da" d2p1:value="Fiscal establishments"/>
        <text d2p1:language="de" d2p1:value="Fiscal establishments"/>
        <text d2p1:language="en-US" d2p1:value="Fiscal establishments"/>
        <text d2p1:language="es" d2p1:value="Fiscal establishments"/>
        <text d2p1:language="fi" d2p1:value="Fiscal establishments"/>
        <text d2p1:language="fr" d2p1:value="Fiscal establishments"/>
        <text d2p1:language="it" d2p1:value="Fiscal establishments"/>
        <text d2p1:language="ja" d2p1:value="Fiscal establishments"/>
        <text d2p1:language="nl" d2p1:value="Fiscal establishments"/>
        <text d2p1:language="sv" d2p1:value="Fiscal establishments"/>
      </label>
      <label d2p1:name="" d2p1:code="@SYS4082524">
        <text d2p1:language="da" d2p1:value="Tax branches"/>
        <text d2p1:language="de" d2p1:value="Tax branches"/>
        <text d2p1:language="en-US" d2p1:value="Tax branches"/>
        <text d2p1:language="es" d2p1:value="Tax branches"/>
        <text d2p1:language="fi" d2p1:value="Tax branches"/>
        <text d2p1:language="fr" d2p1:value="Tax branches"/>
        <text d2p1:language="it" d2p1:value="Tax branches"/>
        <text d2p1:language="ja" d2p1:value="Tax branches"/>
        <text d2p1:language="nl" d2p1:value="Tax branches"/>
        <text d2p1:language="sv" d2p1:value="Tax branches"/>
      </label>
      <label d2p1:name="" d2p1:code="@SYS477">
        <text d2p1:language="da" d2p1:value="Serienummer"/>
        <text d2p1:language="de" d2p1:value="Seriennummer"/>
        <text d2p1:language="en-US" d2p1:value="Serial number"/>
        <text d2p1:language="es" d2p1:value="Número de serie"/>
        <text d2p1:language="fi" d2p1:value="Sarjanumero"/>
        <text d2p1:language="fr" d2p1:value="Numéro de série"/>
        <text d2p1:language="it" d2p1:value="Numero di serie"/>
        <text d2p1:language="ja" d2p1:value="シリアル番号"/>
        <text d2p1:language="nl" d2p1:value="Serienummer"/>
        <text d2p1:language="sv" d2p1:value="Serienummer"/>
      </label>
      <label d2p1:name="" d2p1:code="@SYS50253">
        <text d2p1:language="da" d2p1:value="Palle-id"/>
        <text d2p1:language="de" d2p1:value="Palettennummer"/>
        <text d2p1:language="en-US" d2p1:value="Pallet ID"/>
        <text d2p1:language="es" d2p1:value="Id de pallet"/>
        <text d2p1:language="fi" d2p1:value="Kuormalavan tunnus"/>
        <text d2p1:language="fr" d2p1:value="ID palette"/>
        <text d2p1:language="it" d2p1:value="ID pallet"/>
        <text d2p1:language="ja" d2p1:value="パレット ID"/>
        <text d2p1:language="nl" d2p1:value="Pallet-ID"/>
        <text d2p1:language="sv" d2p1:value="Lastpalls-ID"/>
      </label>
      <label d2p1:name="" d2p1:code="@SYS51060">
        <text d2p1:language="da" d2p1:value="lokationskladdelinjer"/>
        <text d2p1:language="de" d2p1:value="Lagerplatzerfassungs-Positionen"/>
        <text d2p1:language="en-US" d2p1:value="Location journal lines"/>
        <text d2p1:language="es" d2p1:value="Líneas de diario de ubicaciones"/>
        <text d2p1:language="fi" d2p1:value="Sijainnin kirjauskansion rivit"/>
        <text d2p1:language="fr" d2p1:value="Lignes de journal des emplacements"/>
        <text d2p1:language="it" d2p1:value="Righe giornale di registrazione ubicazioni"/>
        <text d2p1:language="ja" d2p1:value="在庫場所仕訳帳明細行"/>
        <text d2p1:language="nl" d2p1:value="Locatiejournaalregels"/>
        <text d2p1:language="sv" d2p1:value="Platsjournalrader"/>
      </label>
      <label d2p1:name="" d2p1:code="@SYS53630">
        <text d2p1:language="da" d2p1:value="Lagerdimensioner"/>
        <text d2p1:language="de" d2p1:value="Lagerungsdimensionen"/>
        <text d2p1:language="en-US" d2p1:value="Inventory dimensions"/>
        <text d2p1:language="es" d2p1:value="Dimensiones de inventario"/>
        <text d2p1:language="fi" d2p1:value="Varastodimensiot"/>
        <text d2p1:language="fr" d2p1:value="Dimensions de stock"/>
        <text d2p1:language="it" d2p1:value="Dimensioni inventariali"/>
        <text d2p1:language="ja" d2p1:value="在庫分析コード"/>
        <text d2p1:language="nl" d2p1:value="Voorraaddimensies"/>
        <text d2p1:language="sv" d2p1:value="Lagerdimensioner"/>
      </label>
      <label d2p1:name="" d2p1:code="@SYS53635">
        <text d2p1:language="da" d2p1:value="Batchnummer"/>
        <text d2p1:language="de" d2p1:value="Chargennummer"/>
        <text d2p1:language="en-US" d2p1:value="Batch number"/>
        <text d2p1:language="es" d2p1:value="Número de lote"/>
        <text d2p1:language="fi" d2p1:value="Eränumero"/>
        <text d2p1:language="fr" d2p1:value="Numéro du lot"/>
        <text d2p1:language="it" d2p1:value="Numero batch"/>
        <text d2p1:language="ja" d2p1:value="バッチ番号"/>
        <text d2p1:language="nl" d2p1:value="Batchnummer"/>
        <text d2p1:language="sv" d2p1:value="Batchnummer"/>
      </label>
      <label d2p1:name="" d2p1:code="@SYS53839">
        <text d2p1:language="da" d2p1:value="Dimensionsnummer"/>
        <text d2p1:language="de" d2p1:value="Dimensionsnummer"/>
        <text d2p1:language="en-US" d2p1:value="Dimension number"/>
        <text d2p1:language="es" d2p1:value="Número de dimensión"/>
        <text d2p1:language="fi" d2p1:value="Dimension numero"/>
        <text d2p1:language="fr" d2p1:value="Numéro de dimension"/>
        <text d2p1:language="it" d2p1:value="Numero dimensione"/>
        <text d2p1:language="ja" d2p1:value="分析コード番号"/>
        <text d2p1:language="nl" d2p1:value="Dimensienummer"/>
        <text d2p1:language="sv" d2p1:value="Dimensionsnummer"/>
      </label>
      <label d2p1:name="" d2p1:code="@SYS5398">
        <text d2p1:language="da" d2p1:value="Produktnavn"/>
        <text d2p1:language="de" d2p1:value="Produktname"/>
        <text d2p1:language="en-US" d2p1:value="Product name"/>
        <text d2p1:language="es" d2p1:value="Nombre del producto"/>
        <text d2p1:language="fi" d2p1:value="Tuotteen nimi"/>
        <text d2p1:language="fr" d2p1:value="Nom du produit"/>
        <text d2p1:language="it" d2p1:value="Nome prodotto"/>
        <text d2p1:language="ja" d2p1:value="製品名"/>
        <text d2p1:language="nl" d2p1:value="Productnaam"/>
        <text d2p1:language="sv" d2p1:value="Produktnamn"/>
      </label>
      <label d2p1:name="" d2p1:code="@SYS54123">
        <text d2p1:language="da" d2p1:value="DVR"/>
        <text d2p1:language="de" d2p1:value="DVR"/>
        <text d2p1:language="en-US" d2p1:value="DVR"/>
        <text d2p1:language="es" d2p1:value="DVR"/>
        <text d2p1:language="fi" d2p1:value="DVR"/>
        <text d2p1:language="fr" d2p1:value="DVR"/>
        <text d2p1:language="it" d2p1:value="DVR"/>
        <text d2p1:language="ja" d2p1:value="DVR"/>
        <text d2p1:language="nl" d2p1:value="DVR"/>
        <text d2p1:language="sv" d2p1:value="DVR"/>
      </label>
      <label d2p1:name="" d2p1:code="@SYS55927">
        <text d2p1:language="da" d2p1:value="Udskriv log"/>
        <text d2p1:language="de" d2p1:value="Protokoll drucken"/>
        <text d2p1:language="en-US" d2p1:value="Print log"/>
        <text d2p1:language="es" d2p1:value="Imprimir registro"/>
        <text d2p1:language="fi" d2p1:value="Tulosta loki"/>
        <text d2p1:language="fr" d2p1:value="Imprimer le journal"/>
        <text d2p1:language="it" d2p1:value="Stampa registro"/>
        <text d2p1:language="ja" d2p1:value="ログの印刷"/>
        <text d2p1:language="nl" d2p1:value="Logboek afdrukken"/>
        <text d2p1:language="sv" d2p1:value="Skriv ut logg"/>
      </label>
      <label d2p1:name="" d2p1:code="@SYS5695">
        <text d2p1:language="da" d2p1:value="Girokonto"/>
        <text d2p1:language="de" d2p1:value="Girokonto"/>
        <text d2p1:language="en-US" d2p1:value="Giro account"/>
        <text d2p1:language="es" d2p1:value="Cuenta de giros bancarios"/>
        <text d2p1:language="fi" d2p1:value="Siirtotili"/>
        <text d2p1:language="fr" d2p1:value="Compte de virement"/>
        <text d2p1:language="it" d2p1:value="Conto ordini di accredito"/>
        <text d2p1:language="ja" d2p1:value="振替口座"/>
        <text d2p1:language="nl" d2p1:value="Girorekening"/>
        <text d2p1:language="sv" d2p1:value="Girokonto"/>
      </label>
      <label d2p1:name="" d2p1:code="@SYS5845">
        <text d2p1:language="da" d2p1:value="E-mail"/>
        <text d2p1:language="de" d2p1:value="E-Mail"/>
        <text d2p1:language="en-US" d2p1:value="Email"/>
        <text d2p1:language="es" d2p1:value="Correo electrónico"/>
        <text d2p1:language="fi" d2p1:value="Sähköposti"/>
        <text d2p1:language="fr" d2p1:value="E-mail"/>
        <text d2p1:language="it" d2p1:value="Posta elettronica"/>
        <text d2p1:language="ja" d2p1:value="電子メール"/>
        <text d2p1:language="nl" d2p1:value="E-mail"/>
        <text d2p1:language="sv" d2p1:value="E-post"/>
      </label>
      <label d2p1:name="" d2p1:code="@SYS5878">
        <text d2p1:language="da" d2p1:value="Moms"/>
        <text d2p1:language="de" d2p1:value="Mehrwertsteuer"/>
        <text d2p1:language="en-US" d2p1:value="Sales tax"/>
        <text d2p1:language="es" d2p1:value="Impuestos"/>
        <text d2p1:language="fi" d2p1:value="Arvonlisävero"/>
        <text d2p1:language="fr" d2p1:value="Taxe"/>
        <text d2p1:language="it" d2p1:value="IVA"/>
        <text d2p1:language="ja" d2p1:value="消費税"/>
        <text d2p1:language="nl" d2p1:value="Btw"/>
        <text d2p1:language="sv" d2p1:value="Moms"/>
      </label>
      <label d2p1:name="" d2p1:code="@SYS63284">
        <text d2p1:language="da" d2p1:value="Afdeling/datterselskab"/>
        <text d2p1:language="de" d2p1:value="Zweigstelle/Tochtergesellschaft"/>
        <text d2p1:language="en-US" d2p1:value="Branch/Subsidiary"/>
        <text d2p1:language="es" d2p1:value="Sucursal/Filial"/>
        <text d2p1:language="fi" d2p1:value="Sivuliike/Tytäryhtiö"/>
        <text d2p1:language="fr" d2p1:value="Agence/filiale"/>
        <text d2p1:language="it" d2p1:value="Filiale/affiliata"/>
        <text d2p1:language="ja" d2p1:value="支店/関連会社"/>
        <text d2p1:language="nl" d2p1:value="Filiaal/dochtermaatschappij"/>
        <text d2p1:language="sv" d2p1:value="Filial/dotterbolag"/>
      </label>
      <label d2p1:name="" d2p1:code="@SYS6437">
        <text d2p1:language="da" d2p1:value="Lagersted"/>
        <text d2p1:language="de" d2p1:value="Lagerort"/>
        <text d2p1:language="en-US" d2p1:value="Warehouse"/>
        <text d2p1:language="es" d2p1:value="Almacén"/>
        <text d2p1:language="fi" d2p1:value="Varasto"/>
        <text d2p1:language="fr" d2p1:value="Entrepôt"/>
        <text d2p1:language="it" d2p1:value="Magazzino"/>
        <text d2p1:language="ja" d2p1:value="倉庫"/>
        <text d2p1:language="nl" d2p1:value="Magazijn"/>
        <text d2p1:language="sv" d2p1:value="Lagerställe"/>
      </label>
      <label d2p1:name="" d2p1:code="@SYS65182">
        <text d2p1:language="da" d2p1:value="Fejl"/>
        <text d2p1:language="de" d2p1:value="Fehler"/>
        <text d2p1:language="en-US" d2p1:value="Errors"/>
        <text d2p1:language="es" d2p1:value="Errores"/>
        <text d2p1:language="fi" d2p1:value="Virheet"/>
        <text d2p1:language="fr" d2p1:value="Erreurs"/>
        <text d2p1:language="it" d2p1:value="Errori"/>
        <text d2p1:language="ja" d2p1:value="エラー"/>
        <text d2p1:language="nl" d2p1:value="Fouten"/>
        <text d2p1:language="sv" d2p1:value="Fel"/>
      </label>
      <label d2p1:name="" d2p1:code="@SYS6790">
        <text d2p1:language="da" d2p1:value="Kladde"/>
        <text d2p1:language="de" d2p1:value="Journal"/>
        <text d2p1:language="en-US" d2p1:value="Journal"/>
        <text d2p1:language="es" d2p1:value="Diario"/>
        <text d2p1:language="fi" d2p1:value="Kirjauskansio"/>
        <text d2p1:language="fr" d2p1:value="Journal de saisie"/>
        <text d2p1:language="it" d2p1:value="Giornale di registrazione"/>
        <text d2p1:language="ja" d2p1:value="仕訳帳"/>
        <text d2p1:language="nl" d2p1:value="Journaal"/>
        <text d2p1:language="sv" d2p1:value="Journal"/>
      </label>
      <label d2p1:name="" d2p1:code="@SYS68593">
        <text d2p1:language="da" d2p1:value="Referencetabel-id"/>
        <text d2p1:language="de" d2p1:value="Kennung der Bezugstabelle"/>
        <text d2p1:language="en-US" d2p1:value="Reference table ID"/>
        <text d2p1:language="es" d2p1:value="Id. de la tabla de referencia"/>
        <text d2p1:language="fi" d2p1:value="Viitetaulun tunnus"/>
        <text d2p1:language="fr" d2p1:value="ID table de référence"/>
        <text d2p1:language="it" d2p1:value="ID tabella riferimenti"/>
        <text d2p1:language="ja" d2p1:value="参照テーブル ID"/>
        <text d2p1:language="nl" d2p1:value="Verwijzingstabel-ID"/>
        <text d2p1:language="sv" d2p1:value="Referensregister-ID"/>
      </label>
      <label d2p1:name="" d2p1:code="@SYS69789">
        <text d2p1:language="da" d2p1:value="Aktivitetskode"/>
        <text d2p1:language="de" d2p1:value="Aktivitätscode"/>
        <text d2p1:language="en-US" d2p1:value="Activity code"/>
        <text d2p1:language="es" d2p1:value="Código de actividad"/>
        <text d2p1:language="fi" d2p1:value="Toimintokoodi"/>
        <text d2p1:language="fr" d2p1:value="Code activité"/>
        <text d2p1:language="it" d2p1:value="Codice attività"/>
        <text d2p1:language="ja" d2p1:value="活動コード"/>
        <text d2p1:language="nl" d2p1:value="Activiteitscode"/>
        <text d2p1:language="sv" d2p1:value="Aktivitetskod"/>
      </label>
      <label d2p1:name="" d2p1:code="@SYS70359">
        <text d2p1:language="da" d2p1:value="Registreringsnumre"/>
        <text d2p1:language="de" d2p1:value="Registrierungsnummern"/>
        <text d2p1:language="en-US" d2p1:value="Registration numbers"/>
        <text d2p1:language="es" d2p1:value="Números de registro"/>
        <text d2p1:language="fi" d2p1:value="Rekisteritunnukset"/>
        <text d2p1:language="fr" d2p1:value="Numéros d'enregistrement"/>
        <text d2p1:language="it" d2p1:value="Numeri di registrazione"/>
        <text d2p1:language="ja" d2p1:value="登録番号"/>
        <text d2p1:language="nl" d2p1:value="Registratienummers"/>
        <text d2p1:language="sv" d2p1:value="Registreringsnummer"/>
      </label>
      <label d2p1:name="" d2p1:code="@SYS70361">
        <text d2p1:language="da" d2p1:value="Registreringsnummer"/>
        <text d2p1:language="de" d2p1:value="Bankleitzahl"/>
        <text d2p1:language="en-US" d2p1:value="Routing number"/>
        <text d2p1:language="es" d2p1:value="Número de ruta"/>
        <text d2p1:language="fi" d2p1:value="Pankkikoodi"/>
        <text d2p1:language="fr" d2p1:value="Numéro d'acheminement"/>
        <text d2p1:language="it" d2p1:value="Numero di registrazione"/>
        <text d2p1:language="ja" d2p1:value="銀行支店コード"/>
        <text d2p1:language="nl" d2p1:value="Routenummer"/>
        <text d2p1:language="sv" d2p1:value="Organisationsnummer"/>
      </label>
      <label d2p1:name="" d2p1:code="@SYS71686">
        <text d2p1:language="da" d2p1:value="IBAN"/>
        <text d2p1:language="de" d2p1:value="IBAN"/>
        <text d2p1:language="en-US" d2p1:value="IBAN"/>
        <text d2p1:language="es" d2p1:value="IBAN"/>
        <text d2p1:language="fi" d2p1:value="IBAN"/>
        <text d2p1:language="fr" d2p1:value="IBAN"/>
        <text d2p1:language="it" d2p1:value="IBAN"/>
        <text d2p1:language="ja" d2p1:value="IBAN"/>
        <text d2p1:language="nl" d2p1:value="IBAN"/>
        <text d2p1:language="sv" d2p1:value="IBAN"/>
      </label>
      <label d2p1:name="" d2p1:code="@SYS73726">
        <text d2p1:language="da" d2p1:value="Farve"/>
        <text d2p1:language="de" d2p1:value="Farbe"/>
        <text d2p1:language="en-US" d2p1:value="Color"/>
        <text d2p1:language="es" d2p1:value="Color"/>
        <text d2p1:language="fi" d2p1:value="Väri"/>
        <text d2p1:language="fr" d2p1:value="Couleur"/>
        <text d2p1:language="it" d2p1:value="Colore"/>
        <text d2p1:language="ja" d2p1:value="色"/>
        <text d2p1:language="nl" d2p1:value="Kleur"/>
        <text d2p1:language="sv" d2p1:value="Färg"/>
      </label>
      <label d2p1:name="" d2p1:code="@SYS73727">
        <text d2p1:language="da" d2p1:value="Størrelse"/>
        <text d2p1:language="de" d2p1:value="Größe"/>
        <text d2p1:language="en-US" d2p1:value="Size"/>
        <text d2p1:language="es" d2p1:value="Tamaño"/>
        <text d2p1:language="fi" d2p1:value="Koko"/>
        <text d2p1:language="fr" d2p1:value="Taille"/>
        <text d2p1:language="it" d2p1:value="Dimensioni"/>
        <text d2p1:language="ja" d2p1:value="サイズ"/>
        <text d2p1:language="nl" d2p1:value="Grootte"/>
        <text d2p1:language="sv" d2p1:value="Storlek"/>
      </label>
      <label d2p1:name="" d2p1:code="@SYS7402">
        <text d2p1:language="da" d2p1:value="Dato"/>
        <text d2p1:language="de" d2p1:value="Datum"/>
        <text d2p1:language="en-US" d2p1:value="Date"/>
        <text d2p1:language="es" d2p1:value="Fecha"/>
        <text d2p1:language="fi" d2p1:value="Päivämäärä"/>
        <text d2p1:language="fr" d2p1:value="Date"/>
        <text d2p1:language="it" d2p1:value="Data"/>
        <text d2p1:language="ja" d2p1:value="日付"/>
        <text d2p1:language="nl" d2p1:value="Datum"/>
        <text d2p1:language="sv" d2p1:value="Datum"/>
      </label>
      <label d2p1:name="" d2p1:code="@SYS7437">
        <text d2p1:language="da" d2p1:value="Land/område"/>
        <text d2p1:language="de" d2p1:value="Land/Region"/>
        <text d2p1:language="en-US" d2p1:value="Country/region"/>
        <text d2p1:language="es" d2p1:value="País/región"/>
        <text d2p1:language="fi" d2p1:value="Maa/alue"/>
        <text d2p1:language="fr" d2p1:value="Pays/région"/>
        <text d2p1:language="it" d2p1:value="Paese"/>
        <text d2p1:language="ja" d2p1:value="国/地域"/>
        <text d2p1:language="nl" d2p1:value="Land/regio"/>
        <text d2p1:language="sv" d2p1:value="Land/region"/>
      </label>
      <label d2p1:name="" d2p1:code="@SYS7572">
        <text d2p1:language="da" d2p1:value="Valuta"/>
        <text d2p1:language="de" d2p1:value="Währung"/>
        <text d2p1:language="en-US" d2p1:value="Currency"/>
        <text d2p1:language="es" d2p1:value="Divisa"/>
        <text d2p1:language="fi" d2p1:value="Valuutta"/>
        <text d2p1:language="fr" d2p1:value="Devise"/>
        <text d2p1:language="it" d2p1:value="Valuta"/>
        <text d2p1:language="ja" d2p1:value="通貨"/>
        <text d2p1:language="nl" d2p1:value="Valuta"/>
        <text d2p1:language="sv" d2p1:value="Valuta"/>
      </label>
      <label d2p1:name="" d2p1:code="@SYS7869">
        <text d2p1:language="da" d2p1:value="Telefon"/>
        <text d2p1:language="de" d2p1:value="Telefon"/>
        <text d2p1:language="en-US" d2p1:value="Telephone"/>
        <text d2p1:language="es" d2p1:value="Teléfono"/>
        <text d2p1:language="fi" d2p1:value="Puhelin"/>
        <text d2p1:language="fr" d2p1:value="Téléphone"/>
        <text d2p1:language="it" d2p1:value="Telefono"/>
        <text d2p1:language="ja" d2p1:value="電話"/>
        <text d2p1:language="nl" d2p1:value="Telefoon"/>
        <text d2p1:language="sv" d2p1:value="Telefon"/>
      </label>
      <label d2p1:name="" d2p1:code="@SYS7888">
        <text d2p1:language="da" d2p1:value="Telefax"/>
        <text d2p1:language="de" d2p1:value="Fax"/>
        <text d2p1:language="en-US" d2p1:value="Fax"/>
        <text d2p1:language="es" d2p1:value="Fax"/>
        <text d2p1:language="fi" d2p1:value="Faksi"/>
        <text d2p1:language="fr" d2p1:value="Télécopie"/>
        <text d2p1:language="it" d2p1:value="Fax"/>
        <text d2p1:language="ja" d2p1:value="FAX"/>
        <text d2p1:language="nl" d2p1:value="Fax"/>
        <text d2p1:language="sv" d2p1:value="Fax"/>
      </label>
      <label d2p1:name="" d2p1:code="@SYS80991">
        <text d2p1:language="da" d2p1:value="Navn"/>
        <text d2p1:language="de" d2p1:value="Name"/>
        <text d2p1:language="en-US" d2p1:value="Name"/>
        <text d2p1:language="es" d2p1:value="Nombre"/>
        <text d2p1:language="fi" d2p1:value="Nimi"/>
        <text d2p1:language="fr" d2p1:value="Nom"/>
        <text d2p1:language="it" d2p1:value="Nome"/>
        <text d2p1:language="ja" d2p1:value="名前"/>
        <text d2p1:language="nl" d2p1:value="Naam"/>
        <text d2p1:language="sv" d2p1:value="Namn"/>
      </label>
      <label d2p1:name="" d2p1:code="@SYS9362">
        <text d2p1:language="da" d2p1:value="Adresse"/>
        <text d2p1:language="de" d2p1:value="Adresse"/>
        <text d2p1:language="en-US" d2p1:value="Address"/>
        <text d2p1:language="es" d2p1:value="Dirección"/>
        <text d2p1:language="fi" d2p1:value="Osoite"/>
        <text d2p1:language="fr" d2p1:value="Adresse"/>
        <text d2p1:language="it" d2p1:value="Indirizzo"/>
        <text d2p1:language="ja" d2p1:value="住所"/>
        <text d2p1:language="nl" d2p1:value="Adres"/>
        <text d2p1:language="sv" d2p1:value="Adress"/>
      </label>
      <label d2p1:name="" d2p1:code="@SYS969">
        <text d2p1:language="da" d2p1:value="SE-nummer"/>
        <text d2p1:language="de" d2p1:value="Steuernummer"/>
        <text d2p1:language="en-US" d2p1:value="Tax registration number"/>
        <text d2p1:language="es" d2p1:value="NIF - CIF"/>
        <text d2p1:language="fi" d2p1:value="Verorekisterinumero"/>
        <text d2p1:language="fr" d2p1:value="Numéro d'identification fiscale"/>
        <text d2p1:language="it" d2p1:value="Partita IVA"/>
        <text d2p1:language="ja" d2p1:value="税務登録番号"/>
        <text d2p1:language="nl" d2p1:value="BTW-registratienummer"/>
        <text d2p1:language="sv" d2p1:value="Momsregistreringsnummer"/>
      </label>
      <label d2p1:name="" d2p1:code="@SYS98533">
        <text d2p1:language="da" d2p1:value="Titel"/>
        <text d2p1:language="de" d2p1:value="Titel"/>
        <text d2p1:language="en-US" d2p1:value="Title"/>
        <text d2p1:language="es" d2p1:value="Cargo"/>
        <text d2p1:language="fi" d2p1:value="Ammattinimike"/>
        <text d2p1:language="fr" d2p1:value="Titre"/>
        <text d2p1:language="it" d2p1:value="Titolo"/>
        <text d2p1:language="ja" d2p1:value="タイトル"/>
        <text d2p1:language="nl" d2p1:value="Titel"/>
        <text d2p1:language="sv" d2p1:value="Titel"/>
      </label>
      <label d2p1:name="" d2p1:code="@SYS99772">
        <text d2p1:language="da" d2p1:value="Momspligtig repræsentant"/>
        <text d2p1:language="de" d2p1:value="Für die Steuer zuständiger Mitarbeiter"/>
        <text d2p1:language="en-US" d2p1:value="Tax representative"/>
        <text d2p1:language="es" d2p1:value="Representante fiscal"/>
        <text d2p1:language="fi" d2p1:value="Verollinen edustaja"/>
        <text d2p1:language="fr" d2p1:value="Représentant fiscal"/>
        <text d2p1:language="it" d2p1:value="Rappresentante fiscale"/>
        <text d2p1:language="ja" d2p1:value="税申告担当者"/>
        <text d2p1:language="nl" d2p1:value="Fiscale vertegenwoordiger"/>
        <text d2p1:language="sv" d2p1:value="Momsrepresentant"/>
      </label>
      <label d2p1:name="" d2p1:code="@WAX355">
        <text d2p1:language="da" d2p1:value="Lagerstatus"/>
        <text d2p1:language="de" d2p1:value="Bestandsstatus"/>
        <text d2p1:language="en-US" d2p1:value="Inventory status"/>
        <text d2p1:language="es" d2p1:value="Estado de inventario"/>
        <text d2p1:language="fi" d2p1:value="Varaston tila"/>
        <text d2p1:language="fr" d2p1:value="Statut du stock"/>
        <text d2p1:language="it" d2p1:value="Stato inventario"/>
        <text d2p1:language="ja" d2p1:value="在庫状態"/>
        <text d2p1:language="nl" d2p1:value="Voorraadstatus"/>
        <text d2p1:language="sv" d2p1:value="Lagerstatus"/>
      </label>
      <label d2p1:name="" d2p1:code="@WAX67">
        <text d2p1:language="da" d2p1:value="Nummerplade"/>
        <text d2p1:language="de" d2p1:value="Ladungsträger"/>
        <text d2p1:language="en-US" d2p1:value="License plate"/>
        <text d2p1:language="es" d2p1:value="Matrícula de entidad de almacén"/>
        <text d2p1:language="fi" d2p1:value="Rekisterikilpi"/>
        <text d2p1:language="fr" d2p1:value="Contenant"/>
        <text d2p1:language="it" d2p1:value="Targa"/>
        <text d2p1:language="ja" d2p1:value="ライセンス プレート"/>
        <text d2p1:language="nl" d2p1:value="Nummerplaat"/>
        <text d2p1:language="sv" d2p1:value="ID-nummer"/>
      </label>
    </labels>
  </dataSourcePackage>
  <DataSources xmlns="">
    <DataSource xmlns:d3p1="http://schemas.docentric.com/dynamics-ax/templates" Name="GeneralData" IsDefault="0" DataKind="2" d3p1:dataSectionType="2">
      <Schema Origin="2">
        <XsdList>
          <MainXsd>
            <xs:schema xmlns:xs="http://www.w3.org/2001/XMLSchema">
              <xs:complexType name="Enum">
                <xs:attribute name="Value" type="xs:integer" use="optional">
                  <xs:annotation>
                    <xs:appinfo>
                      <xse:label xmlns:xse="http://schemas.docentric.com/xml-schema-extensions" xse:text="Enum element value" xse:refCode="@DocentricAX:EnumElementValue"/>
                    </xs:appinfo>
                  </xs:annotation>
                </xs:attribute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Text" type="xs:string" use="optional">
                  <xs:annotation>
                    <xs:appinfo>
                      <xse:label xmlns:xse="http://schemas.docentric.com/xml-schema-extensions" xse:text="Enum element text" xse:refCode="@DocentricAX:EnumElementText"/>
                    </xs:appinfo>
                  </xs:annotation>
                </xs:attribute>
              </xs:complexType>
              <xs:complexType name="UserDefEnum"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Label" type="xs:string" use="optional">
                  <xs:annotation>
                    <xs:appinfo>
                      <xse:label xmlns:xse="http://schemas.docentric.com/xml-schema-extensions" xse:text="Enum element label" xse:refCode="@DocentricAX:EnumElementLabel"/>
                    </xs:appinfo>
                  </xs:annotation>
                </xs:attribute>
              </xs:complexType>
              <xs:element name="GeneralData">
                <xs:annotation>
                  <xs:appinfo>
                    <xse:label xmlns:xse="http://schemas.docentric.com/xml-schema-extensions" xse:text="General data" xse:refCode="@DocentricAX:GeneralData"/>
                  </xs:appinfo>
                </xs:annotation>
                <xs:complexType>
                  <xs:choice minOccurs="0" maxOccurs="unbounded">
                    <xs:element name="CurrentCompany">
                      <xs:annotation>
                        <xs:appinfo>
                          <xse:label xmlns:xse="http://schemas.docentric.com/xml-schema-extensions" xse:text="Current company info" xse:refCode="@DocentricAX:CurrentCompanyInfo"/>
                        </xs:appinfo>
                      </xs:annotation>
                      <xs:complexType>
                        <xs:choice minOccurs="0" maxOccurs="unbounded">
                          <xs:element name="PrimaryPostalAddress">
                            <xs:annotation>
                              <xs:appinfo>
                                <xse:label xmlns:xse="http://schemas.docentric.com/xml-schema-extensions" xse:text="Primary postal address" xse:refCode="@DocentricAX:PrimaryPostalAddress"/>
                              </xs:appinfo>
                            </xs:annotation>
                            <xs:complexType>
                              <xs:attribute name="Address" type="xs:string" use="optional">
                                <xs:annotation>
                                  <xs:appinfo>
                                    <xse:label xmlns:xse="http://schemas.docentric.com/xml-schema-extensions" xse:text="Address" xse:refCode="@SYS9362"/>
                                  </xs:appinfo>
                                </xs:annotation>
                              </xs:attribute>
                              <xs:attribute name="City" type="xs:string" use="optional">
                                <xs:annotation>
                                  <xs:appinfo>
                                    <xse:label xmlns:xse="http://schemas.docentric.com/xml-schema-extensions" xse:text="City" xse:refCode="@SYS22249"/>
                                  </xs:appinfo>
                                </xs:annotation>
                              </xs:attribute>
                              <xs:attribute name="CountryRegionId" type="xs:string" use="optional">
                                <xs:annotation>
                                  <xs:appinfo>
                                    <xse:label xmlns:xse="http://schemas.docentric.com/xml-schema-extensions" xse:text="Country/region" xse:refCode="@SYS7437"/>
                                  </xs:appinfo>
                                </xs:annotation>
                              </xs:attribute>
                              <xs:attribute name="County" type="xs:string" use="optional">
                                <xs:annotation>
                                  <xs:appinfo>
                                    <xse:label xmlns:xse="http://schemas.docentric.com/xml-schema-extensions" xse:text="County" xse:refCode="@SYS13522"/>
                                  </xs:appinfo>
                                </xs:annotation>
                              </xs:attribute>
                              <xs:attribute name="LocationName" type="xs:string" use="optional">
                                <xs:annotation>
                                  <xs:appinfo>
                                    <xse:label xmlns:xse="http://schemas.docentric.com/xml-schema-extensions" xse:text="Name or description" xse:refCode="@SYS335041"/>
                                  </xs:appinfo>
                                </xs:annotation>
                              </xs:attribute>
                              <xs:attribute name="State" type="xs:string" use="optional">
                                <xs:annotation>
                                  <xs:appinfo>
                                    <xse:label xmlns:xse="http://schemas.docentric.com/xml-schema-extensions" xse:text="State" xse:refCode="@SYS323506"/>
                                  </xs:appinfo>
                                </xs:annotation>
                              </xs:attribute>
                              <xs:attribute name="Street" type="xs:string" use="optional">
                                <xs:annotation>
                                  <xs:appinfo>
                                    <xse:label xmlns:xse="http://schemas.docentric.com/xml-schema-extensions" xse:text="Street" xse:refCode="@SYS323505"/>
                                  </xs:appinfo>
                                </xs:annotation>
                              </xs:attribute>
                              <xs:attribute name="StreetNumber" type="xs:string" use="optional">
                                <xs:annotation>
                                  <xs:appinfo>
                                    <xse:label xmlns:xse="http://schemas.docentric.com/xml-schema-extensions" xse:text="Street number" xse:refCode="@SYS190388"/>
                                  </xs:appinfo>
                                </xs:annotation>
                              </xs:attribute>
                              <xs:attribute name="ZipCode" type="xs:string" use="optional">
                                <xs:annotation>
                                  <xs:appinfo>
                                    <xse:label xmlns:xse="http://schemas.docentric.com/xml-schema-extensions" xse:text="ZIP/postal code" xse:refCode="@SYS323504"/>
                                  </xs:appinfo>
                                </xs:annotation>
                              </xs:attribute>
                            </xs:complexType>
                          </xs:element>
                          <xs:element name="BankAccount">
                            <xs:annotation>
                              <xs:appinfo>
                                <xse:label xmlns:xse="http://schemas.docentric.com/xml-schema-extensions" xse:text="Bank account" xse:refCode="@SYS1517"/>
                              </xs:appinfo>
                            </xs:annotation>
                            <xs:complexType>
                              <xs:attribute name="Bank" type="xs:string" use="optional">
                                <xs:annotation>
                                  <xs:appinfo>
                                    <xse:label xmlns:xse="http://schemas.docentric.com/xml-schema-extensions" xse:text="Bank account" xse:refCode="@SYS1517"/>
                                  </xs:appinfo>
                                </xs:annotation>
                              </xs:attribute>
                              <xs:attribute name="CurrencyCode" type="xs:string" use="optional">
                                <xs:annotation>
                                  <xs:appinfo>
                                    <xse:label xmlns:xse="http://schemas.docentric.com/xml-schema-extensions" xse:text="Currency" xse:refCode="@SYS7572"/>
                                  </xs:appinfo>
                                </xs:annotation>
                              </xs:attribute>
                              <xs:attribute name="Giro" type="xs:string" use="optional">
                                <xs:annotation>
                                  <xs:appinfo>
                                    <xse:label xmlns:xse="http://schemas.docentric.com/xml-schema-extensions" xse:text="Giro account" xse:refCode="@SYS5695"/>
                                  </xs:appinfo>
                                </xs:annotation>
                              </xs:attribute>
                              <xs:attribute name="IBAN" type="xs:string" use="optional">
                                <xs:annotation>
                                  <xs:appinfo>
                                    <xse:label xmlns:xse="http://schemas.docentric.com/xml-schema-extensions" xse:text="IBAN" xse:refCode="@SYS71686"/>
                                  </xs:appinfo>
                                </xs:annotation>
                              </xs:attribute>
                              <xs:attribute name="Name" type="xs:string" use="optional">
                                <xs:annotation>
                                  <xs:appinfo>
                                    <xse:label xmlns:xse="http://schemas.docentric.com/xml-schema-extensions" xse:text="Bank name" xse:refCode="@SYS22737"/>
                                  </xs:appinfo>
                                </xs:annotation>
                              </xs:attribute>
                              <xs:attribute name="SWIFT" type="xs:string" use="optional">
                                <xs:annotation>
                                  <xs:appinfo>
                                    <xse:label xmlns:xse="http://schemas.docentric.com/xml-schema-extensions" xse:text="SWIFT code" xse:refCode="@SYS23725"/>
                                  </xs:appinfo>
                                </xs:annotation>
                              </xs:attribute>
                            </xs:complexType>
                          </xs:element>
                          <xs:element name="SalesTax">
                            <xs:annotation>
                              <xs:appinfo>
                                <xse:label xmlns:xse="http://schemas.docentric.com/xml-schema-extensions" xse:text="Sales tax" xse:refCode="@SYS5878"/>
                              </xs:appinfo>
                            </xs:annotation>
                            <xs:complexType>
                              <xs:attribute name="ImportVATNum" type="xs:string" use="optional">
                                <xs:annotation>
                                  <xs:appinfo>
                                    <xse:label xmlns:xse="http://schemas.docentric.com/xml-schema-extensions" xse:text="VAT exempt number import" xse:refCode="@SYS335711"/>
                                  </xs:appinfo>
                                </xs:annotation>
                              </xs:attribute>
                              <xs:attribute name="ImportVATNumBranchId" type="xs:string" use="optional">
                                <xs:annotation>
                                  <xs:appinfo>
                                    <xse:label xmlns:xse="http://schemas.docentric.com/xml-schema-extensions" xse:text="Branch number extension import" xse:refCode="@SYS335713"/>
                                  </xs:appinfo>
                                </xs:annotation>
                              </xs:attribute>
                              <xs:attribute name="TaxRepresentative" type="xs:string" use="optional">
                                <xs:annotation>
                                  <xs:appinfo>
                                    <xse:label xmlns:xse="http://schemas.docentric.com/xml-schema-extensions" xse:text="Tax representative" xse:refCode="@SYS99772"/>
                                  </xs:appinfo>
                                </xs:annotation>
                              </xs:attribute>
                              <xs:attribute name="VATNum" type="xs:string" use="optional">
                                <xs:annotation>
                                  <xs:appinfo>
                                    <xse:label xmlns:xse="http://schemas.docentric.com/xml-schema-extensions" xse:text="VAT exempt number export" xse:refCode="@SYS335710"/>
                                  </xs:appinfo>
                                </xs:annotation>
                              </xs:attribute>
                              <xs:attribute name="VATNumBranchId" type="xs:string" use="optional">
                                <xs:annotation>
                                  <xs:appinfo>
                                    <xse:label xmlns:xse="http://schemas.docentric.com/xml-schema-extensions" xse:text="Branch number extension export" xse:refCode="@SYS335712"/>
                                  </xs:appinfo>
                                </xs:annotation>
                              </xs:attribute>
                            </xs:complexType>
                          </xs:element>
                          <xs:element name="RegistrationNumbers">
                            <xs:annotation>
                              <xs:appinfo>
                                <xse:label xmlns:xse="http://schemas.docentric.com/xml-schema-extensions" xse:text="Registration numbers" xse:refCode="@SYS70359"/>
                              </xs:appinfo>
                            </xs:annotation>
                            <xs:complexType>
                              <xs:attribute name="ActivityCode" type="xs:string" use="optional">
                                <xs:annotation>
                                  <xs:appinfo>
                                    <xse:label xmlns:xse="http://schemas.docentric.com/xml-schema-extensions" xse:text="Activity code" xse:refCode="@SYS69789"/>
                                  </xs:appinfo>
                                </xs:annotation>
                              </xs:attribute>
                              <xs:attribute name="BranchId" type="xs:string" use="optional">
                                <xs:annotation>
                                  <xs:appinfo>
                                    <xse:label xmlns:xse="http://schemas.docentric.com/xml-schema-extensions" xse:text="Branch/Subsidiary" xse:refCode="@SYS63284"/>
                                  </xs:appinfo>
                                </xs:annotation>
                              </xs:attribute>
                              <xs:attribute name="CoRegNum" type="xs:string" use="optional">
                                <xs:annotation>
                                  <xs:appinfo>
                                    <xse:label xmlns:xse="http://schemas.docentric.com/xml-schema-extensions" xse:text="Tax registration number" xse:refCode="@SYS969"/>
                                  </xs:appinfo>
                                </xs:annotation>
                              </xs:attribute>
                              <xs:attribute name="DVRid" type="xs:string" use="optional">
                                <xs:annotation>
                                  <xs:appinfo>
                                    <xse:label xmlns:xse="http://schemas.docentric.com/xml-schema-extensions" xse:text="DVR" xse:refCode="@SYS54123"/>
                                  </xs:appinfo>
                                </xs:annotation>
                              </xs:attribute>
                              <xs:attribute name="EnterpriseCode" type="xs:string" use="optional">
                                <xs:annotation>
                                  <xs:appinfo>
                                    <xse:label xmlns:xse="http://schemas.docentric.com/xml-schema-extensions" xse:text="Enterprise code" xse:refCode="@GLS220835"/>
                                  </xs:appinfo>
                                </xs:annotation>
                              </xs:attribute>
                              <xs:attribute name="EnterpriseNumber" type="xs:string" use="optional">
                                <xs:annotation>
                                  <xs:appinfo>
                                    <xse:label xmlns:xse="http://schemas.docentric.com/xml-schema-extensions" xse:text="Enterprise ID (COID)" xse:refCode="@RegistrationNumbers:EnterpriseIdCompanyId"/>
                                  </xs:appinfo>
                                </xs:annotation>
                              </xs:attribute>
                              <xs:attribute name="FICreditorID_DK" type="xs:string" use="optional">
                                <xs:annotation>
                                  <xs:appinfo>
                                    <xse:label xmlns:xse="http://schemas.docentric.com/xml-schema-extensions" xse:text="FI-Creditor ID" xse:refCode="@SYS314486"/>
                                  </xs:appinfo>
                                </xs:annotation>
                              </xs:attribute>
                              <xs:attribute name="IntrastatCode" type="xs:string" use="optional">
                                <xs:annotation>
                                  <xs:appinfo>
                                    <xse:label xmlns:xse="http://schemas.docentric.com/xml-schema-extensions" xse:text="Intrastat code" xse:refCode="@SYS26871"/>
                                  </xs:appinfo>
                                </xs:annotation>
                              </xs:attribute>
                              <xs:attribute name="RegNum" type="xs:string" use="optional">
                                <xs:annotation>
                                  <xs:appinfo>
                                    <xse:label xmlns:xse="http://schemas.docentric.com/xml-schema-extensions" xse:text="Routing number" xse:refCode="@SYS70361"/>
                                  </xs:appinfo>
                                </xs:annotation>
                              </xs:attribute>
                              <xs:attribute name="UPSNum" type="xs:string" use="optional">
                                <xs:annotation>
                                  <xs:appinfo>
                                    <xse:label xmlns:xse="http://schemas.docentric.com/xml-schema-extensions" xse:text="Delivery number" xse:refCode="@SYS24546"/>
                                  </xs:appinfo>
                                </xs:annotation>
                              </xs:attribute>
                            </xs:complexType>
                          </xs:element>
                        </xs:choice>
                        <xs:attribute name="CompanyHead" type="xs:string" use="optional">
                          <xs:annotation>
                            <xs:appinfo>
                              <xse:label xmlns:xse="http://schemas.docentric.com/xml-schema-extensions" xse:text="Head of the company" xse:refCode="@GLS220046"/>
                            </xs:appinfo>
                          </xs:annotation>
                        </xs:attribute>
                        <xs:attribute name="CompanyId" type="xs:string" use="optional">
                          <xs:annotation>
                            <xs:appinfo>
                              <xse:label xmlns:xse="http://schemas.docentric.com/xml-schema-extensions" xse:text="Company ID" xse:refCode="@DocentricAX:CompanyId"/>
                            </xs:appinfo>
                          </xs:annotation>
                        </xs:attribute>
                        <xs:attribute name="Email" type="xs:string" use="optional">
                          <xs:annotation>
                            <xs:appinfo>
                              <xse:label xmlns:xse="http://schemas.docentric.com/xml-schema-extensions" xse:text="Email" xse:refCode="@SYS5845"/>
                            </xs:appinfo>
                          </xs:annotation>
                        </xs:attribute>
                        <xs:attribute name="LanguageId" type="xs:string" use="optional">
                          <xs:annotation>
                            <xs:appinfo>
                              <xse:label xmlns:xse="http://schemas.docentric.com/xml-schema-extensions" xse:text="Company language" xse:refCode="@DocentricAX:CompanyLanguage"/>
                            </xs:appinfo>
                          </xs:annotation>
                        </xs:attribute>
                        <xs:attribute name="Logo" type="xs:base64Binary" use="optional">
                          <xs:annotation>
                            <xs:appinfo>
                              <xse:label xmlns:xse="http://schemas.docentric.com/xml-schema-extensions" xse:text="Company logo" xse:refCode="@DocentricAX:CompanyLogo"/>
                            </xs:appinfo>
                          </xs:annotation>
                        </xs:attribute>
                        <xs:attribute name="LogoIncluded" type="xs:boolean" use="optional">
                          <xs:annotation>
                            <xs:appinfo>
                              <xse:label xmlns:xse="http://schemas.docentric.com/xml-schema-extensions" xse:text="Is company logo included" xse:refCode="@DocentricAX:CompanyLogoIncluded"/>
                            </xs:appinfo>
                          </xs:annotation>
                        </xs:attribute>
                        <xs:attribute name="Name" type="xs:string" use="optional">
                          <xs:annotation>
                            <xs:appinfo>
                              <xse:label xmlns:xse="http://schemas.docentric.com/xml-schema-extensions" xse:text="Name" xse:refCode="@SYS80991"/>
                            </xs:appinfo>
                          </xs:annotation>
                        </xs:attribute>
                        <xs:attribute name="Phone" type="xs:string" use="optional">
                          <xs:annotation>
                            <xs:appinfo>
                              <xse:label xmlns:xse="http://schemas.docentric.com/xml-schema-extensions" xse:text="Telephone" xse:refCode="@SYS7869"/>
                            </xs:appinfo>
                          </xs:annotation>
                        </xs:attribute>
                        <xs:attribute name="Telefax" type="xs:string" use="optional">
                          <xs:annotation>
                            <xs:appinfo>
                              <xse:label xmlns:xse="http://schemas.docentric.com/xml-schema-extensions" xse:text="Fax" xse:refCode="@SYS7888"/>
                            </xs:appinfo>
                          </xs:annotation>
                        </xs:attribute>
                        <xs:attribute name="Url" type="xs:anyURI" use="optional">
                          <xs:annotation>
                            <xs:appinfo>
                              <xse:label xmlns:xse="http://schemas.docentric.com/xml-schema-extensions" xse:text="Internet address" xse:refCode="@SYS22221"/>
                            </xs:appinfo>
                          </xs:annotation>
                        </xs:attribute>
                      </xs:complexType>
                    </xs:element>
                    <xs:element name="CurrentWorker">
                      <xs:annotation>
                        <xs:appinfo>
                          <xse:label xmlns:xse="http://schemas.docentric.com/xml-schema-extensions" xse:text="Current worker info" xse:refCode="@DocentricAX:CurrentWorkerInfo"/>
                        </xs:appinfo>
                      </xs:annotation>
                      <xs:complexType>
                        <xs:attribute name="Email" type="xs:string" use="optional">
                          <xs:annotation>
                            <xs:appinfo>
                              <xse:label xmlns:xse="http://schemas.docentric.com/xml-schema-extensions" xse:text="Email" xse:refCode="@SYS5845"/>
                            </xs:appinfo>
                          </xs:annotation>
                        </xs:attribute>
                        <xs:attribute name="IsContractor" type="xs:boolean" use="optional">
                          <xs:annotation>
                            <xs:appinfo>
                              <xse:label xmlns:xse="http://schemas.docentric.com/xml-schema-extensions" xse:text="Contractor" xse:refCode="@SYS34389"/>
                            </xs:appinfo>
                          </xs:annotation>
                        </xs:attribute>
                        <xs:attribute name="Name" type="xs:string" use="optional">
                          <xs:annotation>
                            <xs:appinfo>
                              <xse:label xmlns:xse="http://schemas.docentric.com/xml-schema-extensions" xse:text="Worker name" xse:refCode="@SYS320666"/>
                            </xs:appinfo>
                          </xs:annotation>
                        </xs:attribute>
                        <xs:attribute name="OMOperatingUnitName" type="xs:string" use="optional">
                          <xs:annotation>
                            <xs:appinfo>
                              <xse:label xmlns:xse="http://schemas.docentric.com/xml-schema-extensions" xse:text="Primary department" xse:refCode="@DocentricAX:PrimaryDepartment"/>
                            </xs:appinfo>
                          </xs:annotation>
                        </xs:attribute>
                        <xs:attribute name="OMOperatingUnitNumber" type="xs:string" use="optional">
                          <xs:annotation>
                            <xs:appinfo>
                              <xse:label xmlns:xse="http://schemas.docentric.com/xml-schema-extensions" xse:text="Primary department number" xse:refCode="@DocentricAX:PrimaryDepartmentNumber"/>
                            </xs:appinfo>
                          </xs:annotation>
                        </xs:attribute>
                        <xs:attribute name="PersonnelNumber" type="xs:string" use="optional">
                          <xs:annotation>
                            <xs:appinfo>
                              <xse:label xmlns:xse="http://schemas.docentric.com/xml-schema-extensions" xse:text="Personnel number" xse:refCode="@SYS303656"/>
                            </xs:appinfo>
                          </xs:annotation>
                        </xs:attribute>
                        <xs:attribute name="Title" type="xs:string" use="optional">
                          <xs:annotation>
                            <xs:appinfo>
                              <xse:label xmlns:xse="http://schemas.docentric.com/xml-schema-extensions" xse:text="Title" xse:refCode="@SYS98533"/>
                            </xs:appinfo>
                          </xs:annotation>
                        </xs:attribute>
                      </xs:complexType>
                    </xs:element>
                    <xs:element name="Misc">
                      <xs:annotation>
                        <xs:appinfo>
                          <xse:label xmlns:xse="http://schemas.docentric.com/xml-schema-extensions" xse:text="Miscellaneous" xse:refCode="@DocentricAX:Miscellaneous"/>
                        </xs:appinfo>
                      </xs:annotation>
                      <xs:complexType>
                        <xs:choice minOccurs="0" maxOccurs="unbounded">
                          <xs:element name="PrintDestination" type="Enum">
                            <xs:annotation>
                              <xs:appinfo>
                                <xse:label xmlns:xse="http://schemas.docentric.com/xml-schema-extensions" xse:text="Selected print destination" xse:refCode="@DocentricAX:SelectedPrintDestination"/>
                              </xs:appinfo>
                            </xs:annotation>
                          </xs:element>
                        </xs:choice>
                        <xs:attribute name="LanguageId" type="xs:string" use="optional">
                          <xs:annotation>
                            <xs:appinfo>
                              <xse:label xmlns:xse="http://schemas.docentric.com/xml-schema-extensions" xse:text="Current language ID" xse:refCode="@DocentricAX:CurrentLanguageId"/>
                            </xs:appinfo>
                          </xs:annotation>
                        </xs:attribute>
                        <xs:attribute name="SessionDate" type="xs:date" use="optional">
                          <xs:annotation>
                            <xs:appinfo>
                              <xse:label xmlns:xse="http://schemas.docentric.com/xml-schema-extensions" xse:text="Session date" xse:refCode="@SYS11795"/>
                            </xs:appinfo>
                          </xs:annotation>
                        </xs:attribute>
                        <xs:attribute name="SessionDateTime" type="xs:dateTime" use="optional">
                          <xs:annotation>
                            <xs:appinfo>
                              <xse:label xmlns:xse="http://schemas.docentric.com/xml-schema-extensions" xse:text="Session date and time" xse:refCode="@SYS112686"/>
                            </xs:appinfo>
                          </xs:annotation>
                        </xs:attribute>
                      </xs:complexType>
                    </xs:element>
                  </xs:choice>
                </xs:complexType>
              </xs:element>
            </xs:schema>
          </MainXsd>
        </XsdList>
        <XmlNamespaceMappings>
          <XmlNamespaceMapping Prefix="xs" Name="http://www.w3.org/2001/XMLSchema"/>
          <XmlNamespaceMapping Prefix="docentricdg" Name="www.docentric.com/datagrouping"/>
        </XmlNamespaceMappings>
      </Schema>
      <PreviewData>
        <SampleXml>
          <GeneralData>
            <CurrentCompany CompanyId="usmf" Email="info@docentric.com" CompanyHead="" LanguageId="en-us" Logo="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" LogoIncluded="true" Name="Contoso Entertainment System USA" Phone="+386 31 331 888" Telefax="+386 31 331 822" Url="https://ax.docentric.com/">
              <PrimaryPostalAddress Address="123 Coffee Street&#10;Suite 300&#10;Redmond, WA 98052 &#10;USA" City="Redmond" CountryRegionId="USA" County="" LocationName="Contoso Entertainment System USA" State="WA" Street="123 Coffee Street&#10;Suite 300" StreetNumber="" ZipCode="98052"/>
              <BankAccount Bank="USMF OPER" CurrencyCode="USD" Giro="" IBAN="" Name="Operating account - USD" SWIFT=""/>
              <SalesTax ImportVATNum="991234" ImportVATNumBranchId="" TaxRepresentative="" VATNum="35-12345" VATNumBranchId=""/>
              <RegistrationNumbers ActivityCode="" BranchId="" CoRegNum="1234123400" DVRid="" EnterpriseCode="" EnterpriseNumber="" FICreditorID_DK="" IntrastatCode="" RegNum="" UPSNum=""/>
            </CurrentCompany>
            <CurrentWorker Email="julia@contoso.com" IsContractor="false" Name="Julia Funderburk" OMOperatingUnitName="Sales &amp; Marketing" OMOperatingUnitNumber="022" PersonnelNumber="000020" Title="Marketing Executive"/>
            <Misc LanguageId="en-us" SessionDate="2023-04-06" SessionDateTime="2023-04-06T11:45:34">
              <PrintDestination Value="5" Name="GenerateDataSource" Text="Generate DS"/>
            </Misc>
          </GeneralData>
        </SampleXml>
      </PreviewData>
    </DataSource>
    <DataSource xmlns:d3p1="http://schemas.docentric.com/dynamics-ax/templates" Name="MainData" IsDefault="0" DataKind="2" d3p1:dataSectionType="1">
      <Schema Origin="2">
        <XsdList>
          <MainXsd>
            <xs:schema xmlns:xs="http://www.w3.org/2001/XMLSchema">
              <xs:complexType name="Enum">
                <xs:attribute name="Value" type="xs:integer" use="optional">
                  <xs:annotation>
                    <xs:appinfo>
                      <xse:label xmlns:xse="http://schemas.docentric.com/xml-schema-extensions" xse:text="Enum element value" xse:refCode="@DocentricAX:EnumElementValue"/>
                    </xs:appinfo>
                  </xs:annotation>
                </xs:attribute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Text" type="xs:string" use="optional">
                  <xs:annotation>
                    <xs:appinfo>
                      <xse:label xmlns:xse="http://schemas.docentric.com/xml-schema-extensions" xse:text="Enum element text" xse:refCode="@DocentricAX:EnumElementText"/>
                    </xs:appinfo>
                  </xs:annotation>
                </xs:attribute>
              </xs:complexType>
              <xs:complexType name="UserDefEnum"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Label" type="xs:string" use="optional">
                  <xs:annotation>
                    <xs:appinfo>
                      <xse:label xmlns:xse="http://schemas.docentric.com/xml-schema-extensions" xse:text="Enum element label" xse:refCode="@DocentricAX:EnumElementLabel"/>
                    </xs:appinfo>
                  </xs:annotation>
                </xs:attribute>
              </xs:complexType>
              <xs:element name="ReportData">
                <xs:annotation>
                  <xs:appinfo>
                    <xse:label xmlns:xse="http://schemas.docentric.com/xml-schema-extensions" xse:text="Report data" xse:refCode="@DocentricAX:ReportData"/>
                  </xs:appinfo>
                </xs:annotation>
                <xs:complexType>
                  <xs:choice minOccurs="0" maxOccurs="unbounded">
                    <xs:element maxOccurs="unbounded" name="WMSJournalTrans">
                      <xs:annotation>
                        <xs:appinfo>
                          <xse:label xmlns:xse="http://schemas.docentric.com/xml-schema-extensions" xse:text="Location journal lines" xse:refCode="@SYS51060"/>
                        </xs:appinfo>
                      </xs:annotation>
                      <xs:complexType>
                        <xs:choice minOccurs="0" maxOccurs="unbounded">
                          <xs:element maxOccurs="unbounded" name="InventDim">
                            <xs:annotation>
                              <xs:appinfo>
                                <xse:label xmlns:xse="http://schemas.docentric.com/xml-schema-extensions" xse:text="Inventory dimensions" xse:refCode="@SYS53630"/>
                              </xs:appinfo>
                            </xs:annotation>
                            <xs:complexType>
                              <xs:attribute name="configId" type="xs:string" use="optional">
                                <xs:annotation>
                                  <xs:appinfo>
                                    <xse:label xmlns:xse="http://schemas.docentric.com/xml-schema-extensions" xse:text="Configuration" xse:refCode="@SYS14011"/>
                                  </xs:appinfo>
                                </xs:annotation>
                              </xs:attribute>
                              <xs:attribute name="createdDateTime" type="xs:dateTime" use="optional"/>
                              <xs:attribute name="dataAreaId" type="xs:string" use="optional"/>
                              <xs:attribute name="inventBatchId" type="xs:string" use="optional">
                                <xs:annotation>
                                  <xs:appinfo>
                                    <xse:label xmlns:xse="http://schemas.docentric.com/xml-schema-extensions" xse:text="Batch number" xse:refCode="@SYS53635"/>
                                  </xs:appinfo>
                                </xs:annotation>
                              </xs:attribute>
                              <xs:attribute name="InventColorId" type="xs:string" use="optional">
                                <xs:annotation>
                                  <xs:appinfo>
                                    <xse:label xmlns:xse="http://schemas.docentric.com/xml-schema-extensions" xse:text="Color" xse:refCode="@SYS73726"/>
                                  </xs:appinfo>
                                </xs:annotation>
                              </xs:attribute>
                              <xs:attribute name="inventDimId" type="xs:string" use="optional">
                                <xs:annotation>
                                  <xs:appinfo>
                                    <xse:label xmlns:xse="http://schemas.docentric.com/xml-schema-extensions" xse:text="Dimension number" xse:refCode="@SYS53839"/>
                                  </xs:appinfo>
                                </xs:annotation>
                              </xs:attribute>
                              <xs:attribute name="InventGtdId_RU" type="xs:string" use="optional">
                                <xs:annotation>
                                  <xs:appinfo>
                                    <xse:label xmlns:xse="http://schemas.docentric.com/xml-schema-extensions" xse:text="GTD number" xse:refCode="@GLS115400"/>
                                  </xs:appinfo>
                                </xs:annotation>
                              </xs:attribute>
                              <xs:attribute name="InventLocationId" type="xs:string" use="optional">
                                <xs:annotation>
                                  <xs:appinfo>
                                    <xse:label xmlns:xse="http://schemas.docentric.com/xml-schema-extensions" xse:text="Warehouse" xse:refCode="@SYS6437"/>
                                  </xs:appinfo>
                                </xs:annotation>
                              </xs:attribute>
                              <xs:attribute name="InventOwnerId_RU" type="xs:string" use="optional">
                                <xs:annotation>
                                  <xs:appinfo>
                                    <xse:label xmlns:xse="http://schemas.docentric.com/xml-schema-extensions" xse:text="Owner" xse:refCode="@GLS115496"/>
                                  </xs:appinfo>
                                </xs:annotation>
                              </xs:attribute>
                              <xs:attribute name="InventProfileId_RU" type="xs:string" use="optional">
                                <xs:annotation>
                                  <xs:appinfo>
                                    <xse:label xmlns:xse="http://schemas.docentric.com/xml-schema-extensions" xse:text="Inventory profile" xse:refCode="@GLS113769"/>
                                  </xs:appinfo>
                                </xs:annotation>
                              </xs:attribute>
                              <xs:attribute name="inventSerialId" type="xs:string" use="optional">
                                <xs:annotation>
                                  <xs:appinfo>
                                    <xse:label xmlns:xse="http://schemas.docentric.com/xml-schema-extensions" xse:text="Serial number" xse:refCode="@SYS477"/>
                                  </xs:appinfo>
                                </xs:annotation>
                              </xs:attribute>
                              <xs:attribute name="InventSiteId" type="xs:string" use="optional">
                                <xs:annotation>
                                  <xs:appinfo>
                                    <xse:label xmlns:xse="http://schemas.docentric.com/xml-schema-extensions" xse:text="Site" xse:refCode="@SYS103211"/>
                                  </xs:appinfo>
                                </xs:annotation>
                              </xs:attribute>
                              <xs:attribute name="InventSizeId" type="xs:string" use="optional">
                                <xs:annotation>
                                  <xs:appinfo>
                                    <xse:label xmlns:xse="http://schemas.docentric.com/xml-schema-extensions" xse:text="Size" xse:refCode="@SYS73727"/>
                                  </xs:appinfo>
                                </xs:annotation>
                              </xs:attribute>
                              <xs:attribute name="InventStatusId" type="xs:string" use="optional">
                                <xs:annotation>
                                  <xs:appinfo>
                                    <xse:label xmlns:xse="http://schemas.docentric.com/xml-schema-extensions" xse:text="Inventory status" xse:refCode="@WAX355"/>
                                  </xs:appinfo>
                                </xs:annotation>
                              </xs:attribute>
                              <xs:attribute name="InventStyleId" type="xs:string" use="optional">
                                <xs:annotation>
                                  <xs:appinfo>
                                    <xse:label xmlns:xse="http://schemas.docentric.com/xml-schema-extensions" xse:text="Style" xse:refCode="@FPK270000"/>
                                  </xs:appinfo>
                                </xs:annotation>
                              </xs:attribute>
                              <xs:attribute name="LicensePlateId" type="xs:string" use="optional">
                                <xs:annotation>
                                  <xs:appinfo>
                                    <xse:label xmlns:xse="http://schemas.docentric.com/xml-schema-extensions" xse:text="License plate" xse:refCode="@WAX67"/>
                                  </xs:appinfo>
                                </xs:annotation>
                              </xs:attribute>
                              <xs:attribute name="modifiedBy" type="xs:string" use="optional"/>
                              <xs:attribute name="modifiedDateTime" type="xs:dateTime" use="optional"/>
                              <xs:attribute name="Partition" type="xs:long" use="optional"/>
                              <xs:attribute name="RecId" type="xs:long" use="optional"/>
                              <xs:attribute name="recVersion" type="xs:integer" use="optional"/>
                              <xs:attribute name="SHA1HashHex" type="xs:string" use="optional">
                                <xs:annotation>
                                  <xs:appinfo>
                                    <xse:label xmlns:xse="http://schemas.docentric.com/xml-schema-extensions" xse:text="Hash code" xse:refCode="@GLS180550"/>
                                  </xs:appinfo>
                                </xs:annotation>
                              </xs:attribute>
                              <xs:attribute name="SHA3HashHex" type="xs:string" use="optional">
                                <xs:annotation>
                                  <xs:appinfo>
                                    <xse:label xmlns:xse="http://schemas.docentric.com/xml-schema-extensions" xse:text="Hash code" xse:refCode="@GLS180550"/>
                                  </xs:appinfo>
                                </xs:annotation>
                              </xs:attribute>
                              <xs:attribute name="wMSLocationId" type="xs:string" use="optional">
                                <xs:annotation>
                                  <xs:appinfo>
                                    <xse:label xmlns:xse="http://schemas.docentric.com/xml-schema-extensions" xse:text="Location" xse:refCode="@SYS101242"/>
                                  </xs:appinfo>
                                </xs:annotation>
                              </xs:attribute>
                              <xs:attribute name="wMSPalletId" type="xs:string" use="optional">
                                <xs:annotation>
                                  <xs:appinfo>
                                    <xse:label xmlns:xse="http://schemas.docentric.com/xml-schema-extensions" xse:text="Pallet ID" xse:refCode="@SYS50253"/>
                                  </xs:appinfo>
                                </xs:annotation>
                              </xs:attribute>
                            </xs:complexType>
                          </xs:element>
                          <xs:element maxOccurs="unbounded" name="JournalError">
                            <xs:annotation>
                              <xs:appinfo>
                                <xse:label xmlns:xse="http://schemas.docentric.com/xml-schema-extensions" xse:text="Errors" xse:refCode="@SYS65182"/>
                              </xs:appinfo>
                            </xs:annotation>
                            <xs:complexType>
                              <xs:attribute name="JournalId" type="xs:string" use="optional">
                                <xs:annotation>
                                  <xs:appinfo>
                                    <xse:label xmlns:xse="http://schemas.docentric.com/xml-schema-extensions" xse:text="Journal" xse:refCode="@SYS6790"/>
                                  </xs:appinfo>
                                </xs:annotation>
                              </xs:attribute>
                              <xs:attribute name="LineNum" type="xs:decimal" use="optional">
                                <xs:annotation>
                                  <xs:appinfo>
                                    <xse:label xmlns:xse="http://schemas.docentric.com/xml-schema-extensions" xse:text="Line number" xse:refCode="@SYS15682"/>
                                  </xs:appinfo>
                                </xs:annotation>
                              </xs:attribute>
                              <xs:attribute name="LogText" type="xs:string" use="optional">
                                <xs:annotation>
                                  <xs:appinfo>
                                    <xse:label xmlns:xse="http://schemas.docentric.com/xml-schema-extensions" xse:text="Log" xse:refCode="@SYS2515"/>
                                  </xs:appinfo>
                                </xs:annotation>
                              </xs:attribute>
                              <xs:attribute name="RefTableId" type="xs:integer" use="optional">
                                <xs:annotation>
                                  <xs:appinfo>
                                    <xse:label xmlns:xse="http://schemas.docentric.com/xml-schema-extensions" xse:text="Reference table ID" xse:refCode="@SYS68593"/>
                                  </xs:appinfo>
                                </xs:annotation>
                              </xs:attribute>
                              <xs:attribute name="Voucher" type="xs:string" use="optional">
                                <xs:annotation>
                                  <xs:appinfo>
                                    <xse:label xmlns:xse="http://schemas.docentric.com/xml-schema-extensions" xse:text="Voucher" xse:refCode="@SYS12371"/>
                                  </xs:appinfo>
                                </xs:annotation>
                              </xs:attribute>
                            </xs:complexType>
                          </xs:element>
                        </xs:choice>
                        <xs:attribute name="inventDimId" type="xs:string" use="optional">
                          <xs:annotation>
                            <xs:appinfo>
                              <xse:label xmlns:xse="http://schemas.docentric.com/xml-schema-extensions" xse:text="Dimension number" xse:refCode="@SYS53839"/>
                            </xs:appinfo>
                          </xs:annotation>
                        </xs:attribute>
                        <xs:attribute name="itemId" type="xs:string" use="optional">
                          <xs:annotation>
                            <xs:appinfo>
                              <xse:label xmlns:xse="http://schemas.docentric.com/xml-schema-extensions" xse:text="Item number" xse:refCode="@SYS12836"/>
                            </xs:appinfo>
                          </xs:annotation>
                        </xs:attribute>
                        <xs:attribute name="ItemName" type="xs:string" use="optional">
                          <xs:annotation>
                            <xs:appinfo>
                              <xse:label xmlns:xse="http://schemas.docentric.com/xml-schema-extensions" xse:text="Product name" xse:refCode="@SYS5398"/>
                            </xs:appinfo>
                          </xs:annotation>
                        </xs:attribute>
                        <xs:attribute name="journalId" type="xs:string" use="optional">
                          <xs:annotation>
                            <xs:appinfo>
                              <xse:label xmlns:xse="http://schemas.docentric.com/xml-schema-extensions" xse:text="Journal" xse:refCode="@SYS6790"/>
                            </xs:appinfo>
                          </xs:annotation>
                        </xs:attribute>
                        <xs:attribute name="lineNum" type="xs:decimal" use="optional">
                          <xs:annotation>
                            <xs:appinfo>
                              <xse:label xmlns:xse="http://schemas.docentric.com/xml-schema-extensions" xse:text="Line number" xse:refCode="@SYS15682"/>
                            </xs:appinfo>
                          </xs:annotation>
                        </xs:attribute>
                        <xs:attribute name="qty" type="xs:decimal" use="optional">
                          <xs:annotation>
                            <xs:appinfo>
                              <xse:label xmlns:xse="http://schemas.docentric.com/xml-schema-extensions" xse:text="Quantity" xse:refCode="@SYS14578"/>
                            </xs:appinfo>
                          </xs:annotation>
                        </xs:attribute>
                        <xs:attribute name="transDate" type="xs:date" use="optional">
                          <xs:annotation>
                            <xs:appinfo>
                              <xse:label xmlns:xse="http://schemas.docentric.com/xml-schema-extensions" xse:text="Date" xse:refCode="@SYS7402"/>
                            </xs:appinfo>
                          </xs:annotation>
                        </xs:attribute>
                      </xs:complexType>
                    </xs:element>
                  </xs:choice>
                  <xs:attribute name="ReportCaption" type="xs:string" use="optional">
                    <xs:annotation>
                      <xs:appinfo>
                        <xse:label xmlns:xse="http://schemas.docentric.com/xml-schema-extensions" xse:text="Report caption" xse:refCode="@DocentricAX:ReportCaption"/>
                      </xs:appinfo>
                    </xs:annotation>
                  </xs:attribute>
                </xs:complexType>
              </xs:element>
            </xs:schema>
          </MainXsd>
        </XsdList>
        <XmlNamespaceMappings>
          <XmlNamespaceMapping Prefix="xs" Name="http://www.w3.org/2001/XMLSchema"/>
          <XmlNamespaceMapping Prefix="docentricdg" Name="www.docentric.com/datagrouping"/>
        </XmlNamespaceMappings>
      </Schema>
      <PreviewData>
        <SampleXml>
          <ReportData ReportCaption="Print">
            <WMSJournalTrans inventDimId="000079" itemId="J00003" ItemName="Chassis 224" journalId="00018" lineNum="-2.0000000000" qty="1.0000000000" transDate="2023-01-10">
              <InventDim configId="" dataAreaId="usmf" inventBatchId="" InventColorId="" inventDimId="000079" InventGtdId_RU="" InventLocationId="32" InventOwnerId_RU="" InventProfileId_RU="" inventSerialId="" InventSiteId="3" InventSizeId="" InventStatusId="" InventStyleId="" LicensePlateId="" modifiedBy="Admin" modifiedDateTime="2022-03-23T02:02:46" Partition="5637144576" RecId="22565423558" recVersion="2099982951" SHA1HashHex="F4F08D5E33FE957C853AC17314A1F80B788BB942" SHA3HashHex="5E601778F79B88E0FAEABCDF184D826AF63F9CB70ECC4A536E4A15B945A5651CB0AC9EA62CFE4978235A3DEECEAC3E95" wMSLocationId="" wMSPalletId=""/>
              <JournalError JournalId="00018" LineNum="-2.0000000000" LogText="Check - Journal. Journal: 00018. Line number: -2,00. Item J00003. Locations can be checked only if an inbound dock is specified.&#10;Check - Journal. Journal: 00018. Line number: -2,00. Item J00003. Item J00003, dimensions: Site=3,Warehouse=32, has no picking" RefTableId="2966" Voucher=""/>
            </WMSJournalTrans>
            <WMSJournalTrans inventDimId="000041" itemId="A0002" ItemName="HDMI 12' Cables" journalId="00018" lineNum="-1.0000000000" qty="4.0000000000" transDate="2023-01-10">
              <InventDim configId="" dataAreaId="usmf" inventBatchId="" InventColorId="" inventDimId="000041" InventGtdId_RU="" InventLocationId="" InventOwnerId_RU="" InventProfileId_RU="" inventSerialId="" InventSiteId="3" InventSizeId="" InventStatusId="" InventStyleId="" LicensePlateId="" modifiedBy="Admin" modifiedDateTime="2022-03-23T02:02:46" Partition="5637144576" RecId="22565423302" recVersion="2099982951" SHA1HashHex="543EAC1D76E1829114C35AFE33344685716F2611" SHA3HashHex="ABDBAFB26833C5E0DCA0A5C010948A7935AFA460C10C4B01177CE6BC1145A86260227E51AA847BF18754F1A35C3F4F30" wMSLocationId="" wMSPalletId=""/>
              <JournalError JournalId="00018" LineNum="-1.0000000000" LogText="Check - Journal. Journal: 00018. Line number: -1,00. Item A0002. Locations can be checked only if an inbound dock is specified.&#10;Check - Journal. Journal: 00018. Line number: -1,00. Item A0002. Item A0002, dimensions: Site=3, has no picking location in war" RefTableId="2966" Voucher=""/>
            </WMSJournalTrans>
            <WMSJournalTrans inventDimId="000041" itemId="A0001" ItemName="HDMI 6' Cables" journalId="00018" lineNum="1.0000000000" qty="7.0000000000" transDate="2023-01-10">
              <InventDim configId="" dataAreaId="usmf" inventBatchId="" InventColorId="" inventDimId="000041" InventGtdId_RU="" InventLocationId="" InventOwnerId_RU="" InventProfileId_RU="" inventSerialId="" InventSiteId="3" InventSizeId="" InventStatusId="" InventStyleId="" LicensePlateId="" modifiedBy="Admin" modifiedDateTime="2022-03-23T02:02:46" Partition="5637144576" RecId="22565423302" recVersion="2099982951" SHA1HashHex="543EAC1D76E1829114C35AFE33344685716F2611" SHA3HashHex="ABDBAFB26833C5E0DCA0A5C010948A7935AFA460C10C4B01177CE6BC1145A86260227E51AA847BF18754F1A35C3F4F30" wMSLocationId="" wMSPalletId=""/>
              <JournalError JournalId="00018" LineNum="1.0000000000" LogText="Check - Journal. Journal: 00018. Line number: 1,00. Item A0001. Locations can be checked only if an inbound dock is specified.&#10;Check - Journal. Journal: 00018. Line number: 1,00. Item A0001. Item A0001, dimensions: Site=3, has no picking location in wareh" RefTableId="2966" Voucher=""/>
            </WMSJournalTrans>
            <WMSJournalTrans inventDimId="000031" itemId="J00008" ItemName="Suspension BA0193" journalId="00043" lineNum="-16.0000000000" qty="1.0000000000" transDate="2023-02-08">
              <InventDim configId="" dataAreaId="usmf" inventBatchId="" InventColorId="" inventDimId="000031" InventGtdId_RU="" InventLocationId="11" InventOwnerId_RU="" InventProfileId_RU="" inventSerialId="" InventSiteId="1" InventSizeId="" InventStatusId="" InventStyleId="" LicensePlateId="" modifiedBy="Admin" modifiedDateTime="2022-03-23T02:02:46" Partition="5637144576" RecId="22565423300" recVersion="2099982951" SHA1HashHex="7F6C6D62887FDDB36B9023739D1390CFCBD90683" SHA3HashHex="3B9C885C18580CDC2E216C2F8AC3572E1E21BC405CB4ED4C6E3CC782A17875AB9E74450925C8682993B6CBA5AC626EDD" wMSLocationId="" wMSPalletId=""/>
              <JournalError JournalId="" LineNum="0.0000000000" LogText="" RefTableId="0" Voucher=""/>
            </WMSJournalTrans>
            <WMSJournalTrans inventDimId="000155" itemId="J00008" ItemName="Suspension BA0193" journalId="00043" lineNum="-15.0000000000" qty="2.0000000000" transDate="2023-02-08">
              <InventDim configId="" dataAreaId="usmf" inventBatchId="" InventColorId="" inventDimId="000155" InventGtdId_RU="" InventLocationId="" InventOwnerId_RU="" InventProfileId_RU="" inventSerialId="" InventSiteId="2" InventSizeId="" InventStatusId="" InventStyleId="" LicensePlateId="" modifiedBy="Admin" modifiedDateTime="2022-03-23T02:02:46" Partition="5637144576" RecId="22565424053" recVersion="2099982951" SHA1HashHex="1C433FCD0700496AE8BB00535F0CA15A22E2F98E" SHA3HashHex="E047CA35CC6162D659C0D50C04D63458D85AFF8FE7BDE1AAECB8ED4EB76D166516B43F7BAC208D9629D67B9C384A61FD" wMSLocationId="" wMSPalletId=""/>
              <JournalError JournalId="" LineNum="0.0000000000" LogText="" RefTableId="0" Voucher=""/>
            </WMSJournalTrans>
            <WMSJournalTrans inventDimId="000041" itemId="J00008" ItemName="Suspension BA0193" journalId="00043" lineNum="-14.0000000000" qty="3.0000000000" transDate="2023-02-08">
              <InventDim configId="" dataAreaId="usmf" inventBatchId="" InventColorId="" inventDimId="000041" InventGtdId_RU="" InventLocationId="" InventOwnerId_RU="" InventProfileId_RU="" inventSerialId="" InventSiteId="3" InventSizeId="" InventStatusId="" InventStyleId="" LicensePlateId="" modifiedBy="Admin" modifiedDateTime="2022-03-23T02:02:46" Partition="5637144576" RecId="22565423302" recVersion="2099982951" SHA1HashHex="543EAC1D76E1829114C35AFE33344685716F2611" SHA3HashHex="ABDBAFB26833C5E0DCA0A5C010948A7935AFA460C10C4B01177CE6BC1145A86260227E51AA847BF18754F1A35C3F4F30" wMSLocationId="" wMSPalletId=""/>
              <JournalError JournalId="" LineNum="0.0000000000" LogText="" RefTableId="0" Voucher=""/>
            </WMSJournalTrans>
            <WMSJournalTrans inventDimId="000092" itemId="J00008" ItemName="Suspension BA0193" journalId="00043" lineNum="-13.0000000000" qty="4.0000000000" transDate="2023-02-08">
              <InventDim configId="" dataAreaId="usmf" inventBatchId="" InventColorId="" inventDimId="000092" InventGtdId_RU="" InventLocationId="" InventOwnerId_RU="" InventProfileId_RU="" inventSerialId="" InventSiteId="4" InventSizeId="" InventStatusId="" InventStyleId="" LicensePlateId="" modifiedBy="Admin" modifiedDateTime="2022-03-23T02:02:46" Partition="5637144576" RecId="22565423564" recVersion="2099982951" SHA1HashHex="6727F4267B5CC3E5747781B9B37C3E70A98D889D" SHA3HashHex="04E1F35AE81571708D881E0954001A1BEF638D9C6E898A332CCCB581BFB43278A8D12E98AA51BE87591D4FCBC0FB61F0" wMSLocationId="" wMSPalletId=""/>
              <JournalError JournalId="" LineNum="0.0000000000" LogText="" RefTableId="0" Voucher=""/>
            </WMSJournalTrans>
            <WMSJournalTrans inventDimId="000651" itemId="J00008" ItemName="Suspension BA0193" journalId="00043" lineNum="-12.0000000000" qty="5.0000000000" transDate="2023-02-08">
              <InventDim configId="" createdDateTime="2018-01-21T18:13:16" dataAreaId="usmf" inventBatchId="" InventColorId="" inventDimId="000651" InventGtdId_RU="" InventLocationId="" InventOwnerId_RU="" InventProfileId_RU="" inventSerialId="" InventSiteId="5" InventSizeId="" InventStatusId="" InventStyleId="" LicensePlateId="" modifiedBy="Admin" modifiedDateTime="2022-03-23T02:02:46" Partition="5637144576" RecId="52565472809" recVersion="2099982951" SHA1HashHex="E046BFA3EF5A2D4ACAFF0361592266BE7D977F3D" SHA3HashHex="C19C7D31D1286BF97D42EB238B7D5CC9217B248BE03DF4BA36BA4B5B391E08E226A8463B4E517C8D4B1AB929CEE525B9" wMSLocationId="" wMSPalletId=""/>
              <JournalError JournalId="" LineNum="0.0000000000" LogText="" RefTableId="0" Voucher=""/>
            </WMSJournalTrans>
            <WMSJournalTrans inventDimId="000654" itemId="J00008" ItemName="Suspension BA0193" journalId="00043" lineNum="-11.0000000000" qty="6.0000000000" transDate="2023-02-08">
              <InventDim configId="" createdDateTime="2018-01-21T18:16:59" dataAreaId="usmf" inventBatchId="" InventColorId="" inventDimId="000654" InventGtdId_RU="" InventLocationId="" InventOwnerId_RU="" InventProfileId_RU="" inventSerialId="" InventSiteId="6" InventSizeId="" InventStatusId="" InventStyleId="" LicensePlateId="" modifiedBy="Admin" modifiedDateTime="2022-03-23T02:02:46" Partition="5637144576" RecId="52565472812" recVersion="2099982951" SHA1HashHex="95AC2F1CF804930BEF8C21D410B32151E5F52DF2" SHA3HashHex="8C094844E1587F011FABD3120D9AA4D13DF3BFD0C70B83672CAEC7CF40522DA6FE2E6D8BF6A79F823036D39311E51CAD" wMSLocationId="" wMSPalletId=""/>
              <JournalError JournalId="" LineNum="0.0000000000" LogText="" RefTableId="0" Voucher=""/>
            </WMSJournalTrans>
            <WMSJournalTrans inventDimId="000654" itemId="J00007" ItemName="Basket BA0193" journalId="00043" lineNum="-10.0000000000" qty="7.0000000000" transDate="2023-02-08">
              <InventDim configId="" createdDateTime="2018-01-21T18:16:59" dataAreaId="usmf" inventBatchId="" InventColorId="" inventDimId="000654" InventGtdId_RU="" InventLocationId="" InventOwnerId_RU="" InventProfileId_RU="" inventSerialId="" InventSiteId="6" InventSizeId="" InventStatusId="" InventStyleId="" LicensePlateId="" modifiedBy="Admin" modifiedDateTime="2022-03-23T02:02:46" Partition="5637144576" RecId="52565472812" recVersion="2099982951" SHA1HashHex="95AC2F1CF804930BEF8C21D410B32151E5F52DF2" SHA3HashHex="8C094844E1587F011FABD3120D9AA4D13DF3BFD0C70B83672CAEC7CF40522DA6FE2E6D8BF6A79F823036D39311E51CAD" wMSLocationId="" wMSPalletId=""/>
              <JournalError JournalId="" LineNum="0.0000000000" LogText="" RefTableId="0" Voucher=""/>
            </WMSJournalTrans>
            <WMSJournalTrans inventDimId="000651" itemId="J00007" ItemName="Basket BA0193" journalId="00043" lineNum="-9.0000000000" qty="8.0000000000" transDate="2023-02-08">
              <InventDim configId="" createdDateTime="2018-01-21T18:13:16" dataAreaId="usmf" inventBatchId="" InventColorId="" inventDimId="000651" InventGtdId_RU="" InventLocationId="" InventOwnerId_RU="" InventProfileId_RU="" inventSerialId="" InventSiteId="5" InventSizeId="" InventStatusId="" InventStyleId="" LicensePlateId="" modifiedBy="Admin" modifiedDateTime="2022-03-23T02:02:46" Partition="5637144576" RecId="52565472809" recVersion="2099982951" SHA1HashHex="E046BFA3EF5A2D4ACAFF0361592266BE7D977F3D" SHA3HashHex="C19C7D31D1286BF97D42EB238B7D5CC9217B248BE03DF4BA36BA4B5B391E08E226A8463B4E517C8D4B1AB929CEE525B9" wMSLocationId="" wMSPalletId=""/>
              <JournalError JournalId="" LineNum="0.0000000000" LogText="" RefTableId="0" Voucher=""/>
            </WMSJournalTrans>
            <WMSJournalTrans inventDimId="000092" itemId="J00007" ItemName="Basket BA0193" journalId="00043" lineNum="-8.0000000000" qty="9.0000000000" transDate="2023-02-08">
              <InventDim configId="" dataAreaId="usmf" inventBatchId="" InventColorId="" inventDimId="000092" InventGtdId_RU="" InventLocationId="" InventOwnerId_RU="" InventProfileId_RU="" inventSerialId="" InventSiteId="4" InventSizeId="" InventStatusId="" InventStyleId="" LicensePlateId="" modifiedBy="Admin" modifiedDateTime="2022-03-23T02:02:46" Partition="5637144576" RecId="22565423564" recVersion="2099982951" SHA1HashHex="6727F4267B5CC3E5747781B9B37C3E70A98D889D" SHA3HashHex="04E1F35AE81571708D881E0954001A1BEF638D9C6E898A332CCCB581BFB43278A8D12E98AA51BE87591D4FCBC0FB61F0" wMSLocationId="" wMSPalletId=""/>
              <JournalError JournalId="" LineNum="0.0000000000" LogText="" RefTableId="0" Voucher=""/>
            </WMSJournalTrans>
            <WMSJournalTrans inventDimId="000041" itemId="J00007" ItemName="Basket BA0193" journalId="00043" lineNum="-7.0000000000" qty="1.0000000000" transDate="2023-02-08">
              <InventDim configId="" dataAreaId="usmf" inventBatchId="" InventColorId="" inventDimId="000041" InventGtdId_RU="" InventLocationId="" InventOwnerId_RU="" InventProfileId_RU="" inventSerialId="" InventSiteId="3" InventSizeId="" InventStatusId="" InventStyleId="" LicensePlateId="" modifiedBy="Admin" modifiedDateTime="2022-03-23T02:02:46" Partition="5637144576" RecId="22565423302" recVersion="2099982951" SHA1HashHex="543EAC1D76E1829114C35AFE33344685716F2611" SHA3HashHex="ABDBAFB26833C5E0DCA0A5C010948A7935AFA460C10C4B01177CE6BC1145A86260227E51AA847BF18754F1A35C3F4F30" wMSLocationId="" wMSPalletId=""/>
              <JournalError JournalId="" LineNum="0.0000000000" LogText="" RefTableId="0" Voucher=""/>
            </WMSJournalTrans>
            <WMSJournalTrans inventDimId="000155" itemId="J00007" ItemName="Basket BA0193" journalId="00043" lineNum="-6.0000000000" qty="2.0000000000" transDate="2023-02-08">
              <InventDim configId="" dataAreaId="usmf" inventBatchId="" InventColorId="" inventDimId="000155" InventGtdId_RU="" InventLocationId="" InventOwnerId_RU="" InventProfileId_RU="" inventSerialId="" InventSiteId="2" InventSizeId="" InventStatusId="" InventStyleId="" LicensePlateId="" modifiedBy="Admin" modifiedDateTime="2022-03-23T02:02:46" Partition="5637144576" RecId="22565424053" recVersion="2099982951" SHA1HashHex="1C433FCD0700496AE8BB00535F0CA15A22E2F98E" SHA3HashHex="E047CA35CC6162D659C0D50C04D63458D85AFF8FE7BDE1AAECB8ED4EB76D166516B43F7BAC208D9629D67B9C384A61FD" wMSLocationId="" wMSPalletId=""/>
              <JournalError JournalId="" LineNum="0.0000000000" LogText="" RefTableId="0" Voucher=""/>
            </WMSJournalTrans>
            <WMSJournalTrans inventDimId="000031" itemId="J00007" ItemName="Basket BA0193" journalId="00043" lineNum="-5.0000000000" qty="3.0000000000" transDate="2023-02-08">
              <InventDim configId="" dataAreaId="usmf" inventBatchId="" InventColorId="" inventDimId="000031" InventGtdId_RU="" InventLocationId="11" InventOwnerId_RU="" InventProfileId_RU="" inventSerialId="" InventSiteId="1" InventSizeId="" InventStatusId="" InventStyleId="" LicensePlateId="" modifiedBy="Admin" modifiedDateTime="2022-03-23T02:02:46" Partition="5637144576" RecId="22565423300" recVersion="2099982951" SHA1HashHex="7F6C6D62887FDDB36B9023739D1390CFCBD90683" SHA3HashHex="3B9C885C18580CDC2E216C2F8AC3572E1E21BC405CB4ED4C6E3CC782A17875AB9E74450925C8682993B6CBA5AC626EDD" wMSLocationId="" wMSPalletId=""/>
              <JournalError JournalId="" LineNum="0.0000000000" LogText="" RefTableId="0" Voucher=""/>
            </WMSJournalTrans>
            <WMSJournalTrans inventDimId="000651" itemId="A0002" ItemName="HDMI 12' Cables" journalId="00043" lineNum="-4.0000000000" qty="4.0000000000" transDate="2023-02-08">
              <InventDim configId="" createdDateTime="2018-01-21T18:13:16" dataAreaId="usmf" inventBatchId="" InventColorId="" inventDimId="000651" InventGtdId_RU="" InventLocationId="" InventOwnerId_RU="" InventProfileId_RU="" inventSerialId="" InventSiteId="5" InventSizeId="" InventStatusId="" InventStyleId="" LicensePlateId="" modifiedBy="Admin" modifiedDateTime="2022-03-23T02:02:46" Partition="5637144576" RecId="52565472809" recVersion="2099982951" SHA1HashHex="E046BFA3EF5A2D4ACAFF0361592266BE7D977F3D" SHA3HashHex="C19C7D31D1286BF97D42EB238B7D5CC9217B248BE03DF4BA36BA4B5B391E08E226A8463B4E517C8D4B1AB929CEE525B9" wMSLocationId="" wMSPalletId=""/>
              <JournalError JournalId="" LineNum="0.0000000000" LogText="" RefTableId="0" Voucher=""/>
            </WMSJournalTrans>
            <WMSJournalTrans inventDimId="000092" itemId="J00003" ItemName="Chassis 224" journalId="00043" lineNum="-3.0000000000" qty="5.0000000000" transDate="2023-02-08">
              <InventDim configId="" dataAreaId="usmf" inventBatchId="" InventColorId="" inventDimId="000092" InventGtdId_RU="" InventLocationId="" InventOwnerId_RU="" InventProfileId_RU="" inventSerialId="" InventSiteId="4" InventSizeId="" InventStatusId="" InventStyleId="" LicensePlateId="" modifiedBy="Admin" modifiedDateTime="2022-03-23T02:02:46" Partition="5637144576" RecId="22565423564" recVersion="2099982951" SHA1HashHex="6727F4267B5CC3E5747781B9B37C3E70A98D889D" SHA3HashHex="04E1F35AE81571708D881E0954001A1BEF638D9C6E898A332CCCB581BFB43278A8D12E98AA51BE87591D4FCBC0FB61F0" wMSLocationId="" wMSPalletId=""/>
              <JournalError JournalId="" LineNum="0.0000000000" LogText="" RefTableId="0" Voucher=""/>
            </WMSJournalTrans>
            <WMSJournalTrans inventDimId="000651" itemId="F00006" ItemName="Gasket Y8" journalId="00043" lineNum="-2.0000000000" qty="6.0000000000" transDate="2023-02-08">
              <InventDim configId="" createdDateTime="2018-01-21T18:13:16" dataAreaId="usmf" inventBatchId="" InventColorId="" inventDimId="000651" InventGtdId_RU="" InventLocationId="" InventOwnerId_RU="" InventProfileId_RU="" inventSerialId="" InventSiteId="5" InventSizeId="" InventStatusId="" InventStyleId="" LicensePlateId="" modifiedBy="Admin" modifiedDateTime="2022-03-23T02:02:46" Partition="5637144576" RecId="52565472809" recVersion="2099982951" SHA1HashHex="E046BFA3EF5A2D4ACAFF0361592266BE7D977F3D" SHA3HashHex="C19C7D31D1286BF97D42EB238B7D5CC9217B248BE03DF4BA36BA4B5B391E08E226A8463B4E517C8D4B1AB929CEE525B9" wMSLocationId="" wMSPalletId=""/>
              <JournalError JournalId="" LineNum="0.0000000000" LogText="" RefTableId="0" Voucher=""/>
            </WMSJournalTrans>
            <WMSJournalTrans inventDimId="000654" itemId="M0001" ItemName="Wiring Harness" journalId="00043" lineNum="-1.9997558594" qty="1.0000000000" transDate="2023-02-08">
              <InventDim configId="" createdDateTime="2018-01-21T18:16:59" dataAreaId="usmf" inventBatchId="" InventColorId="" inventDimId="000654" InventGtdId_RU="" InventLocationId="" InventOwnerId_RU="" InventProfileId_RU="" inventSerialId="" InventSiteId="6" InventSizeId="" InventStatusId="" InventStyleId="" LicensePlateId="" modifiedBy="Admin" modifiedDateTime="2022-03-23T02:02:46" Partition="5637144576" RecId="52565472812" recVersion="2099982951" SHA1HashHex="95AC2F1CF804930BEF8C21D410B32151E5F52DF2" SHA3HashHex="8C094844E1587F011FABD3120D9AA4D13DF3BFD0C70B83672CAEC7CF40522DA6FE2E6D8BF6A79F823036D39311E51CAD" wMSLocationId="" wMSPalletId=""/>
              <JournalError JournalId="" LineNum="0.0000000000" LogText="" RefTableId="0" Voucher=""/>
            </WMSJournalTrans>
            <WMSJournalTrans inventDimId="000651" itemId="M0001" ItemName="Wiring Harness" journalId="00043" lineNum="-1.9995117188" qty="2.0000000000" transDate="2023-02-08">
              <InventDim configId="" createdDateTime="2018-01-21T18:13:16" dataAreaId="usmf" inventBatchId="" InventColorId="" inventDimId="000651" InventGtdId_RU="" InventLocationId="" InventOwnerId_RU="" InventProfileId_RU="" inventSerialId="" InventSiteId="5" InventSizeId="" InventStatusId="" InventStyleId="" LicensePlateId="" modifiedBy="Admin" modifiedDateTime="2022-03-23T02:02:46" Partition="5637144576" RecId="52565472809" recVersion="2099982951" SHA1HashHex="E046BFA3EF5A2D4ACAFF0361592266BE7D977F3D" SHA3HashHex="C19C7D31D1286BF97D42EB238B7D5CC9217B248BE03DF4BA36BA4B5B391E08E226A8463B4E517C8D4B1AB929CEE525B9" wMSLocationId="" wMSPalletId=""/>
              <JournalError JournalId="" LineNum="0.0000000000" LogText="" RefTableId="0" Voucher=""/>
            </WMSJournalTrans>
            <WMSJournalTrans inventDimId="000092" itemId="M0001" ItemName="Wiring Harness" journalId="00043" lineNum="-1.9990234375" qty="3.0000000000" transDate="2023-02-08">
              <InventDim configId="" dataAreaId="usmf" inventBatchId="" InventColorId="" inventDimId="000092" InventGtdId_RU="" InventLocationId="" InventOwnerId_RU="" InventProfileId_RU="" inventSerialId="" InventSiteId="4" InventSizeId="" InventStatusId="" InventStyleId="" LicensePlateId="" modifiedBy="Admin" modifiedDateTime="2022-03-23T02:02:46" Partition="5637144576" RecId="22565423564" recVersion="2099982951" SHA1HashHex="6727F4267B5CC3E5747781B9B37C3E70A98D889D" SHA3HashHex="04E1F35AE81571708D881E0954001A1BEF638D9C6E898A332CCCB581BFB43278A8D12E98AA51BE87591D4FCBC0FB61F0" wMSLocationId="" wMSPalletId=""/>
              <JournalError JournalId="" LineNum="0.0000000000" LogText="" RefTableId="0" Voucher=""/>
            </WMSJournalTrans>
            <WMSJournalTrans inventDimId="000041" itemId="M0001" ItemName="Wiring Harness" journalId="00043" lineNum="-1.9980468750" qty="1.0000000000" transDate="2023-02-08">
              <InventDim configId="" dataAreaId="usmf" inventBatchId="" InventColorId="" inventDimId="000041" InventGtdId_RU="" InventLocationId="" InventOwnerId_RU="" InventProfileId_RU="" inventSerialId="" InventSiteId="3" InventSizeId="" InventStatusId="" InventStyleId="" LicensePlateId="" modifiedBy="Admin" modifiedDateTime="2022-03-23T02:02:46" Partition="5637144576" RecId="22565423302" recVersion="2099982951" SHA1HashHex="543EAC1D76E1829114C35AFE33344685716F2611" SHA3HashHex="ABDBAFB26833C5E0DCA0A5C010948A7935AFA460C10C4B01177CE6BC1145A86260227E51AA847BF18754F1A35C3F4F30" wMSLocationId="" wMSPalletId=""/>
              <JournalError JournalId="" LineNum="0.0000000000" LogText="" RefTableId="0" Voucher=""/>
            </WMSJournalTrans>
            <WMSJournalTrans inventDimId="000155" itemId="M0001" ItemName="Wiring Harness" journalId="00043" lineNum="-1.9960937500" qty="2.0000000000" transDate="2023-02-08">
              <InventDim configId="" dataAreaId="usmf" inventBatchId="" InventColorId="" inventDimId="000155" InventGtdId_RU="" InventLocationId="" InventOwnerId_RU="" InventProfileId_RU="" inventSerialId="" InventSiteId="2" InventSizeId="" InventStatusId="" InventStyleId="" LicensePlateId="" modifiedBy="Admin" modifiedDateTime="2022-03-23T02:02:46" Partition="5637144576" RecId="22565424053" recVersion="2099982951" SHA1HashHex="1C433FCD0700496AE8BB00535F0CA15A22E2F98E" SHA3HashHex="E047CA35CC6162D659C0D50C04D63458D85AFF8FE7BDE1AAECB8ED4EB76D166516B43F7BAC208D9629D67B9C384A61FD" wMSLocationId="" wMSPalletId=""/>
              <JournalError JournalId="" LineNum="0.0000000000" LogText="" RefTableId="0" Voucher=""/>
            </WMSJournalTrans>
            <WMSJournalTrans inventDimId="000031" itemId="M0001" ItemName="Wiring Harness" journalId="00043" lineNum="-1.9921875000" qty="6.0000000000" transDate="2023-02-08">
              <InventDim configId="" dataAreaId="usmf" inventBatchId="" InventColorId="" inventDimId="000031" InventGtdId_RU="" InventLocationId="11" InventOwnerId_RU="" InventProfileId_RU="" inventSerialId="" InventSiteId="1" InventSizeId="" InventStatusId="" InventStyleId="" LicensePlateId="" modifiedBy="Admin" modifiedDateTime="2022-03-23T02:02:46" Partition="5637144576" RecId="22565423300" recVersion="2099982951" SHA1HashHex="7F6C6D62887FDDB36B9023739D1390CFCBD90683" SHA3HashHex="3B9C885C18580CDC2E216C2F8AC3572E1E21BC405CB4ED4C6E3CC782A17875AB9E74450925C8682993B6CBA5AC626EDD" wMSLocationId="" wMSPalletId=""/>
              <JournalError JournalId="" LineNum="0.0000000000" LogText="" RefTableId="0" Voucher=""/>
            </WMSJournalTrans>
            <WMSJournalTrans inventDimId="000654" itemId="J00022" ItemName="Voice coil 18-DT" journalId="00043" lineNum="-1.9843750000" qty="3.0000000000" transDate="2023-02-08">
              <InventDim configId="" createdDateTime="2018-01-21T18:16:59" dataAreaId="usmf" inventBatchId="" InventColorId="" inventDimId="000654" InventGtdId_RU="" InventLocationId="" InventOwnerId_RU="" InventProfileId_RU="" inventSerialId="" InventSiteId="6" InventSizeId="" InventStatusId="" InventStyleId="" LicensePlateId="" modifiedBy="Admin" modifiedDateTime="2022-03-23T02:02:46" Partition="5637144576" RecId="52565472812" recVersion="2099982951" SHA1HashHex="95AC2F1CF804930BEF8C21D410B32151E5F52DF2" SHA3HashHex="8C094844E1587F011FABD3120D9AA4D13DF3BFD0C70B83672CAEC7CF40522DA6FE2E6D8BF6A79F823036D39311E51CAD" wMSLocationId="" wMSPalletId=""/>
              <JournalError JournalId="" LineNum="0.0000000000" LogText="" RefTableId="0" Voucher=""/>
            </WMSJournalTrans>
            <WMSJournalTrans inventDimId="000651" itemId="J00022" ItemName="Voice coil 18-DT" journalId="00043" lineNum="-1.9687500000" qty="4.0000000000" transDate="2023-02-08">
              <InventDim configId="" createdDateTime="2018-01-21T18:13:16" dataAreaId="usmf" inventBatchId="" InventColorId="" inventDimId="000651" InventGtdId_RU="" InventLocationId="" InventOwnerId_RU="" InventProfileId_RU="" inventSerialId="" InventSiteId="5" InventSizeId="" InventStatusId="" InventStyleId="" LicensePlateId="" modifiedBy="Admin" modifiedDateTime="2022-03-23T02:02:46" Partition="5637144576" RecId="52565472809" recVersion="2099982951" SHA1HashHex="E046BFA3EF5A2D4ACAFF0361592266BE7D977F3D" SHA3HashHex="C19C7D31D1286BF97D42EB238B7D5CC9217B248BE03DF4BA36BA4B5B391E08E226A8463B4E517C8D4B1AB929CEE525B9" wMSLocationId="" wMSPalletId=""/>
              <JournalError JournalId="" LineNum="0.0000000000" LogText="" RefTableId="0" Voucher=""/>
            </WMSJournalTrans>
            <WMSJournalTrans inventDimId="000092" itemId="J00022" ItemName="Voice coil 18-DT" journalId="00043" lineNum="-1.9375000000" qty="5.0000000000" transDate="2023-02-08">
              <InventDim configId="" dataAreaId="usmf" inventBatchId="" InventColorId="" inventDimId="000092" InventGtdId_RU="" InventLocationId="" InventOwnerId_RU="" InventProfileId_RU="" inventSerialId="" InventSiteId="4" InventSizeId="" InventStatusId="" InventStyleId="" LicensePlateId="" modifiedBy="Admin" modifiedDateTime="2022-03-23T02:02:46" Partition="5637144576" RecId="22565423564" recVersion="2099982951" SHA1HashHex="6727F4267B5CC3E5747781B9B37C3E70A98D889D" SHA3HashHex="04E1F35AE81571708D881E0954001A1BEF638D9C6E898A332CCCB581BFB43278A8D12E98AA51BE87591D4FCBC0FB61F0" wMSLocationId="" wMSPalletId=""/>
              <JournalError JournalId="" LineNum="0.0000000000" LogText="" RefTableId="0" Voucher=""/>
            </WMSJournalTrans>
            <WMSJournalTrans inventDimId="000041" itemId="J00022" ItemName="Voice coil 18-DT" journalId="00043" lineNum="-1.8750000000" qty="6.0000000000" transDate="2023-02-08">
              <InventDim configId="" dataAreaId="usmf" inventBatchId="" InventColorId="" inventDimId="000041" InventGtdId_RU="" InventLocationId="" InventOwnerId_RU="" InventProfileId_RU="" inventSerialId="" InventSiteId="3" InventSizeId="" InventStatusId="" InventStyleId="" LicensePlateId="" modifiedBy="Admin" modifiedDateTime="2022-03-23T02:02:46" Partition="5637144576" RecId="22565423302" recVersion="2099982951" SHA1HashHex="543EAC1D76E1829114C35AFE33344685716F2611" SHA3HashHex="ABDBAFB26833C5E0DCA0A5C010948A7935AFA460C10C4B01177CE6BC1145A86260227E51AA847BF18754F1A35C3F4F30" wMSLocationId="" wMSPalletId=""/>
              <JournalError JournalId="" LineNum="0.0000000000" LogText="" RefTableId="0" Voucher=""/>
            </WMSJournalTrans>
            <WMSJournalTrans inventDimId="000155" itemId="J00022" ItemName="Voice coil 18-DT" journalId="00043" lineNum="-1.7500000000" qty="7.0000000000" transDate="2023-02-08">
              <InventDim configId="" dataAreaId="usmf" inventBatchId="" InventColorId="" inventDimId="000155" InventGtdId_RU="" InventLocationId="" InventOwnerId_RU="" InventProfileId_RU="" inventSerialId="" InventSiteId="2" InventSizeId="" InventStatusId="" InventStyleId="" LicensePlateId="" modifiedBy="Admin" modifiedDateTime="2022-03-23T02:02:46" Partition="5637144576" RecId="22565424053" recVersion="2099982951" SHA1HashHex="1C433FCD0700496AE8BB00535F0CA15A22E2F98E" SHA3HashHex="E047CA35CC6162D659C0D50C04D63458D85AFF8FE7BDE1AAECB8ED4EB76D166516B43F7BAC208D9629D67B9C384A61FD" wMSLocationId="" wMSPalletId=""/>
              <JournalError JournalId="" LineNum="0.0000000000" LogText="" RefTableId="0" Voucher=""/>
            </WMSJournalTrans>
            <WMSJournalTrans inventDimId="000031" itemId="J00022" ItemName="Voice coil 18-DT" journalId="00043" lineNum="-1.5000000000" qty="8.0000000000" transDate="2023-02-08">
              <InventDim configId="" dataAreaId="usmf" inventBatchId="" InventColorId="" inventDimId="000031" InventGtdId_RU="" InventLocationId="11" InventOwnerId_RU="" InventProfileId_RU="" inventSerialId="" InventSiteId="1" InventSizeId="" InventStatusId="" InventStyleId="" LicensePlateId="" modifiedBy="Admin" modifiedDateTime="2022-03-23T02:02:46" Partition="5637144576" RecId="22565423300" recVersion="2099982951" SHA1HashHex="7F6C6D62887FDDB36B9023739D1390CFCBD90683" SHA3HashHex="3B9C885C18580CDC2E216C2F8AC3572E1E21BC405CB4ED4C6E3CC782A17875AB9E74450925C8682993B6CBA5AC626EDD" wMSLocationId="" wMSPalletId=""/>
              <JournalError JournalId="" LineNum="0.0000000000" LogText="" RefTableId="0" Voucher=""/>
            </WMSJournalTrans>
            <WMSJournalTrans inventDimId="000155" itemId="A0002" ItemName="HDMI 12' Cables" journalId="00043" lineNum="-1.0000000000" qty="7.0000000000" transDate="2023-02-08">
              <InventDim configId="" dataAreaId="usmf" inventBatchId="" InventColorId="" inventDimId="000155" InventGtdId_RU="" InventLocationId="" InventOwnerId_RU="" InventProfileId_RU="" inventSerialId="" InventSiteId="2" InventSizeId="" InventStatusId="" InventStyleId="" LicensePlateId="" modifiedBy="Admin" modifiedDateTime="2022-03-23T02:02:46" Partition="5637144576" RecId="22565424053" recVersion="2099982951" SHA1HashHex="1C433FCD0700496AE8BB00535F0CA15A22E2F98E" SHA3HashHex="E047CA35CC6162D659C0D50C04D63458D85AFF8FE7BDE1AAECB8ED4EB76D166516B43F7BAC208D9629D67B9C384A61FD" wMSLocationId="" wMSPalletId=""/>
              <JournalError JournalId="" LineNum="0.0000000000" LogText="" RefTableId="0" Voucher=""/>
            </WMSJournalTrans>
            <WMSJournalTrans inventDimId="000031" itemId="J00009" ItemName="Basket ring BA0193" journalId="00043" lineNum="-0.5000000000" qty="9.0000000000" transDate="2023-02-08">
              <InventDim configId="" dataAreaId="usmf" inventBatchId="" InventColorId="" inventDimId="000031" InventGtdId_RU="" InventLocationId="11" InventOwnerId_RU="" InventProfileId_RU="" inventSerialId="" InventSiteId="1" InventSizeId="" InventStatusId="" InventStyleId="" LicensePlateId="" modifiedBy="Admin" modifiedDateTime="2022-03-23T02:02:46" Partition="5637144576" RecId="22565423300" recVersion="2099982951" SHA1HashHex="7F6C6D62887FDDB36B9023739D1390CFCBD90683" SHA3HashHex="3B9C885C18580CDC2E216C2F8AC3572E1E21BC405CB4ED4C6E3CC782A17875AB9E74450925C8682993B6CBA5AC626EDD" wMSLocationId="" wMSPalletId=""/>
              <JournalError JournalId="" LineNum="0.0000000000" LogText="" RefTableId="0" Voucher=""/>
            </WMSJournalTrans>
            <WMSJournalTrans inventDimId="000078" itemId="J00003" ItemName="Chassis 224" journalId="00043" lineNum="1.0000000000" qty="7.0000000000" transDate="2023-02-08">
              <InventDim configId="" dataAreaId="usmf" inventBatchId="" InventColorId="" inventDimId="000078" InventGtdId_RU="" InventLocationId="31" InventOwnerId_RU="" InventProfileId_RU="" inventSerialId="" InventSiteId="3" InventSizeId="" InventStatusId="" InventStyleId="" LicensePlateId="" modifiedBy="Admin" modifiedDateTime="2022-03-23T02:02:46" Partition="5637144576" RecId="22565423557" recVersion="2099982951" SHA1HashHex="8312DC5E2344516567DE4DEDC36BFBACECFA7CD3" SHA3HashHex="82CEE0FC7726A47CB211E3E7AECEDCBB73478B64D9922DF1FA42929668C42A69A12503DFD60E099DEA9881C900AAE816" wMSLocationId="" wMSPalletId=""/>
              <JournalError JournalId="" LineNum="0.0000000000" LogText="" RefTableId="0" Voucher=""/>
            </WMSJournalTrans>
            <WMSJournalTrans inventDimId="000155" itemId="J00009" ItemName="Basket ring BA0193" journalId="00043" lineNum="2.0000000000" qty="1.0000000000" transDate="2023-02-08">
              <InventDim configId="" dataAreaId="usmf" inventBatchId="" InventColorId="" inventDimId="000155" InventGtdId_RU="" InventLocationId="" InventOwnerId_RU="" InventProfileId_RU="" inventSerialId="" InventSiteId="2" InventSizeId="" InventStatusId="" InventStyleId="" LicensePlateId="" modifiedBy="Admin" modifiedDateTime="2022-03-23T02:02:46" Partition="5637144576" RecId="22565424053" recVersion="2099982951" SHA1HashHex="1C433FCD0700496AE8BB00535F0CA15A22E2F98E" SHA3HashHex="E047CA35CC6162D659C0D50C04D63458D85AFF8FE7BDE1AAECB8ED4EB76D166516B43F7BAC208D9629D67B9C384A61FD" wMSLocationId="" wMSPalletId=""/>
              <JournalError JournalId="" LineNum="0.0000000000" LogText="" RefTableId="0" Voucher=""/>
            </WMSJournalTrans>
            <WMSJournalTrans inventDimId="000041" itemId="J00009" ItemName="Basket ring BA0193" journalId="00043" lineNum="3.0000000000" qty="1.0000000000" transDate="2023-02-08">
              <InventDim configId="" dataAreaId="usmf" inventBatchId="" InventColorId="" inventDimId="000041" InventGtdId_RU="" InventLocationId="" InventOwnerId_RU="" InventProfileId_RU="" inventSerialId="" InventSiteId="3" InventSizeId="" InventStatusId="" InventStyleId="" LicensePlateId="" modifiedBy="Admin" modifiedDateTime="2022-03-23T02:02:46" Partition="5637144576" RecId="22565423302" recVersion="2099982951" SHA1HashHex="543EAC1D76E1829114C35AFE33344685716F2611" SHA3HashHex="ABDBAFB26833C5E0DCA0A5C010948A7935AFA460C10C4B01177CE6BC1145A86260227E51AA847BF18754F1A35C3F4F30" wMSLocationId="" wMSPalletId=""/>
              <JournalError JournalId="" LineNum="0.0000000000" LogText="" RefTableId="0" Voucher=""/>
            </WMSJournalTrans>
            <WMSJournalTrans inventDimId="000654" itemId="M9200" ItemName="Steel pressed frame" journalId="00043" lineNum="3.0000610352" qty="9.0000000000" transDate="2023-02-08">
              <InventDim configId="" createdDateTime="2018-01-21T18:16:59" dataAreaId="usmf" inventBatchId="" InventColorId="" inventDimId="000654" InventGtdId_RU="" InventLocationId="" InventOwnerId_RU="" InventProfileId_RU="" inventSerialId="" InventSiteId="6" InventSizeId="" InventStatusId="" InventStyleId="" LicensePlateId="" modifiedBy="Admin" modifiedDateTime="2022-03-23T02:02:46" Partition="5637144576" RecId="52565472812" recVersion="2099982951" SHA1HashHex="95AC2F1CF804930BEF8C21D410B32151E5F52DF2" SHA3HashHex="8C094844E1587F011FABD3120D9AA4D13DF3BFD0C70B83672CAEC7CF40522DA6FE2E6D8BF6A79F823036D39311E51CAD" wMSLocationId="" wMSPalletId=""/>
              <JournalError JournalId="" LineNum="0.0000000000" LogText="" RefTableId="0" Voucher=""/>
            </WMSJournalTrans>
            <WMSJournalTrans inventDimId="000653" itemId="M9200" ItemName="Steel pressed frame" journalId="00043" lineNum="3.0001220703" qty="9.0000000000" transDate="2023-02-08">
              <InventDim configId="" createdDateTime="2018-01-21T18:16:54" dataAreaId="usmf" inventBatchId="" InventColorId="" inventDimId="000653" InventGtdId_RU="" InventLocationId="51" InventOwnerId_RU="" InventProfileId_RU="" inventSerialId="" InventSiteId="5" InventSizeId="" InventStatusId="" InventStyleId="" LicensePlateId="" modifiedBy="Admin" modifiedDateTime="2022-03-23T02:02:46" Partition="5637144576" RecId="52565472811" recVersion="2099982951" SHA1HashHex="38C53F1971D3D605379ED0DC989A7C6C1F950D7F" SHA3HashHex="06806776D82E42C7C8B5673FC153A299AA611FFD4A3A5766D3BFBD24FE877DD5FF8385EC677D6503242053D89DCDFA39" wMSLocationId="" wMSPalletId=""/>
              <JournalError JournalId="" LineNum="0.0000000000" LogText="" RefTableId="0" Voucher=""/>
            </WMSJournalTrans>
            <WMSJournalTrans inventDimId="000092" itemId="M9200" ItemName="Steel pressed frame" journalId="00043" lineNum="3.0002441406" qty="9.0000000000" transDate="2023-02-08">
              <InventDim configId="" dataAreaId="usmf" inventBatchId="" InventColorId="" inventDimId="000092" InventGtdId_RU="" InventLocationId="" InventOwnerId_RU="" InventProfileId_RU="" inventSerialId="" InventSiteId="4" InventSizeId="" InventStatusId="" InventStyleId="" LicensePlateId="" modifiedBy="Admin" modifiedDateTime="2022-03-23T02:02:46" Partition="5637144576" RecId="22565423564" recVersion="2099982951" SHA1HashHex="6727F4267B5CC3E5747781B9B37C3E70A98D889D" SHA3HashHex="04E1F35AE81571708D881E0954001A1BEF638D9C6E898A332CCCB581BFB43278A8D12E98AA51BE87591D4FCBC0FB61F0" wMSLocationId="" wMSPalletId=""/>
              <JournalError JournalId="" LineNum="0.0000000000" LogText="" RefTableId="0" Voucher=""/>
            </WMSJournalTrans>
            <WMSJournalTrans inventDimId="000041" itemId="M9200" ItemName="Steel pressed frame" journalId="00043" lineNum="3.0004882813" qty="9.0000000000" transDate="2023-02-08">
              <InventDim configId="" dataAreaId="usmf" inventBatchId="" InventColorId="" inventDimId="000041" InventGtdId_RU="" InventLocationId="" InventOwnerId_RU="" InventProfileId_RU="" inventSerialId="" InventSiteId="3" InventSizeId="" InventStatusId="" InventStyleId="" LicensePlateId="" modifiedBy="Admin" modifiedDateTime="2022-03-23T02:02:46" Partition="5637144576" RecId="22565423302" recVersion="2099982951" SHA1HashHex="543EAC1D76E1829114C35AFE33344685716F2611" SHA3HashHex="ABDBAFB26833C5E0DCA0A5C010948A7935AFA460C10C4B01177CE6BC1145A86260227E51AA847BF18754F1A35C3F4F30" wMSLocationId="" wMSPalletId=""/>
              <JournalError JournalId="" LineNum="0.0000000000" LogText="" RefTableId="0" Voucher=""/>
            </WMSJournalTrans>
            <WMSJournalTrans inventDimId="000155" itemId="M9200" ItemName="Steel pressed frame" journalId="00043" lineNum="3.0009765625" qty="9.0000000000" transDate="2023-02-08">
              <InventDim configId="" dataAreaId="usmf" inventBatchId="" InventColorId="" inventDimId="000155" InventGtdId_RU="" InventLocationId="" InventOwnerId_RU="" InventProfileId_RU="" inventSerialId="" InventSiteId="2" InventSizeId="" InventStatusId="" InventStyleId="" LicensePlateId="" modifiedBy="Admin" modifiedDateTime="2022-03-23T02:02:46" Partition="5637144576" RecId="22565424053" recVersion="2099982951" SHA1HashHex="1C433FCD0700496AE8BB00535F0CA15A22E2F98E" SHA3HashHex="E047CA35CC6162D659C0D50C04D63458D85AFF8FE7BDE1AAECB8ED4EB76D166516B43F7BAC208D9629D67B9C384A61FD" wMSLocationId="" wMSPalletId=""/>
              <JournalError JournalId="" LineNum="0.0000000000" LogText="" RefTableId="0" Voucher=""/>
            </WMSJournalTrans>
            <WMSJournalTrans inventDimId="000021" itemId="M9200" ItemName="Steel pressed frame" journalId="00043" lineNum="3.0019531250" qty="9.0000000000" transDate="2023-02-08">
              <InventDim configId="" dataAreaId="usmf" inventBatchId="" InventColorId="" inventDimId="000021" InventGtdId_RU="" InventLocationId="" InventOwnerId_RU="" InventProfileId_RU="" inventSerialId="" InventSiteId="1" InventSizeId="" InventStatusId="" InventStyleId="" LicensePlateId="" modifiedBy="Admin" modifiedDateTime="2022-03-23T02:02:46" Partition="5637144576" RecId="22565423299" recVersion="2099982951" SHA1HashHex="40C2C0798E6E6247868C88E0244D485C505DBC1B" SHA3HashHex="82785F54CC8FA06B00C86E03274A713093B97B7D91B7A494F8E0A83FA00FEF10F33D4FCCEB31316B5673536292B8B3B8" wMSLocationId="" wMSPalletId=""/>
              <JournalError JournalId="" LineNum="0.0000000000" LogText="" RefTableId="0" Voucher=""/>
            </WMSJournalTrans>
            <WMSJournalTrans inventDimId="000654" itemId="J00018" ItemName="Ring magnet S-204" journalId="00043" lineNum="3.0039062500" qty="2.0000000000" transDate="2023-02-08">
              <InventDim configId="" createdDateTime="2018-01-21T18:16:59" dataAreaId="usmf" inventBatchId="" InventColorId="" inventDimId="000654" InventGtdId_RU="" InventLocationId="" InventOwnerId_RU="" InventProfileId_RU="" inventSerialId="" InventSiteId="6" InventSizeId="" InventStatusId="" InventStyleId="" LicensePlateId="" modifiedBy="Admin" modifiedDateTime="2022-03-23T02:02:46" Partition="5637144576" RecId="52565472812" recVersion="2099982951" SHA1HashHex="95AC2F1CF804930BEF8C21D410B32151E5F52DF2" SHA3HashHex="8C094844E1587F011FABD3120D9AA4D13DF3BFD0C70B83672CAEC7CF40522DA6FE2E6D8BF6A79F823036D39311E51CAD" wMSLocationId="" wMSPalletId=""/>
              <JournalError JournalId="" LineNum="0.0000000000" LogText="" RefTableId="0" Voucher=""/>
            </WMSJournalTrans>
            <WMSJournalTrans inventDimId="000651" itemId="J00018" ItemName="Ring magnet S-204" journalId="00043" lineNum="3.0078125000" qty="1.0000000000" transDate="2023-02-08">
              <InventDim configId="" createdDateTime="2018-01-21T18:13:16" dataAreaId="usmf" inventBatchId="" InventColorId="" inventDimId="000651" InventGtdId_RU="" InventLocationId="" InventOwnerId_RU="" InventProfileId_RU="" inventSerialId="" InventSiteId="5" InventSizeId="" InventStatusId="" InventStyleId="" LicensePlateId="" modifiedBy="Admin" modifiedDateTime="2022-03-23T02:02:46" Partition="5637144576" RecId="52565472809" recVersion="2099982951" SHA1HashHex="E046BFA3EF5A2D4ACAFF0361592266BE7D977F3D" SHA3HashHex="C19C7D31D1286BF97D42EB238B7D5CC9217B248BE03DF4BA36BA4B5B391E08E226A8463B4E517C8D4B1AB929CEE525B9" wMSLocationId="" wMSPalletId=""/>
              <JournalError JournalId="" LineNum="0.0000000000" LogText="" RefTableId="0" Voucher=""/>
            </WMSJournalTrans>
            <WMSJournalTrans inventDimId="000092" itemId="J00018" ItemName="Ring magnet S-204" journalId="00043" lineNum="3.0156250000" qty="3.0000000000" transDate="2023-02-08">
              <InventDim configId="" dataAreaId="usmf" inventBatchId="" InventColorId="" inventDimId="000092" InventGtdId_RU="" InventLocationId="" InventOwnerId_RU="" InventProfileId_RU="" inventSerialId="" InventSiteId="4" InventSizeId="" InventStatusId="" InventStyleId="" LicensePlateId="" modifiedBy="Admin" modifiedDateTime="2022-03-23T02:02:46" Partition="5637144576" RecId="22565423564" recVersion="2099982951" SHA1HashHex="6727F4267B5CC3E5747781B9B37C3E70A98D889D" SHA3HashHex="04E1F35AE81571708D881E0954001A1BEF638D9C6E898A332CCCB581BFB43278A8D12E98AA51BE87591D4FCBC0FB61F0" wMSLocationId="" wMSPalletId=""/>
              <JournalError JournalId="" LineNum="0.0000000000" LogText="" RefTableId="0" Voucher=""/>
            </WMSJournalTrans>
            <WMSJournalTrans inventDimId="000041" itemId="J00018" ItemName="Ring magnet S-204" journalId="00043" lineNum="3.0312500000" qty="6.0000000000" transDate="2023-02-08">
              <InventDim configId="" dataAreaId="usmf" inventBatchId="" InventColorId="" inventDimId="000041" InventGtdId_RU="" InventLocationId="" InventOwnerId_RU="" InventProfileId_RU="" inventSerialId="" InventSiteId="3" InventSizeId="" InventStatusId="" InventStyleId="" LicensePlateId="" modifiedBy="Admin" modifiedDateTime="2022-03-23T02:02:46" Partition="5637144576" RecId="22565423302" recVersion="2099982951" SHA1HashHex="543EAC1D76E1829114C35AFE33344685716F2611" SHA3HashHex="ABDBAFB26833C5E0DCA0A5C010948A7935AFA460C10C4B01177CE6BC1145A86260227E51AA847BF18754F1A35C3F4F30" wMSLocationId="" wMSPalletId=""/>
              <JournalError JournalId="" LineNum="0.0000000000" LogText="" RefTableId="0" Voucher=""/>
            </WMSJournalTrans>
            <WMSJournalTrans inventDimId="000155" itemId="J00018" ItemName="Ring magnet S-204" journalId="00043" lineNum="3.0625000000" qty="7.0000000000" transDate="2023-02-08">
              <InventDim configId="" dataAreaId="usmf" inventBatchId="" InventColorId="" inventDimId="000155" InventGtdId_RU="" InventLocationId="" InventOwnerId_RU="" InventProfileId_RU="" inventSerialId="" InventSiteId="2" InventSizeId="" InventStatusId="" InventStyleId="" LicensePlateId="" modifiedBy="Admin" modifiedDateTime="2022-03-23T02:02:46" Partition="5637144576" RecId="22565424053" recVersion="2099982951" SHA1HashHex="1C433FCD0700496AE8BB00535F0CA15A22E2F98E" SHA3HashHex="E047CA35CC6162D659C0D50C04D63458D85AFF8FE7BDE1AAECB8ED4EB76D166516B43F7BAC208D9629D67B9C384A61FD" wMSLocationId="" wMSPalletId=""/>
              <JournalError JournalId="" LineNum="0.0000000000" LogText="" RefTableId="0" Voucher=""/>
            </WMSJournalTrans>
            <WMSJournalTrans inventDimId="000031" itemId="J00018" ItemName="Ring magnet S-204" journalId="00043" lineNum="3.1250000000" qty="4.0000000000" transDate="2023-02-08">
              <InventDim configId="" dataAreaId="usmf" inventBatchId="" InventColorId="" inventDimId="000031" InventGtdId_RU="" InventLocationId="11" InventOwnerId_RU="" InventProfileId_RU="" inventSerialId="" InventSiteId="1" InventSizeId="" InventStatusId="" InventStyleId="" LicensePlateId="" modifiedBy="Admin" modifiedDateTime="2022-03-23T02:02:46" Partition="5637144576" RecId="22565423300" recVersion="2099982951" SHA1HashHex="7F6C6D62887FDDB36B9023739D1390CFCBD90683" SHA3HashHex="3B9C885C18580CDC2E216C2F8AC3572E1E21BC405CB4ED4C6E3CC782A17875AB9E74450925C8682993B6CBA5AC626EDD" wMSLocationId="" wMSPalletId=""/>
              <JournalError JournalId="" LineNum="0.0000000000" LogText="" RefTableId="0" Voucher=""/>
            </WMSJournalTrans>
            <WMSJournalTrans inventDimId="000654" itemId="J00009" ItemName="Basket ring BA0193" journalId="00043" lineNum="3.2500000000" qty="7.0000000000" transDate="2023-02-08">
              <InventDim configId="" createdDateTime="2018-01-21T18:16:59" dataAreaId="usmf" inventBatchId="" InventColorId="" inventDimId="000654" InventGtdId_RU="" InventLocationId="" InventOwnerId_RU="" InventProfileId_RU="" inventSerialId="" InventSiteId="6" InventSizeId="" InventStatusId="" InventStyleId="" LicensePlateId="" modifiedBy="Admin" modifiedDateTime="2022-03-23T02:02:46" Partition="5637144576" RecId="52565472812" recVersion="2099982951" SHA1HashHex="95AC2F1CF804930BEF8C21D410B32151E5F52DF2" SHA3HashHex="8C094844E1587F011FABD3120D9AA4D13DF3BFD0C70B83672CAEC7CF40522DA6FE2E6D8BF6A79F823036D39311E51CAD" wMSLocationId="" wMSPalletId=""/>
              <JournalError JournalId="" LineNum="0.0000000000" LogText="" RefTableId="0" Voucher=""/>
            </WMSJournalTrans>
            <WMSJournalTrans inventDimId="000651" itemId="J00009" ItemName="Basket ring BA0193" journalId="00043" lineNum="3.5000000000" qty="8.0000000000" transDate="2023-02-08">
              <InventDim configId="" createdDateTime="2018-01-21T18:13:16" dataAreaId="usmf" inventBatchId="" InventColorId="" inventDimId="000651" InventGtdId_RU="" InventLocationId="" InventOwnerId_RU="" InventProfileId_RU="" inventSerialId="" InventSiteId="5" InventSizeId="" InventStatusId="" InventStyleId="" LicensePlateId="" modifiedBy="Admin" modifiedDateTime="2022-03-23T02:02:46" Partition="5637144576" RecId="52565472809" recVersion="2099982951" SHA1HashHex="E046BFA3EF5A2D4ACAFF0361592266BE7D977F3D" SHA3HashHex="C19C7D31D1286BF97D42EB238B7D5CC9217B248BE03DF4BA36BA4B5B391E08E226A8463B4E517C8D4B1AB929CEE525B9" wMSLocationId="" wMSPalletId=""/>
              <JournalError JournalId="" LineNum="0.0000000000" LogText="" RefTableId="0" Voucher=""/>
            </WMSJournalTrans>
            <WMSJournalTrans inventDimId="000092" itemId="J00009" ItemName="Basket ring BA0193" journalId="00043" lineNum="4.0000000000" qty="8.0000000000" transDate="2023-02-08">
              <InventDim configId="" dataAreaId="usmf" inventBatchId="" InventColorId="" inventDimId="000092" InventGtdId_RU="" InventLocationId="" InventOwnerId_RU="" InventProfileId_RU="" inventSerialId="" InventSiteId="4" InventSizeId="" InventStatusId="" InventStyleId="" LicensePlateId="" modifiedBy="Admin" modifiedDateTime="2022-03-23T02:02:46" Partition="5637144576" RecId="22565423564" recVersion="2099982951" SHA1HashHex="6727F4267B5CC3E5747781B9B37C3E70A98D889D" SHA3HashHex="04E1F35AE81571708D881E0954001A1BEF638D9C6E898A332CCCB581BFB43278A8D12E98AA51BE87591D4FCBC0FB61F0" wMSLocationId="" wMSPalletId=""/>
              <JournalError JournalId="" LineNum="0.0000000000" LogText="" RefTableId="0" Voucher=""/>
            </WMSJournalTrans>
            <WMSJournalTrans inventDimId="000041" itemId="T0003" ItemName="SurroundSoundReceive" journalId="00043" lineNum="4.0312500000" qty="0.0000000000" transDate="2023-02-08">
              <InventDim configId="" dataAreaId="usmf" inventBatchId="" InventColorId="" inventDimId="000041" InventGtdId_RU="" InventLocationId="" InventOwnerId_RU="" InventProfileId_RU="" inventSerialId="" InventSiteId="3" InventSizeId="" InventStatusId="" InventStyleId="" LicensePlateId="" modifiedBy="Admin" modifiedDateTime="2022-03-23T02:02:46" Partition="5637144576" RecId="22565423302" recVersion="2099982951" SHA1HashHex="543EAC1D76E1829114C35AFE33344685716F2611" SHA3HashHex="ABDBAFB26833C5E0DCA0A5C010948A7935AFA460C10C4B01177CE6BC1145A86260227E51AA847BF18754F1A35C3F4F30" wMSLocationId="" wMSPalletId=""/>
              <JournalError JournalId="" LineNum="0.0000000000" LogText="" RefTableId="0" Voucher=""/>
            </WMSJournalTrans>
            <WMSJournalTrans inventDimId="000074" itemId="T0003" ItemName="SurroundSoundReceive" journalId="00043" lineNum="4.0625000000" qty="0.0000000000" transDate="2023-02-08">
              <InventDim configId="" dataAreaId="usmf" inventBatchId="" InventColorId="" inventDimId="000074" InventGtdId_RU="" InventLocationId="21" InventOwnerId_RU="" InventProfileId_RU="" inventSerialId="" InventSiteId="2" InventSizeId="" InventStatusId="" InventStyleId="" LicensePlateId="" modifiedBy="Admin" modifiedDateTime="2022-03-23T02:02:46" Partition="5637144576" RecId="22565423553" recVersion="2099982951" SHA1HashHex="D573D6DC34A41F40477E8C983297917095B7ED19" SHA3HashHex="E2CDA9B3F42E0847FED04E7C04CDF059F9CB550CF6A130E4672AB4C66008E9C42661DC5A1899C169534599B232880466" wMSLocationId="" wMSPalletId=""/>
              <JournalError JournalId="" LineNum="0.0000000000" LogText="" RefTableId="0" Voucher=""/>
            </WMSJournalTrans>
            <WMSJournalTrans inventDimId="000021" itemId="T0003" ItemName="SurroundSoundReceive" journalId="00043" lineNum="4.1250000000" qty="0.0000000000" transDate="2023-02-08">
              <InventDim configId="" dataAreaId="usmf" inventBatchId="" InventColorId="" inventDimId="000021" InventGtdId_RU="" InventLocationId="" InventOwnerId_RU="" InventProfileId_RU="" inventSerialId="" InventSiteId="1" InventSizeId="" InventStatusId="" InventStyleId="" LicensePlateId="" modifiedBy="Admin" modifiedDateTime="2022-03-23T02:02:46" Partition="5637144576" RecId="22565423299" recVersion="2099982951" SHA1HashHex="40C2C0798E6E6247868C88E0244D485C505DBC1B" SHA3HashHex="82785F54CC8FA06B00C86E03274A713093B97B7D91B7A494F8E0A83FA00FEF10F33D4FCCEB31316B5673536292B8B3B8" wMSLocationId="" wMSPalletId=""/>
              <JournalError JournalId="" LineNum="0.0000000000" LogText="" RefTableId="0" Voucher=""/>
            </WMSJournalTrans>
            <WMSJournalTrans inventDimId="#0000001000012DCF" itemId="T0004" ItemName="TelevisionM12037&quot;&#10; / Television M120 37&quot; Black" journalId="00043" lineNum="4.2500000000" qty="0.0000000000" transDate="2023-02-08">
              <InventDim configId="" createdDateTime="2023-02-08T22:19:17" dataAreaId="usmf" inventBatchId="" InventColorId="Black" inventDimId="#0000001000012DCF" InventGtdId_RU="" InventLocationId="" InventOwnerId_RU="" InventProfileId_RU="" inventSerialId="" InventSiteId="6" InventSizeId="" InventStatusId="" InventStyleId="" LicensePlateId="" modifiedBy="Admin" modifiedDateTime="2023-02-08T22:19:17" Partition="5637144576" RecId="68719553999" recVersion="1" SHA1HashHex="07BC738E738E3DCB577DA4602B0011FB8BE59F0F" SHA3HashHex="04A4147C4AA4FA9E81F8BED139E3B257E9CADF3F05328DD2882F50757941E09E4380C8C145535AEDAA599E19D7DADAC0" wMSLocationId="" wMSPalletId=""/>
              <JournalError JournalId="" LineNum="0.0000000000" LogText="" RefTableId="0" Voucher=""/>
            </WMSJournalTrans>
            <WMSJournalTrans inventDimId="000232" itemId="T0004" ItemName="TelevisionM12037&quot;&#10; / Television M120 37&quot; Silver" journalId="00043" lineNum="4.5000000000" qty="0.0000000000" transDate="2023-02-08">
              <InventDim configId="" dataAreaId="usmf" inventBatchId="" InventColorId="Silver" inventDimId="000232" InventGtdId_RU="" InventLocationId="21" InventOwnerId_RU="" InventProfileId_RU="" inventSerialId="" InventSiteId="2" InventSizeId="" InventStatusId="" InventStyleId="" LicensePlateId="" modifiedBy="Admin" modifiedDateTime="2022-03-23T02:02:46" Partition="5637144576" RecId="22565426557" recVersion="2099982951" SHA1HashHex="C34EB5CF2FB0A67001AF6338622E4ADB6B9F38C1" SHA3HashHex="6A62D59F0C5C418D51C60B7A7DC01FC76FB6DA9205AE35FC1E4A02749B49BD02D5827EE6740C67DB58EE8116EC1D1481" wMSLocationId="" wMSPalletId=""/>
              <JournalError JournalId="" LineNum="0.0000000000" LogText="" RefTableId="0" Voucher=""/>
            </WMSJournalTrans>
            <WMSJournalTrans inventDimId="000045" itemId="T0004" ItemName="TelevisionM12037&quot;&#10; / Television M120 37&quot; Brown" journalId="00043" lineNum="5.0000000000" qty="1.0000000000" transDate="2023-02-08">
              <InventDim configId="" dataAreaId="usmf" inventBatchId="" InventColorId="Brown" inventDimId="000045" InventGtdId_RU="" InventLocationId="" InventOwnerId_RU="" InventProfileId_RU="" inventSerialId="" InventSiteId="1" InventSizeId="" InventStatusId="" InventStyleId="" LicensePlateId="" modifiedBy="Admin" modifiedDateTime="2022-03-23T02:02:46" Partition="5637144576" RecId="22565423308" recVersion="2099982951" SHA1HashHex="DD95ED4ED98C4C1E245390579CB452948A6A6799" SHA3HashHex="0968B741D85930BADCC704581892E667DD6AA94CAB3FC43AE5AF77810DD09CE6CB385C737A07572BF0E81C4B18DE6B18" wMSLocationId="" wMSPalletId=""/>
              <JournalError JournalId="" LineNum="0.0000000000" LogText="" RefTableId="0" Voucher=""/>
            </WMSJournalTrans>
          </ReportData>
        </SampleXml>
      </PreviewData>
    </DataSource>
    <DataSource xmlns:d3p1="http://schemas.docentric.com/dynamics-ax/templates" Name="Parameters" IsDefault="0" DataKind="2" d3p1:dataSectionType="3">
      <Schema Origin="2">
        <XsdList>
          <MainXsd>
            <xs:schema xmlns:xs="http://www.w3.org/2001/XMLSchema">
              <xs:complexType name="Enum">
                <xs:attribute name="Value" type="xs:integer" use="optional">
                  <xs:annotation>
                    <xs:appinfo>
                      <xse:label xmlns:xse="http://schemas.docentric.com/xml-schema-extensions" xse:text="Enum element value" xse:refCode="@DocentricAX:EnumElementValue"/>
                    </xs:appinfo>
                  </xs:annotation>
                </xs:attribute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Text" type="xs:string" use="optional">
                  <xs:annotation>
                    <xs:appinfo>
                      <xse:label xmlns:xse="http://schemas.docentric.com/xml-schema-extensions" xse:text="Enum element text" xse:refCode="@DocentricAX:EnumElementText"/>
                    </xs:appinfo>
                  </xs:annotation>
                </xs:attribute>
              </xs:complexType>
              <xs:complexType name="UserDefEnum"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Label" type="xs:string" use="optional">
                  <xs:annotation>
                    <xs:appinfo>
                      <xse:label xmlns:xse="http://schemas.docentric.com/xml-schema-extensions" xse:text="Enum element label" xse:refCode="@DocentricAX:EnumElementLabel"/>
                    </xs:appinfo>
                  </xs:annotation>
                </xs:attribute>
              </xs:complexType>
              <xs:element name="Parameters">
                <xs:annotation>
                  <xs:appinfo>
                    <xse:label xmlns:xse="http://schemas.docentric.com/xml-schema-extensions" xse:text="Report parameters" xse:refCode="@DocentricAX:DdspParameters"/>
                  </xs:appinfo>
                </xs:annotation>
                <xs:complexType>
                  <xs:attribute name="BatchNumber" type="xs:boolean" use="optional">
                    <xs:annotation>
                      <xs:appinfo>
                        <xse:label xmlns:xse="http://schemas.docentric.com/xml-schema-extensions" xse:text="Batch number" xse:refCode="@SYS53635"/>
                      </xs:appinfo>
                    </xs:annotation>
                  </xs:attribute>
                  <xs:attribute name="Color" type="xs:boolean" use="optional">
                    <xs:annotation>
                      <xs:appinfo>
                        <xse:label xmlns:xse="http://schemas.docentric.com/xml-schema-extensions" xse:text="Color" xse:refCode="@SYS73726"/>
                      </xs:appinfo>
                    </xs:annotation>
                  </xs:attribute>
                  <xs:attribute name="Configuration" type="xs:boolean" use="optional">
                    <xs:annotation>
                      <xs:appinfo>
                        <xse:label xmlns:xse="http://schemas.docentric.com/xml-schema-extensions" xse:text="Configuration" xse:refCode="@SYS14011"/>
                      </xs:appinfo>
                    </xs:annotation>
                  </xs:attribute>
                  <xs:attribute name="Location" type="xs:boolean" use="optional">
                    <xs:annotation>
                      <xs:appinfo>
                        <xse:label xmlns:xse="http://schemas.docentric.com/xml-schema-extensions" xse:text="Location" xse:refCode="@SYS101242"/>
                      </xs:appinfo>
                    </xs:annotation>
                  </xs:attribute>
                  <xs:attribute name="SerialNumber" type="xs:boolean" use="optional">
                    <xs:annotation>
                      <xs:appinfo>
                        <xse:label xmlns:xse="http://schemas.docentric.com/xml-schema-extensions" xse:text="Serial number" xse:refCode="@SYS477"/>
                      </xs:appinfo>
                    </xs:annotation>
                  </xs:attribute>
                  <xs:attribute name="ShowLog" type="xs:boolean" use="optional">
                    <xs:annotation>
                      <xs:appinfo>
                        <xse:label xmlns:xse="http://schemas.docentric.com/xml-schema-extensions" xse:text="Print log" xse:refCode="@SYS55927"/>
                      </xs:appinfo>
                    </xs:annotation>
                  </xs:attribute>
                  <xs:attribute name="Site" type="xs:boolean" use="optional">
                    <xs:annotation>
                      <xs:appinfo>
                        <xse:label xmlns:xse="http://schemas.docentric.com/xml-schema-extensions" xse:text="Site" xse:refCode="@SYS103211"/>
                      </xs:appinfo>
                    </xs:annotation>
                  </xs:attribute>
                  <xs:attribute name="Size" type="xs:boolean" use="optional">
                    <xs:annotation>
                      <xs:appinfo>
                        <xse:label xmlns:xse="http://schemas.docentric.com/xml-schema-extensions" xse:text="Size" xse:refCode="@SYS73727"/>
                      </xs:appinfo>
                    </xs:annotation>
                  </xs:attribute>
                  <xs:attribute name="Style" type="xs:boolean" use="optional">
                    <xs:annotation>
                      <xs:appinfo>
                        <xse:label xmlns:xse="http://schemas.docentric.com/xml-schema-extensions" xse:text="Style" xse:refCode="@FPK270000"/>
                      </xs:appinfo>
                    </xs:annotation>
                  </xs:attribute>
                  <xs:attribute name="Warehouse" type="xs:boolean" use="optional">
                    <xs:annotation>
                      <xs:appinfo>
                        <xse:label xmlns:xse="http://schemas.docentric.com/xml-schema-extensions" xse:text="Warehouse" xse:refCode="@SYS6437"/>
                      </xs:appinfo>
                    </xs:annotation>
                  </xs:attribute>
                </xs:complexType>
              </xs:element>
            </xs:schema>
          </MainXsd>
        </XsdList>
        <XmlNamespaceMappings>
          <XmlNamespaceMapping Prefix="xs" Name="http://www.w3.org/2001/XMLSchema"/>
          <XmlNamespaceMapping Prefix="docentricdg" Name="www.docentric.com/datagrouping"/>
        </XmlNamespaceMappings>
      </Schema>
      <PreviewData>
        <SampleXml>
          <Parameters BatchNumber="true" Color="true" Configuration="true" Location="true" SerialNumber="true" ShowLog="true" Site="true" Size="true" Style="true" Warehouse="true"/>
        </SampleXml>
      </PreviewData>
    </DataSource>
  </DataSources>
  <Elements xmlns="">
    <Element Type="Group" Id="1191025488" RenderMode="2">
      <ChildElements>
        <ElementRef Id="880288722"/>
        <ElementRef Id="2157721730"/>
        <ElementRef Id="1865008932"/>
        <ElementRef Id="700987466"/>
        <ElementRef Id="3255295892"/>
        <ElementRef Id="2774038333"/>
        <ElementRef Id="3444090048"/>
        <ElementRef Id="3069906283"/>
        <ElementRef Id="132376514"/>
        <ElementRef Id="1658495024"/>
        <ElementRef Id="3512849841"/>
        <ElementRef Id="1501855380"/>
        <ElementRef Id="1459692486"/>
        <ElementRef Id="2957662307"/>
        <ElementRef Id="819080194"/>
        <ElementRef Id="3081616402"/>
      </ChildElements>
      <ValueBinding DataKind="2" Source="MainData" Path="WMSJournalTrans"/>
      <SortDescriptors/>
      <GroupByBinding DataKind="2" Path="@journalId" ResultDataType="System.String"/>
    </Element>
    <Element Type="Label" Id="880288722">
      <Value LabelName="journalId" LabelCode="@SYS6790" DataSection="1" DataXPath="WMSJournalTrans/@journalId"/>
    </Element>
    <Element Type="Field" Id="2157721730">
      <ValueBinding DataKind="2" Source="." Path="@docentricdg:Key" ResultDataType="System.String"/>
    </Element>
    <Element Type="Label" Id="1865008932">
      <Value LabelName="transDate" LabelCode="@SYS7402" DataSection="1" DataXPath="WMSJournalTrans/@transDate"/>
    </Element>
    <Element Type="Label" Id="700987466">
      <Value LabelName="itemId" LabelCode="@SYS12836" DataSection="1" DataXPath="WMSJournalTrans/@itemId"/>
    </Element>
    <Element Type="Label" Id="3255295892">
      <Value LabelName="ItemName" LabelCode="@SYS5398" DataSection="1" DataXPath="WMSJournalTrans/@ItemName"/>
    </Element>
    <Element Type="Label" Id="2774038333">
      <VisualFormatOverrides>
        <VisualFormatOverride TargetWordObjectType="50" FormatProperty="600">
          <Binding DataKind="2" Source="Parameters" Path="@Configuration = &quot;true&quot;" ResultDataType="System.Boolean"/>
        </VisualFormatOverride>
      </VisualFormatOverrides>
      <Value LabelName="configId" LabelCode="@SYS14011" DataSection="1" DataXPath="WMSJournalTrans/InventDim/@configId"/>
    </Element>
    <Element Type="Label" Id="3444090048">
      <VisualFormatOverrides>
        <VisualFormatOverride TargetWordObjectType="50" FormatProperty="600">
          <Binding DataKind="2" Source="Parameters" Path="@Size = &quot;true&quot;" ResultDataType="System.Boolean"/>
        </VisualFormatOverride>
      </VisualFormatOverrides>
      <Value LabelName="InventSizeId" LabelCode="@SYS73727" DataSection="1" DataXPath="WMSJournalTrans/InventDim/@InventSizeId"/>
    </Element>
    <Element Type="Label" Id="3069906283">
      <VisualFormatOverrides>
        <VisualFormatOverride TargetWordObjectType="50" FormatProperty="600">
          <Binding DataKind="2" Source="Parameters" Path="@Color = &quot;true&quot;" ResultDataType="System.Boolean"/>
        </VisualFormatOverride>
      </VisualFormatOverrides>
      <Value LabelName="InventColorId" LabelCode="@SYS73726" DataSection="1" DataXPath="WMSJournalTrans/InventDim/@InventColorId"/>
    </Element>
    <Element Type="Label" Id="132376514">
      <VisualFormatOverrides>
        <VisualFormatOverride TargetWordObjectType="50" FormatProperty="600">
          <Binding DataKind="2" Source="Parameters" Path="@Style = &quot;true&quot;" ResultDataType="System.Boolean"/>
        </VisualFormatOverride>
      </VisualFormatOverrides>
      <Value LabelName="InventStyleId" LabelCode="@FPK270000" DataSection="1" DataXPath="WMSJournalTrans/InventDim/@InventStyleId"/>
    </Element>
    <Element Type="If" Id="1658495024">
      <ChildElements>
        <ElementRef Id="3123797780"/>
      </ChildElements>
      <ValueBinding DataKind="2" Source="Parameters" Path="@Site" ResultDataType="System.Boolean"/>
    </Element>
    <Element Type="Label" Id="3123797780">
      <VisualFormatOverrides>
        <VisualFormatOverride TargetWordObjectType="50" FormatProperty="600">
          <Binding DataKind="2" Source="Parameters" Path="@Site = &quot;true&quot;" ResultDataType="System.Boolean"/>
        </VisualFormatOverride>
      </VisualFormatOverrides>
      <Value LabelName="InventSiteId" LabelCode="@SYS103211" DataSection="1" DataXPath="WMSJournalTrans/InventDim/@InventSiteId"/>
    </Element>
    <Element Type="Label" Id="3512849841">
      <VisualFormatOverrides>
        <VisualFormatOverride TargetWordObjectType="50" FormatProperty="600">
          <Binding DataKind="2" Source="Parameters" Path="@Warehouse = &quot;true&quot;" ResultDataType="System.Boolean"/>
        </VisualFormatOverride>
      </VisualFormatOverrides>
      <Value LabelName="InventLocationId" LabelCode="@SYS6437" DataSection="1" DataXPath="WMSJournalTrans/InventDim/@InventLocationId"/>
    </Element>
    <Element Type="Label" Id="1501855380">
      <VisualFormatOverrides>
        <VisualFormatOverride TargetWordObjectType="50" FormatProperty="600">
          <Binding DataKind="2" Source="Parameters" Path="@BatchNumber = &quot;true&quot;" ResultDataType="System.Boolean"/>
        </VisualFormatOverride>
      </VisualFormatOverrides>
      <Value LabelName="inventBatchId" LabelCode="@SYS53635" DataSection="1" DataXPath="WMSJournalTrans/InventDim/@inventBatchId"/>
    </Element>
    <Element Type="Label" Id="1459692486">
      <VisualFormatOverrides>
        <VisualFormatOverride TargetWordObjectType="50" FormatProperty="600">
          <Binding DataKind="2" Source="Parameters" Path="@Location = &quot;true&quot;" ResultDataType="System.Boolean"/>
        </VisualFormatOverride>
      </VisualFormatOverrides>
      <Value LabelName="wMSLocationId" LabelCode="@SYS101242" DataSection="1" DataXPath="WMSJournalTrans/InventDim/@wMSLocationId"/>
    </Element>
    <Element Type="Label" Id="2957662307">
      <VisualFormatOverrides>
        <VisualFormatOverride TargetWordObjectType="50" FormatProperty="600">
          <Binding DataKind="2" Source="Parameters" Path="@SerialNumber = &quot;true&quot;" ResultDataType="System.Boolean"/>
        </VisualFormatOverride>
      </VisualFormatOverrides>
      <Value LabelName="inventSerialId" LabelCode="@SYS477" DataSection="1" DataXPath="WMSJournalTrans/InventDim/@inventSerialId"/>
    </Element>
    <Element Type="Label" Id="819080194">
      <Value LabelName="qty" LabelCode="@SYS14578" DataSection="1" DataXPath="WMSJournalTrans/@qty"/>
    </Element>
    <Element Type="List" Id="3081616402" RenderMode="2">
      <ChildElements>
        <ElementRef Id="3575916555"/>
        <ElementRef Id="2142762687"/>
        <ElementRef Id="1492455862"/>
        <ElementRef Id="3304322177"/>
        <ElementRef Id="1553502983"/>
        <ElementRef Id="3327465950"/>
        <ElementRef Id="2544779041"/>
        <ElementRef Id="828793097"/>
        <ElementRef Id="3660403665"/>
        <ElementRef Id="3523957713"/>
        <ElementRef Id="3159636066"/>
        <ElementRef Id="1217013469"/>
        <ElementRef Id="1295557700"/>
        <ElementRef Id="460615061"/>
      </ChildElements>
      <ValueBinding DataKind="2" Source="." Path="WMSJournalTrans"/>
      <SortDescriptors/>
    </Element>
    <Element Type="Field" Id="3575916555" FormatString="d">
      <ValueBinding DataKind="2" Source="." Path="@transDate" ResultDataType="System.DateTime"/>
    </Element>
    <Element Type="Field" Id="2142762687">
      <VisualFormatOverrides>
        <VisualFormatOverride TargetWordObjectType="30" FormatProperty="500">
          <Binding DataKind="2" Source="." Path="iif(current-index() mod 2 = 0, '#F6F6F6', 'white')" ResultDataType="System.String"/>
        </VisualFormatOverride>
      </VisualFormatOverrides>
      <ValueBinding DataKind="2" Source="." Path="@itemId" ResultDataType="System.String"/>
    </Element>
    <Element Type="Field" Id="1492455862">
      <ValueBinding DataKind="2" Source="." Path="@ItemName" ResultDataType="System.String"/>
    </Element>
    <Element Type="Field" Id="3304322177">
      <ValueBinding DataKind="2" Source="." Path="InventDim/@configId" ResultDataType="System.String"/>
    </Element>
    <Element Type="Field" Id="1553502983">
      <ValueBinding DataKind="2" Source="." Path="InventDim/@InventSizeId" ResultDataType="System.String"/>
    </Element>
    <Element Type="Field" Id="3327465950">
      <ValueBinding DataKind="2" Source="." Path="InventDim/@InventColorId" ResultDataType="System.String"/>
    </Element>
    <Element Type="Field" Id="2544779041">
      <ValueBinding DataKind="2" Source="." Path="InventDim/@InventStyleId" ResultDataType="System.String"/>
    </Element>
    <Element Type="If" Id="828793097">
      <ChildElements>
        <ElementRef Id="3879412139"/>
      </ChildElements>
      <ValueBinding DataKind="2" Source="Parameters" Path="@Site" ResultDataType="System.Boolean"/>
    </Element>
    <Element Type="Field" Id="3879412139">
      <ValueBinding DataKind="2" Source="." Path="InventDim/@InventSiteId" ResultDataType="System.String"/>
    </Element>
    <Element Type="Field" Id="3660403665">
      <ValueBinding DataKind="2" Source="." Path="InventDim/@InventLocationId" ResultDataType="System.String"/>
    </Element>
    <Element Type="Field" Id="3523957713">
      <ValueBinding DataKind="2" Source="." Path="InventDim/@inventBatchId" ResultDataType="System.String"/>
    </Element>
    <Element Type="Field" Id="3159636066">
      <ValueBinding DataKind="2" Source="." Path="InventDim/@wMSLocationId" ResultDataType="System.String"/>
    </Element>
    <Element Type="Field" Id="1217013469">
      <ValueBinding DataKind="2" Source="." Path="InventDim/@inventSerialId" ResultDataType="System.String"/>
    </Element>
    <Element Type="Field" Id="1295557700" FormatString="n2">
      <ValueBinding DataKind="2" Source="." Path="@qty" ResultDataType="System.Decimal"/>
    </Element>
    <Element Type="If" Id="460615061">
      <ChildElements>
        <ElementRef Id="1808194306"/>
      </ChildElements>
      <ValueBinding DataKind="2" Source="." Path="JournalError/@LogText != &quot;&quot; and&#10;data-source('Parameters')/@ShowLog = &quot;true&quot;" ResultDataType="System.Boolean"/>
    </Element>
    <Element Type="Field" Id="1808194306">
      <VisualFormatOverrides>
        <VisualFormatOverride TargetWordObjectType="30" FormatProperty="500">
          <Binding DataKind="2" Source="." Path="iif(current-index() mod 2 = 0, '#F6F6F6', 'white')" ResultDataType="System.String"/>
        </VisualFormatOverride>
      </VisualFormatOverrides>
      <ValueBinding DataKind="2" Source="." Path="JournalError/@LogText" ResultDataType="System.String"/>
    </Element>
    <Element Type="Label" Id="3019952690">
      <Value LabelName="Journal lines, inventory" LabelCode="@SYS24048"/>
    </Element>
    <Element Type="Field" Id="3024266904">
      <ValueBinding DataKind="2" Source="GeneralData" Path="CurrentCompany/@Name" ResultDataType="System.String"/>
    </Element>
    <Element Type="Label" Id="3486262585">
      <Value LabelName="Page" LabelCode="@SYS5250"/>
    </Element>
    <Element Type="Label" Id="1480186852">
      <Value LabelName="of" LabelCode="@SYS26401"/>
    </Element>
    <Element Type="Field" Id="4072517748" FormatString="d">
      <ValueBinding DataKind="2" Source="GeneralData" Path="Misc/@SessionDate" ResultDataType="System.DateTime"/>
    </Element>
    <Element Type="Field" Id="1496683147" FormatString="HH:mm">
      <ValueBinding DataKind="2" Source="GeneralData" Path="Misc/@SessionDateTime" ResultDataType="System.DateTime"/>
    </Element>
  </Elements>
</ProjectData>
</file>

<file path=customXml/itemProps1.xml><?xml version="1.0" encoding="utf-8"?>
<ds:datastoreItem xmlns:ds="http://schemas.openxmlformats.org/officeDocument/2006/customXml" ds:itemID="{14BA3A7F-69C5-40AE-BEA6-976ABA35DA1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C525552-8CD2-441B-A6A5-7C38F5124D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d325d9-f480-4979-b7f7-74984f89b95e"/>
    <ds:schemaRef ds:uri="9b4a5071-7cb5-49e1-8d15-568baa72ef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1B3BB33-73A4-4458-A728-A6BD9E19BCA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0345BA7-E2AB-480B-AACC-6C78F5405605}">
  <ds:schemaRefs>
    <ds:schemaRef ds:uri="http://Docentric.org/ProjectData.xml"/>
    <ds:schemaRef ds:uri=""/>
    <ds:schemaRef ds:uri="http://schemas.docentric.com/dynamics-ax/templates"/>
    <ds:schemaRef ds:uri="http://www.w3.org/2001/XMLSchema"/>
    <ds:schemaRef ds:uri="http://schemas.docentric.com/xml-schema-extens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53</Words>
  <Characters>30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S</Company>
  <LinksUpToDate>false</LinksUpToDate>
  <CharactersWithSpaces>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 Kaselj</dc:creator>
  <cp:keywords/>
  <dc:description/>
  <cp:lastModifiedBy>Vilko Jenko</cp:lastModifiedBy>
  <cp:revision>6</cp:revision>
  <dcterms:created xsi:type="dcterms:W3CDTF">2023-04-06T09:51:00Z</dcterms:created>
  <dcterms:modified xsi:type="dcterms:W3CDTF">2023-04-21T1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D096AFEF3B0E40BBC90A8227B6C52E</vt:lpwstr>
  </property>
</Properties>
</file>